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8A55" w14:textId="52273970" w:rsidR="000457AD" w:rsidRDefault="000457AD" w:rsidP="008349BE">
      <w:pPr>
        <w:tabs>
          <w:tab w:val="left" w:pos="984"/>
        </w:tabs>
        <w:rPr>
          <w:rFonts w:ascii="Arial Black" w:hAnsi="Arial Black"/>
          <w:b/>
          <w:bCs/>
          <w:color w:val="002060"/>
          <w:sz w:val="11"/>
          <w:szCs w:val="11"/>
        </w:rPr>
      </w:pPr>
    </w:p>
    <w:p w14:paraId="478DA1A4" w14:textId="77777777" w:rsidR="000457AD" w:rsidRDefault="000457AD" w:rsidP="00BB172C">
      <w:pPr>
        <w:jc w:val="center"/>
        <w:rPr>
          <w:rFonts w:ascii="Arial Black" w:hAnsi="Arial Black"/>
          <w:b/>
          <w:bCs/>
          <w:color w:val="002060"/>
          <w:sz w:val="11"/>
          <w:szCs w:val="11"/>
        </w:rPr>
      </w:pPr>
    </w:p>
    <w:p w14:paraId="2437DD37" w14:textId="77777777" w:rsidR="000457AD" w:rsidRDefault="000457AD" w:rsidP="00BB172C">
      <w:pPr>
        <w:jc w:val="center"/>
        <w:rPr>
          <w:rFonts w:ascii="Arial Black" w:hAnsi="Arial Black"/>
          <w:b/>
          <w:bCs/>
          <w:color w:val="002060"/>
          <w:sz w:val="11"/>
          <w:szCs w:val="11"/>
        </w:rPr>
      </w:pPr>
    </w:p>
    <w:p w14:paraId="4B62EE45" w14:textId="77777777" w:rsidR="000457AD" w:rsidRPr="002B6C96" w:rsidRDefault="000457AD" w:rsidP="000457AD">
      <w:pPr>
        <w:spacing w:line="288" w:lineRule="auto"/>
        <w:jc w:val="center"/>
        <w:rPr>
          <w:rFonts w:ascii="Arial Black" w:hAnsi="Arial Black" w:cstheme="majorBidi"/>
          <w:b/>
          <w:bCs/>
          <w:color w:val="002060"/>
          <w:lang w:bidi="ar-SA"/>
        </w:rPr>
      </w:pPr>
      <w:r>
        <w:rPr>
          <w:rFonts w:ascii="Arial Black" w:hAnsi="Arial Black"/>
          <w:b/>
          <w:bCs/>
          <w:color w:val="002060"/>
          <w:sz w:val="11"/>
          <w:szCs w:val="11"/>
        </w:rPr>
        <w:tab/>
      </w:r>
      <w:r>
        <w:rPr>
          <w:rFonts w:ascii="Arial Black" w:hAnsi="Arial Black" w:cstheme="majorBidi"/>
          <w:b/>
          <w:bCs/>
          <w:color w:val="002060"/>
        </w:rPr>
        <w:t>Paper Title Here</w:t>
      </w:r>
    </w:p>
    <w:p w14:paraId="2D5B9F1D" w14:textId="77777777" w:rsidR="000457AD" w:rsidRPr="00F8581C" w:rsidRDefault="000457AD" w:rsidP="000457AD">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0457AD" w:rsidRPr="00495DC3" w14:paraId="6D94290B" w14:textId="77777777" w:rsidTr="00487648">
        <w:trPr>
          <w:trHeight w:val="309"/>
        </w:trPr>
        <w:tc>
          <w:tcPr>
            <w:tcW w:w="3696" w:type="dxa"/>
            <w:hideMark/>
          </w:tcPr>
          <w:p w14:paraId="2EF3F168"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0"/>
                <w:szCs w:val="20"/>
                <w:vertAlign w:val="superscript"/>
              </w:rPr>
              <w:footnoteReference w:id="1"/>
            </w:r>
          </w:p>
        </w:tc>
        <w:tc>
          <w:tcPr>
            <w:tcW w:w="3719" w:type="dxa"/>
            <w:hideMark/>
          </w:tcPr>
          <w:p w14:paraId="5F80DC66" w14:textId="77777777" w:rsidR="000457AD" w:rsidRPr="002B6C96"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sidRPr="00495DC3">
              <w:rPr>
                <w:rFonts w:asciiTheme="majorBidi" w:hAnsiTheme="majorBidi" w:cstheme="majorBidi"/>
                <w:sz w:val="22"/>
                <w:szCs w:val="22"/>
                <w:vertAlign w:val="superscript"/>
              </w:rPr>
              <w:t>2</w:t>
            </w:r>
          </w:p>
        </w:tc>
      </w:tr>
      <w:tr w:rsidR="000457AD" w:rsidRPr="00495DC3" w14:paraId="19ECAB98" w14:textId="77777777" w:rsidTr="00487648">
        <w:trPr>
          <w:trHeight w:val="309"/>
        </w:trPr>
        <w:tc>
          <w:tcPr>
            <w:tcW w:w="7415" w:type="dxa"/>
            <w:gridSpan w:val="2"/>
          </w:tcPr>
          <w:p w14:paraId="67F76BBA" w14:textId="77777777" w:rsidR="000457AD" w:rsidRPr="00BF7B28" w:rsidRDefault="000457AD" w:rsidP="0048764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 xml:space="preserve">Authors Name </w:t>
            </w:r>
            <w:r>
              <w:rPr>
                <w:rFonts w:asciiTheme="majorBidi" w:hAnsiTheme="majorBidi" w:cstheme="majorBidi"/>
                <w:sz w:val="22"/>
                <w:szCs w:val="22"/>
                <w:vertAlign w:val="superscript"/>
              </w:rPr>
              <w:t>3</w:t>
            </w:r>
          </w:p>
        </w:tc>
      </w:tr>
    </w:tbl>
    <w:p w14:paraId="28B53C9D" w14:textId="277FA4B6" w:rsidR="000457AD" w:rsidRDefault="000457AD" w:rsidP="000457AD">
      <w:pPr>
        <w:tabs>
          <w:tab w:val="left" w:pos="3168"/>
        </w:tabs>
        <w:rPr>
          <w:rFonts w:ascii="Arial Black" w:hAnsi="Arial Black"/>
          <w:b/>
          <w:bCs/>
          <w:color w:val="002060"/>
          <w:sz w:val="11"/>
          <w:szCs w:val="11"/>
        </w:rPr>
      </w:pPr>
    </w:p>
    <w:p w14:paraId="1D37DB41" w14:textId="77777777" w:rsidR="000457AD" w:rsidRDefault="000457AD" w:rsidP="00BB172C">
      <w:pPr>
        <w:jc w:val="center"/>
        <w:rPr>
          <w:rFonts w:ascii="Arial Black" w:hAnsi="Arial Black"/>
          <w:b/>
          <w:bCs/>
          <w:color w:val="002060"/>
          <w:sz w:val="11"/>
          <w:szCs w:val="11"/>
        </w:rPr>
      </w:pPr>
    </w:p>
    <w:p w14:paraId="3B65C3C4" w14:textId="77777777" w:rsidR="000457AD" w:rsidRDefault="000457AD" w:rsidP="000457AD">
      <w:pPr>
        <w:rPr>
          <w:rFonts w:ascii="Arial Black" w:hAnsi="Arial Black"/>
          <w:b/>
          <w:bCs/>
          <w:color w:val="002060"/>
          <w:sz w:val="11"/>
          <w:szCs w:val="11"/>
        </w:rPr>
      </w:pPr>
    </w:p>
    <w:p w14:paraId="0705F99A" w14:textId="77777777" w:rsidR="000457AD" w:rsidRPr="0050348D" w:rsidRDefault="000457AD"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14:paraId="4DA3CD9D" w14:textId="77777777" w:rsidTr="00BF7B28">
        <w:trPr>
          <w:trHeight w:val="518"/>
        </w:trPr>
        <w:tc>
          <w:tcPr>
            <w:tcW w:w="1286" w:type="dxa"/>
          </w:tcPr>
          <w:p w14:paraId="575A184F" w14:textId="77777777" w:rsidR="001471AB" w:rsidRPr="0084354A" w:rsidRDefault="001471AB" w:rsidP="00BB172C">
            <w:pPr>
              <w:spacing w:line="223" w:lineRule="auto"/>
              <w:jc w:val="left"/>
              <w:rPr>
                <w:b/>
                <w:color w:val="002060"/>
                <w:sz w:val="22"/>
                <w:szCs w:val="22"/>
              </w:rPr>
            </w:pPr>
            <w:bookmarkStart w:id="0" w:name="_Toc337361127"/>
            <w:bookmarkStart w:id="1" w:name="_Toc318005438"/>
            <w:r w:rsidRPr="0084354A">
              <w:rPr>
                <w:b/>
                <w:color w:val="002060"/>
                <w:sz w:val="22"/>
                <w:szCs w:val="22"/>
              </w:rPr>
              <w:t>Abstract</w:t>
            </w:r>
          </w:p>
        </w:tc>
        <w:tc>
          <w:tcPr>
            <w:tcW w:w="6129" w:type="dxa"/>
          </w:tcPr>
          <w:p w14:paraId="36638251" w14:textId="77777777"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14:paraId="228B1B52" w14:textId="77777777" w:rsidR="001471AB" w:rsidRPr="008A4C80" w:rsidRDefault="001471AB" w:rsidP="00BB172C">
            <w:pPr>
              <w:jc w:val="both"/>
              <w:rPr>
                <w:rFonts w:asciiTheme="majorBidi" w:hAnsiTheme="majorBidi" w:cstheme="majorBidi"/>
                <w:b/>
                <w:bCs/>
                <w:sz w:val="4"/>
                <w:szCs w:val="4"/>
              </w:rPr>
            </w:pPr>
          </w:p>
        </w:tc>
      </w:tr>
      <w:tr w:rsidR="000457AD" w:rsidRPr="00495DC3" w14:paraId="3683004B" w14:textId="77777777" w:rsidTr="00BF7B28">
        <w:trPr>
          <w:trHeight w:val="518"/>
        </w:trPr>
        <w:tc>
          <w:tcPr>
            <w:tcW w:w="1286" w:type="dxa"/>
          </w:tcPr>
          <w:p w14:paraId="5EC752E4" w14:textId="77777777" w:rsidR="000457AD" w:rsidRPr="0084354A" w:rsidRDefault="000457AD" w:rsidP="000457AD">
            <w:pPr>
              <w:spacing w:line="223" w:lineRule="auto"/>
              <w:jc w:val="center"/>
              <w:rPr>
                <w:b/>
                <w:color w:val="002060"/>
                <w:sz w:val="22"/>
                <w:szCs w:val="22"/>
              </w:rPr>
            </w:pPr>
          </w:p>
        </w:tc>
        <w:tc>
          <w:tcPr>
            <w:tcW w:w="6129" w:type="dxa"/>
          </w:tcPr>
          <w:p w14:paraId="1FC3D304" w14:textId="77777777" w:rsidR="000457AD" w:rsidRPr="00F54EEC" w:rsidRDefault="000457AD" w:rsidP="00FA4627">
            <w:pPr>
              <w:jc w:val="both"/>
              <w:rPr>
                <w:rFonts w:asciiTheme="majorBidi" w:eastAsia="Calibri" w:hAnsiTheme="majorBidi" w:cstheme="majorBidi"/>
                <w:b/>
                <w:bCs/>
                <w:sz w:val="20"/>
                <w:szCs w:val="20"/>
              </w:rPr>
            </w:pPr>
          </w:p>
        </w:tc>
      </w:tr>
      <w:tr w:rsidR="001471AB" w:rsidRPr="00495DC3" w14:paraId="195EFC95" w14:textId="77777777" w:rsidTr="00E131CA">
        <w:trPr>
          <w:trHeight w:val="553"/>
        </w:trPr>
        <w:tc>
          <w:tcPr>
            <w:tcW w:w="1286" w:type="dxa"/>
          </w:tcPr>
          <w:p w14:paraId="2013DC0D" w14:textId="77777777"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14:paraId="34ED944C" w14:textId="77777777"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0"/>
      <w:bookmarkEnd w:id="1"/>
    </w:tbl>
    <w:p w14:paraId="6C0C92DA" w14:textId="77777777" w:rsidR="00A43499" w:rsidRDefault="00A43499" w:rsidP="00BB172C">
      <w:pPr>
        <w:spacing w:line="288" w:lineRule="auto"/>
        <w:jc w:val="center"/>
        <w:rPr>
          <w:rFonts w:asciiTheme="majorBidi" w:hAnsiTheme="majorBidi" w:cstheme="majorBidi"/>
          <w:b/>
          <w:bCs/>
          <w:color w:val="002060"/>
          <w:rtl/>
        </w:rPr>
      </w:pPr>
    </w:p>
    <w:p w14:paraId="78D9240C" w14:textId="77777777" w:rsidR="008349BE" w:rsidRDefault="008349BE" w:rsidP="00BB172C">
      <w:pPr>
        <w:spacing w:line="288" w:lineRule="auto"/>
        <w:jc w:val="center"/>
        <w:rPr>
          <w:rFonts w:asciiTheme="majorBidi" w:hAnsiTheme="majorBidi" w:cstheme="majorBidi"/>
          <w:b/>
          <w:bCs/>
          <w:color w:val="002060"/>
          <w:rtl/>
        </w:rPr>
      </w:pPr>
    </w:p>
    <w:p w14:paraId="2DF8DBCA" w14:textId="77777777" w:rsidR="008349BE" w:rsidRDefault="008349BE" w:rsidP="00BB172C">
      <w:pPr>
        <w:spacing w:line="288" w:lineRule="auto"/>
        <w:jc w:val="center"/>
        <w:rPr>
          <w:rFonts w:asciiTheme="majorBidi" w:hAnsiTheme="majorBidi" w:cstheme="majorBidi"/>
          <w:b/>
          <w:bCs/>
          <w:color w:val="002060"/>
          <w:rtl/>
        </w:rPr>
      </w:pPr>
    </w:p>
    <w:p w14:paraId="12EBE63E" w14:textId="77777777" w:rsidR="008349BE" w:rsidRDefault="008349BE" w:rsidP="00BB172C">
      <w:pPr>
        <w:spacing w:line="288" w:lineRule="auto"/>
        <w:jc w:val="center"/>
        <w:rPr>
          <w:rFonts w:asciiTheme="majorBidi" w:hAnsiTheme="majorBidi" w:cstheme="majorBidi"/>
          <w:b/>
          <w:bCs/>
          <w:color w:val="002060"/>
          <w:rtl/>
        </w:rPr>
      </w:pPr>
    </w:p>
    <w:p w14:paraId="6F052E29" w14:textId="77777777" w:rsidR="008349BE" w:rsidRDefault="008349BE" w:rsidP="00BB172C">
      <w:pPr>
        <w:spacing w:line="288" w:lineRule="auto"/>
        <w:jc w:val="center"/>
        <w:rPr>
          <w:rFonts w:asciiTheme="majorBidi" w:hAnsiTheme="majorBidi" w:cstheme="majorBidi"/>
          <w:b/>
          <w:bCs/>
          <w:color w:val="002060"/>
        </w:rPr>
      </w:pPr>
    </w:p>
    <w:p w14:paraId="396AB446" w14:textId="77777777"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t>Introduction</w:t>
      </w:r>
    </w:p>
    <w:p w14:paraId="4D92BDAA" w14:textId="77777777"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Bigler, 2006; Bagherzadeh,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the capital structure of the company, to take the right approach and conscious actions based on scientific theories to achieve an optimal capital </w:t>
      </w:r>
      <w:r w:rsidRPr="00F54EEC">
        <w:rPr>
          <w:rFonts w:asciiTheme="majorBidi" w:hAnsiTheme="majorBidi" w:cstheme="majorBidi"/>
        </w:rPr>
        <w:lastRenderedPageBreak/>
        <w:t>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14:paraId="1183139A" w14:textId="77777777" w:rsidR="00FA4627" w:rsidRPr="00F54EEC" w:rsidRDefault="00FA4627" w:rsidP="00FA4627">
      <w:pPr>
        <w:spacing w:line="288" w:lineRule="auto"/>
        <w:ind w:left="-1"/>
        <w:jc w:val="both"/>
        <w:rPr>
          <w:rFonts w:asciiTheme="majorBidi" w:eastAsia="Calibri" w:hAnsiTheme="majorBidi" w:cstheme="majorBidi"/>
          <w:rtl/>
        </w:rPr>
      </w:pPr>
    </w:p>
    <w:p w14:paraId="6C93C38C" w14:textId="77777777"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14:paraId="7BC1D26F" w14:textId="77777777"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Najafi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lastRenderedPageBreak/>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463F9F46" wp14:editId="11CE18C6">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14:paraId="55B2E0D6" w14:textId="77777777" w:rsidR="000E07EC" w:rsidRDefault="000E07EC" w:rsidP="000E07EC">
      <w:pPr>
        <w:spacing w:line="288" w:lineRule="auto"/>
        <w:ind w:firstLine="454"/>
        <w:jc w:val="both"/>
      </w:pPr>
    </w:p>
    <w:p w14:paraId="4A685CF7" w14:textId="77777777" w:rsidR="000E07EC" w:rsidRDefault="000E07EC" w:rsidP="000E07EC">
      <w:pPr>
        <w:spacing w:line="288" w:lineRule="auto"/>
        <w:ind w:firstLine="454"/>
        <w:jc w:val="both"/>
      </w:pPr>
    </w:p>
    <w:p w14:paraId="20C346CD" w14:textId="77777777" w:rsidR="000E07EC" w:rsidRDefault="000E07EC" w:rsidP="000E07EC">
      <w:pPr>
        <w:spacing w:line="288" w:lineRule="auto"/>
        <w:ind w:firstLine="454"/>
        <w:jc w:val="both"/>
      </w:pPr>
    </w:p>
    <w:p w14:paraId="7E7FDC7E" w14:textId="77777777" w:rsidR="000E07EC" w:rsidRDefault="000E07EC" w:rsidP="000E07EC">
      <w:pPr>
        <w:spacing w:line="288" w:lineRule="auto"/>
        <w:ind w:firstLine="454"/>
        <w:jc w:val="both"/>
      </w:pPr>
    </w:p>
    <w:p w14:paraId="0A3ACC8E" w14:textId="77777777" w:rsidR="000E07EC" w:rsidRDefault="000E07EC" w:rsidP="000E07EC">
      <w:pPr>
        <w:spacing w:line="288" w:lineRule="auto"/>
        <w:ind w:firstLine="454"/>
        <w:jc w:val="both"/>
      </w:pPr>
    </w:p>
    <w:p w14:paraId="0CC623F4" w14:textId="77777777" w:rsidR="000E07EC" w:rsidRDefault="000E07EC" w:rsidP="000E07EC">
      <w:pPr>
        <w:spacing w:line="288" w:lineRule="auto"/>
        <w:ind w:firstLine="454"/>
        <w:jc w:val="both"/>
      </w:pPr>
    </w:p>
    <w:p w14:paraId="285DFC3E" w14:textId="77777777" w:rsidR="000E07EC" w:rsidRDefault="000E07EC" w:rsidP="000E07EC">
      <w:pPr>
        <w:spacing w:line="288" w:lineRule="auto"/>
        <w:ind w:firstLine="454"/>
        <w:jc w:val="both"/>
      </w:pPr>
    </w:p>
    <w:p w14:paraId="38A29DA2" w14:textId="77777777" w:rsidR="000E07EC" w:rsidRDefault="000E07EC" w:rsidP="000E07EC">
      <w:pPr>
        <w:spacing w:line="288" w:lineRule="auto"/>
        <w:ind w:firstLine="454"/>
        <w:jc w:val="both"/>
      </w:pPr>
    </w:p>
    <w:p w14:paraId="518611CA" w14:textId="77777777" w:rsidR="000E07EC" w:rsidRDefault="000E07EC" w:rsidP="000E07EC">
      <w:pPr>
        <w:spacing w:line="288" w:lineRule="auto"/>
        <w:ind w:firstLine="454"/>
        <w:jc w:val="both"/>
      </w:pPr>
    </w:p>
    <w:p w14:paraId="1F65463B" w14:textId="77777777" w:rsidR="000E07EC" w:rsidRDefault="000E07EC" w:rsidP="000E07EC">
      <w:pPr>
        <w:spacing w:line="288" w:lineRule="auto"/>
        <w:ind w:firstLine="454"/>
        <w:jc w:val="both"/>
      </w:pPr>
    </w:p>
    <w:p w14:paraId="0B4402BA" w14:textId="77777777" w:rsidR="000E07EC" w:rsidRDefault="000E07EC" w:rsidP="000E07EC">
      <w:pPr>
        <w:spacing w:line="288" w:lineRule="auto"/>
        <w:ind w:firstLine="454"/>
        <w:jc w:val="both"/>
      </w:pPr>
    </w:p>
    <w:p w14:paraId="4B296360" w14:textId="77777777" w:rsidR="000E07EC" w:rsidRDefault="000E07EC" w:rsidP="000E07EC">
      <w:pPr>
        <w:spacing w:line="288" w:lineRule="auto"/>
        <w:ind w:firstLine="454"/>
        <w:jc w:val="both"/>
      </w:pPr>
    </w:p>
    <w:p w14:paraId="0DD6307F" w14:textId="77777777" w:rsidR="000E07EC" w:rsidRDefault="000E07EC" w:rsidP="000E07EC">
      <w:pPr>
        <w:spacing w:line="288" w:lineRule="auto"/>
        <w:ind w:firstLine="454"/>
        <w:jc w:val="both"/>
      </w:pPr>
    </w:p>
    <w:p w14:paraId="6D0F2AB6" w14:textId="77777777"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14:paraId="79E67941" w14:textId="77777777"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14:paraId="19C6BD9C"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14:paraId="35E99768" w14:textId="77777777" w:rsidTr="00C250CA">
        <w:tc>
          <w:tcPr>
            <w:tcW w:w="889" w:type="pct"/>
            <w:shd w:val="clear" w:color="auto" w:fill="auto"/>
            <w:vAlign w:val="center"/>
          </w:tcPr>
          <w:p w14:paraId="7864BB0C"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14:paraId="4B68B019"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14:paraId="0A3888ED"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54A8077D" w14:textId="77777777" w:rsidTr="00C250CA">
        <w:tc>
          <w:tcPr>
            <w:tcW w:w="889" w:type="pct"/>
            <w:shd w:val="clear" w:color="auto" w:fill="auto"/>
            <w:vAlign w:val="center"/>
          </w:tcPr>
          <w:p w14:paraId="5D624A2B"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14:paraId="1EC4483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14:paraId="6B130B5E"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firm value increases through the increasing use of debt and then it decreases with increasing cost of total capital. The domain where the cost of capital is the minimum is the optimal range of financial leverage (optimal capital structure)</w:t>
            </w:r>
          </w:p>
        </w:tc>
      </w:tr>
      <w:tr w:rsidR="00FA4627" w:rsidRPr="00C250CA" w14:paraId="62C1F050" w14:textId="77777777" w:rsidTr="00C250CA">
        <w:tc>
          <w:tcPr>
            <w:tcW w:w="889" w:type="pct"/>
            <w:shd w:val="clear" w:color="auto" w:fill="auto"/>
            <w:vAlign w:val="center"/>
          </w:tcPr>
          <w:p w14:paraId="4D34277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Income</w:t>
            </w:r>
          </w:p>
        </w:tc>
        <w:tc>
          <w:tcPr>
            <w:tcW w:w="889" w:type="pct"/>
            <w:shd w:val="clear" w:color="auto" w:fill="auto"/>
            <w:vAlign w:val="center"/>
          </w:tcPr>
          <w:p w14:paraId="64D9FC8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14:paraId="19B8D4A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14:paraId="072E0B55" w14:textId="77777777" w:rsidTr="00C250CA">
        <w:tc>
          <w:tcPr>
            <w:tcW w:w="889" w:type="pct"/>
            <w:shd w:val="clear" w:color="auto" w:fill="auto"/>
            <w:vAlign w:val="center"/>
          </w:tcPr>
          <w:p w14:paraId="452D265F"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14:paraId="7025E74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79263D5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B0B6B59"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14:paraId="10221937"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14:paraId="31775634" w14:textId="77777777" w:rsidTr="00C250CA">
        <w:tc>
          <w:tcPr>
            <w:tcW w:w="889" w:type="pct"/>
            <w:shd w:val="clear" w:color="auto" w:fill="auto"/>
            <w:vAlign w:val="center"/>
          </w:tcPr>
          <w:p w14:paraId="0C755FC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14:paraId="0DE7E2A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14:paraId="13EE2111"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14:paraId="6B269939" w14:textId="77777777" w:rsidTr="00C250CA">
        <w:tc>
          <w:tcPr>
            <w:tcW w:w="889" w:type="pct"/>
            <w:shd w:val="clear" w:color="auto" w:fill="auto"/>
            <w:vAlign w:val="center"/>
          </w:tcPr>
          <w:p w14:paraId="4A32D83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14:paraId="1B9E83B7"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14:paraId="2B2FB80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and</w:t>
            </w:r>
          </w:p>
          <w:p w14:paraId="60B2E4DD"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14:paraId="4A02DEB5"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The capital structure of the company is determined by the </w:t>
            </w:r>
            <w:r w:rsidRPr="00C250CA">
              <w:rPr>
                <w:rFonts w:asciiTheme="majorBidi" w:eastAsia="Calibri" w:hAnsiTheme="majorBidi" w:cstheme="majorBidi"/>
                <w:sz w:val="20"/>
                <w:szCs w:val="20"/>
              </w:rPr>
              <w:lastRenderedPageBreak/>
              <w:t>balance between the benefits of debt and the cost of representation due to the conflict of interests between the various stakeholders of the company.</w:t>
            </w:r>
          </w:p>
        </w:tc>
      </w:tr>
      <w:tr w:rsidR="00FA4627" w:rsidRPr="00C250CA" w14:paraId="36F92855" w14:textId="77777777" w:rsidTr="00C250CA">
        <w:tc>
          <w:tcPr>
            <w:tcW w:w="889" w:type="pct"/>
            <w:shd w:val="clear" w:color="auto" w:fill="auto"/>
            <w:vAlign w:val="center"/>
          </w:tcPr>
          <w:p w14:paraId="42D106E2"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Market timing</w:t>
            </w:r>
          </w:p>
        </w:tc>
        <w:tc>
          <w:tcPr>
            <w:tcW w:w="889" w:type="pct"/>
            <w:shd w:val="clear" w:color="auto" w:fill="auto"/>
            <w:vAlign w:val="center"/>
          </w:tcPr>
          <w:p w14:paraId="6801EA96"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14:paraId="2C915835"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EF1A951" w14:textId="77777777"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Vogler</w:t>
            </w:r>
          </w:p>
        </w:tc>
        <w:tc>
          <w:tcPr>
            <w:tcW w:w="3223" w:type="pct"/>
            <w:shd w:val="clear" w:color="auto" w:fill="auto"/>
            <w:vAlign w:val="center"/>
          </w:tcPr>
          <w:p w14:paraId="77F96DE0" w14:textId="77777777"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14:paraId="0F8D0565" w14:textId="77777777" w:rsidR="00FA4627" w:rsidRPr="00F54EEC" w:rsidRDefault="00FA4627" w:rsidP="00FA4627">
      <w:pPr>
        <w:spacing w:line="288" w:lineRule="auto"/>
        <w:ind w:left="-1"/>
        <w:jc w:val="both"/>
        <w:rPr>
          <w:rFonts w:asciiTheme="majorBidi" w:eastAsia="Calibri" w:hAnsiTheme="majorBidi" w:cstheme="majorBidi"/>
        </w:rPr>
      </w:pPr>
    </w:p>
    <w:p w14:paraId="3014B63B" w14:textId="77777777"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14:paraId="259FB44D" w14:textId="77777777"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14:paraId="6DC5B3E0" w14:textId="77777777" w:rsidTr="00C250CA">
        <w:trPr>
          <w:jc w:val="center"/>
        </w:trPr>
        <w:tc>
          <w:tcPr>
            <w:tcW w:w="936" w:type="pct"/>
            <w:shd w:val="clear" w:color="auto" w:fill="auto"/>
            <w:vAlign w:val="center"/>
          </w:tcPr>
          <w:p w14:paraId="7AD4B0A8"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14:paraId="4C8A1032" w14:textId="77777777"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14:paraId="679C2F0B" w14:textId="77777777"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14:paraId="6BCEB506" w14:textId="77777777" w:rsidTr="00C250CA">
        <w:trPr>
          <w:jc w:val="center"/>
        </w:trPr>
        <w:tc>
          <w:tcPr>
            <w:tcW w:w="936" w:type="pct"/>
            <w:shd w:val="clear" w:color="auto" w:fill="auto"/>
            <w:vAlign w:val="center"/>
          </w:tcPr>
          <w:p w14:paraId="5492946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14:paraId="16533EC2"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14:paraId="129B5313" w14:textId="77777777"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14:paraId="393B3052" w14:textId="77777777" w:rsidTr="00C250CA">
        <w:trPr>
          <w:jc w:val="center"/>
        </w:trPr>
        <w:tc>
          <w:tcPr>
            <w:tcW w:w="936" w:type="pct"/>
            <w:shd w:val="clear" w:color="auto" w:fill="auto"/>
            <w:vAlign w:val="center"/>
          </w:tcPr>
          <w:p w14:paraId="74039F10"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14:paraId="49FA1AA1"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14:paraId="1ADC6908"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4B629E1"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14:paraId="2B716BA4"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14:paraId="4AC143AE" w14:textId="77777777" w:rsidTr="00C250CA">
        <w:trPr>
          <w:jc w:val="center"/>
        </w:trPr>
        <w:tc>
          <w:tcPr>
            <w:tcW w:w="936" w:type="pct"/>
            <w:shd w:val="clear" w:color="auto" w:fill="auto"/>
            <w:vAlign w:val="center"/>
          </w:tcPr>
          <w:p w14:paraId="2EB9870B" w14:textId="77777777"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14:paraId="1E7E6EE4" w14:textId="77777777"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14:paraId="7370D5A6" w14:textId="77777777"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14:paraId="734E4625" w14:textId="77777777" w:rsidR="00FA4627" w:rsidRPr="00F54EEC" w:rsidRDefault="00FA4627" w:rsidP="00FA4627">
      <w:pPr>
        <w:spacing w:line="288" w:lineRule="auto"/>
        <w:ind w:left="-1"/>
        <w:jc w:val="both"/>
        <w:rPr>
          <w:rFonts w:asciiTheme="majorBidi" w:eastAsia="Calibri" w:hAnsiTheme="majorBidi" w:cstheme="majorBidi"/>
          <w:rtl/>
        </w:rPr>
      </w:pPr>
    </w:p>
    <w:p w14:paraId="1CE5F4C7"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3.</w:t>
      </w:r>
    </w:p>
    <w:p w14:paraId="3CEC292B"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14:paraId="4009F094" w14:textId="77777777" w:rsidTr="00C250CA">
        <w:trPr>
          <w:trHeight w:val="247"/>
          <w:jc w:val="right"/>
        </w:trPr>
        <w:tc>
          <w:tcPr>
            <w:tcW w:w="1329" w:type="dxa"/>
            <w:shd w:val="clear" w:color="auto" w:fill="auto"/>
            <w:vAlign w:val="center"/>
          </w:tcPr>
          <w:p w14:paraId="4AF43D46"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14:paraId="16DF7A6D"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14:paraId="166872D4"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14:paraId="6B83A396" w14:textId="77777777" w:rsidTr="00C250CA">
        <w:trPr>
          <w:trHeight w:val="728"/>
          <w:jc w:val="right"/>
        </w:trPr>
        <w:tc>
          <w:tcPr>
            <w:tcW w:w="1329" w:type="dxa"/>
            <w:shd w:val="clear" w:color="auto" w:fill="auto"/>
            <w:vAlign w:val="center"/>
          </w:tcPr>
          <w:p w14:paraId="585F3521"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14:paraId="57862B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ama</w:t>
            </w:r>
          </w:p>
          <w:p w14:paraId="5135FE2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1F6512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14:paraId="03944E11"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14:paraId="32A7C611" w14:textId="77777777" w:rsidTr="00C250CA">
        <w:trPr>
          <w:trHeight w:val="742"/>
          <w:jc w:val="right"/>
        </w:trPr>
        <w:tc>
          <w:tcPr>
            <w:tcW w:w="1329" w:type="dxa"/>
            <w:shd w:val="clear" w:color="auto" w:fill="auto"/>
            <w:vAlign w:val="center"/>
          </w:tcPr>
          <w:p w14:paraId="3427A14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14:paraId="6F6347A8"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Rajan </w:t>
            </w:r>
          </w:p>
          <w:p w14:paraId="4EC0E59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14:paraId="593427D2"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Zingales</w:t>
            </w:r>
          </w:p>
        </w:tc>
        <w:tc>
          <w:tcPr>
            <w:tcW w:w="4782" w:type="dxa"/>
            <w:shd w:val="clear" w:color="auto" w:fill="auto"/>
            <w:vAlign w:val="center"/>
          </w:tcPr>
          <w:p w14:paraId="40E880F3"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14:paraId="393F1331" w14:textId="77777777" w:rsidTr="00C250CA">
        <w:trPr>
          <w:trHeight w:val="975"/>
          <w:jc w:val="right"/>
        </w:trPr>
        <w:tc>
          <w:tcPr>
            <w:tcW w:w="1329" w:type="dxa"/>
            <w:shd w:val="clear" w:color="auto" w:fill="auto"/>
            <w:vAlign w:val="center"/>
          </w:tcPr>
          <w:p w14:paraId="696641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14:paraId="12E06F9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14:paraId="4725A57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14:paraId="0A495CC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14:paraId="3B795859"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14:paraId="41A23F4D" w14:textId="77777777" w:rsidTr="00C250CA">
        <w:trPr>
          <w:trHeight w:val="247"/>
          <w:jc w:val="right"/>
        </w:trPr>
        <w:tc>
          <w:tcPr>
            <w:tcW w:w="1329" w:type="dxa"/>
            <w:shd w:val="clear" w:color="auto" w:fill="auto"/>
            <w:vAlign w:val="center"/>
          </w:tcPr>
          <w:p w14:paraId="43D015DE"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14:paraId="20E3C20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14:paraId="5C97ABA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14:paraId="5E58D0B4" w14:textId="77777777" w:rsidTr="00C250CA">
        <w:trPr>
          <w:trHeight w:val="233"/>
          <w:jc w:val="right"/>
        </w:trPr>
        <w:tc>
          <w:tcPr>
            <w:tcW w:w="1329" w:type="dxa"/>
            <w:shd w:val="clear" w:color="auto" w:fill="auto"/>
            <w:vAlign w:val="center"/>
          </w:tcPr>
          <w:p w14:paraId="086347F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14:paraId="63CB894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Chen and </w:t>
            </w:r>
            <w:r w:rsidRPr="00C250CA">
              <w:rPr>
                <w:rFonts w:asciiTheme="majorBidi" w:eastAsia="Calibri" w:hAnsiTheme="majorBidi" w:cstheme="majorBidi"/>
                <w:sz w:val="20"/>
                <w:szCs w:val="20"/>
              </w:rPr>
              <w:lastRenderedPageBreak/>
              <w:t>Strange</w:t>
            </w:r>
          </w:p>
        </w:tc>
        <w:tc>
          <w:tcPr>
            <w:tcW w:w="4782" w:type="dxa"/>
            <w:shd w:val="clear" w:color="auto" w:fill="auto"/>
            <w:vAlign w:val="center"/>
          </w:tcPr>
          <w:p w14:paraId="125EEA8D"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 xml:space="preserve">Profitability is inversely related to the structure of </w:t>
            </w:r>
            <w:r w:rsidRPr="00C250CA">
              <w:rPr>
                <w:rFonts w:asciiTheme="majorBidi" w:eastAsia="Calibri" w:hAnsiTheme="majorBidi" w:cstheme="majorBidi"/>
                <w:sz w:val="20"/>
                <w:szCs w:val="20"/>
              </w:rPr>
              <w:lastRenderedPageBreak/>
              <w:t>capital.</w:t>
            </w:r>
          </w:p>
        </w:tc>
      </w:tr>
      <w:tr w:rsidR="00FA4627" w:rsidRPr="00C250CA" w14:paraId="4ADA4E51" w14:textId="77777777" w:rsidTr="00C250CA">
        <w:trPr>
          <w:trHeight w:val="742"/>
          <w:jc w:val="right"/>
        </w:trPr>
        <w:tc>
          <w:tcPr>
            <w:tcW w:w="1329" w:type="dxa"/>
            <w:shd w:val="clear" w:color="auto" w:fill="auto"/>
            <w:vAlign w:val="center"/>
          </w:tcPr>
          <w:p w14:paraId="104B6D0C"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7</w:t>
            </w:r>
          </w:p>
        </w:tc>
        <w:tc>
          <w:tcPr>
            <w:tcW w:w="1437" w:type="dxa"/>
            <w:shd w:val="clear" w:color="auto" w:fill="auto"/>
            <w:vAlign w:val="center"/>
          </w:tcPr>
          <w:p w14:paraId="38A32F2A"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14:paraId="675534D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14:paraId="121B72EB" w14:textId="77777777" w:rsidTr="00C250CA">
        <w:trPr>
          <w:trHeight w:val="742"/>
          <w:jc w:val="right"/>
        </w:trPr>
        <w:tc>
          <w:tcPr>
            <w:tcW w:w="1329" w:type="dxa"/>
            <w:shd w:val="clear" w:color="auto" w:fill="auto"/>
            <w:vAlign w:val="center"/>
          </w:tcPr>
          <w:p w14:paraId="33FB443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14:paraId="4974635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Qiu </w:t>
            </w:r>
          </w:p>
          <w:p w14:paraId="1114FD3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6D44032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14:paraId="653A8C0B"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14:paraId="7E420FB7" w14:textId="77777777" w:rsidTr="00C250CA">
        <w:trPr>
          <w:trHeight w:val="728"/>
          <w:jc w:val="right"/>
        </w:trPr>
        <w:tc>
          <w:tcPr>
            <w:tcW w:w="1329" w:type="dxa"/>
            <w:shd w:val="clear" w:color="auto" w:fill="auto"/>
            <w:vAlign w:val="center"/>
          </w:tcPr>
          <w:p w14:paraId="42144A95"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14:paraId="1F7E0C3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Danso </w:t>
            </w:r>
          </w:p>
          <w:p w14:paraId="41A7B53B"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59E0800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domako</w:t>
            </w:r>
          </w:p>
        </w:tc>
        <w:tc>
          <w:tcPr>
            <w:tcW w:w="4782" w:type="dxa"/>
            <w:shd w:val="clear" w:color="auto" w:fill="auto"/>
            <w:vAlign w:val="center"/>
          </w:tcPr>
          <w:p w14:paraId="149DA14F"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14:paraId="6CDF2D80" w14:textId="77777777" w:rsidTr="00C250CA">
        <w:trPr>
          <w:trHeight w:val="495"/>
          <w:jc w:val="right"/>
        </w:trPr>
        <w:tc>
          <w:tcPr>
            <w:tcW w:w="1329" w:type="dxa"/>
            <w:shd w:val="clear" w:color="auto" w:fill="auto"/>
            <w:vAlign w:val="center"/>
          </w:tcPr>
          <w:p w14:paraId="4761CC47"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14:paraId="0DE68FB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Cerqueira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14:paraId="61253E98"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14:paraId="56A294AD" w14:textId="77777777" w:rsidTr="00C250CA">
        <w:trPr>
          <w:trHeight w:val="975"/>
          <w:jc w:val="right"/>
        </w:trPr>
        <w:tc>
          <w:tcPr>
            <w:tcW w:w="1329" w:type="dxa"/>
            <w:shd w:val="clear" w:color="auto" w:fill="auto"/>
            <w:vAlign w:val="center"/>
          </w:tcPr>
          <w:p w14:paraId="48E1710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14:paraId="0BB8DD40"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14:paraId="4E0CA855"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14:paraId="43C32F79" w14:textId="77777777" w:rsidTr="00C250CA">
        <w:trPr>
          <w:trHeight w:val="742"/>
          <w:jc w:val="right"/>
        </w:trPr>
        <w:tc>
          <w:tcPr>
            <w:tcW w:w="1329" w:type="dxa"/>
            <w:shd w:val="clear" w:color="auto" w:fill="auto"/>
            <w:vAlign w:val="center"/>
          </w:tcPr>
          <w:p w14:paraId="362E9BD9"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20</w:t>
            </w:r>
          </w:p>
        </w:tc>
        <w:tc>
          <w:tcPr>
            <w:tcW w:w="1437" w:type="dxa"/>
            <w:shd w:val="clear" w:color="auto" w:fill="auto"/>
            <w:vAlign w:val="center"/>
          </w:tcPr>
          <w:p w14:paraId="351D95FF"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14:paraId="4B101A06"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14:paraId="55938D62" w14:textId="77777777" w:rsidTr="00C250CA">
        <w:trPr>
          <w:trHeight w:val="990"/>
          <w:jc w:val="right"/>
        </w:trPr>
        <w:tc>
          <w:tcPr>
            <w:tcW w:w="1329" w:type="dxa"/>
            <w:shd w:val="clear" w:color="auto" w:fill="auto"/>
            <w:vAlign w:val="center"/>
          </w:tcPr>
          <w:p w14:paraId="3200FFE3"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14:paraId="6B657384" w14:textId="77777777"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14:paraId="2E0D76CE" w14:textId="77777777"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14:paraId="18A3CC8F"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5EEB4943" w14:textId="77777777"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14:paraId="03667BD7" w14:textId="77777777"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14:paraId="1A732A23" w14:textId="77777777" w:rsidTr="00C250CA">
        <w:trPr>
          <w:trHeight w:val="497"/>
          <w:tblHeader/>
          <w:jc w:val="center"/>
        </w:trPr>
        <w:tc>
          <w:tcPr>
            <w:tcW w:w="1099" w:type="dxa"/>
            <w:shd w:val="clear" w:color="auto" w:fill="auto"/>
            <w:vAlign w:val="center"/>
          </w:tcPr>
          <w:p w14:paraId="0DA99B2F"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14:paraId="3EB316C4" w14:textId="77777777"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14:paraId="777D3BFC" w14:textId="77777777"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14:paraId="4F8B3E03" w14:textId="77777777" w:rsidTr="00C250CA">
        <w:trPr>
          <w:trHeight w:val="979"/>
          <w:jc w:val="center"/>
        </w:trPr>
        <w:tc>
          <w:tcPr>
            <w:tcW w:w="1099" w:type="dxa"/>
            <w:shd w:val="clear" w:color="auto" w:fill="auto"/>
            <w:vAlign w:val="center"/>
          </w:tcPr>
          <w:p w14:paraId="4F24304B"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14:paraId="3A5D9433"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agherzadeh</w:t>
            </w:r>
          </w:p>
        </w:tc>
        <w:tc>
          <w:tcPr>
            <w:tcW w:w="4950" w:type="dxa"/>
            <w:shd w:val="clear" w:color="auto" w:fill="auto"/>
            <w:vAlign w:val="center"/>
          </w:tcPr>
          <w:p w14:paraId="330B3208"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14:paraId="4347A9A4" w14:textId="77777777" w:rsidTr="00C250CA">
        <w:trPr>
          <w:trHeight w:val="745"/>
          <w:jc w:val="center"/>
        </w:trPr>
        <w:tc>
          <w:tcPr>
            <w:tcW w:w="1099" w:type="dxa"/>
            <w:shd w:val="clear" w:color="auto" w:fill="auto"/>
            <w:vAlign w:val="center"/>
          </w:tcPr>
          <w:p w14:paraId="2BD6E284"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5</w:t>
            </w:r>
          </w:p>
        </w:tc>
        <w:tc>
          <w:tcPr>
            <w:tcW w:w="1748" w:type="dxa"/>
            <w:shd w:val="clear" w:color="auto" w:fill="auto"/>
            <w:vAlign w:val="center"/>
          </w:tcPr>
          <w:p w14:paraId="6DBCAB3B"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Namazi</w:t>
            </w:r>
          </w:p>
          <w:p w14:paraId="7A01E8FF"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14:paraId="36547480"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14:paraId="610621B3"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14:paraId="2EEEBE77" w14:textId="77777777" w:rsidTr="00C250CA">
        <w:trPr>
          <w:trHeight w:val="377"/>
          <w:jc w:val="center"/>
        </w:trPr>
        <w:tc>
          <w:tcPr>
            <w:tcW w:w="1099" w:type="dxa"/>
            <w:shd w:val="clear" w:color="auto" w:fill="auto"/>
            <w:vAlign w:val="center"/>
          </w:tcPr>
          <w:p w14:paraId="2F43DBB6"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14:paraId="59509481"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14:paraId="035E0C5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0BC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igler</w:t>
            </w:r>
          </w:p>
        </w:tc>
        <w:tc>
          <w:tcPr>
            <w:tcW w:w="4950" w:type="dxa"/>
            <w:shd w:val="clear" w:color="auto" w:fill="auto"/>
            <w:vAlign w:val="center"/>
          </w:tcPr>
          <w:p w14:paraId="412476CF"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14:paraId="137BA5E0" w14:textId="77777777" w:rsidTr="00C250CA">
        <w:trPr>
          <w:trHeight w:val="745"/>
          <w:jc w:val="center"/>
        </w:trPr>
        <w:tc>
          <w:tcPr>
            <w:tcW w:w="1099" w:type="dxa"/>
            <w:shd w:val="clear" w:color="auto" w:fill="auto"/>
            <w:vAlign w:val="center"/>
          </w:tcPr>
          <w:p w14:paraId="180D97DA"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5C8737A6"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Najafi Imran</w:t>
            </w:r>
          </w:p>
        </w:tc>
        <w:tc>
          <w:tcPr>
            <w:tcW w:w="4950" w:type="dxa"/>
            <w:shd w:val="clear" w:color="auto" w:fill="auto"/>
            <w:vAlign w:val="center"/>
          </w:tcPr>
          <w:p w14:paraId="4A6EB0A6"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14:paraId="232CBF98" w14:textId="77777777" w:rsidTr="00C250CA">
        <w:trPr>
          <w:trHeight w:val="482"/>
          <w:jc w:val="center"/>
        </w:trPr>
        <w:tc>
          <w:tcPr>
            <w:tcW w:w="1099" w:type="dxa"/>
            <w:shd w:val="clear" w:color="auto" w:fill="auto"/>
            <w:vAlign w:val="center"/>
          </w:tcPr>
          <w:p w14:paraId="0997467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14:paraId="0B77E12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14:paraId="11059AC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14:paraId="1F0F25E0" w14:textId="77777777"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structure of capital That has a negative and significant relationship with it.</w:t>
            </w:r>
          </w:p>
        </w:tc>
      </w:tr>
      <w:tr w:rsidR="00C250CA" w:rsidRPr="00C250CA" w14:paraId="21BD7E9E" w14:textId="77777777" w:rsidTr="00C250CA">
        <w:trPr>
          <w:trHeight w:val="1725"/>
          <w:jc w:val="center"/>
        </w:trPr>
        <w:tc>
          <w:tcPr>
            <w:tcW w:w="1099" w:type="dxa"/>
            <w:shd w:val="clear" w:color="auto" w:fill="auto"/>
            <w:vAlign w:val="center"/>
          </w:tcPr>
          <w:p w14:paraId="06BEED0F"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9</w:t>
            </w:r>
          </w:p>
        </w:tc>
        <w:tc>
          <w:tcPr>
            <w:tcW w:w="1748" w:type="dxa"/>
            <w:shd w:val="clear" w:color="auto" w:fill="auto"/>
            <w:vAlign w:val="center"/>
          </w:tcPr>
          <w:p w14:paraId="65990CD2"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Islami </w:t>
            </w:r>
            <w:proofErr w:type="spellStart"/>
            <w:r w:rsidRPr="00C250CA">
              <w:rPr>
                <w:rFonts w:asciiTheme="majorBidi" w:eastAsia="Calibri" w:hAnsiTheme="majorBidi" w:cstheme="majorBidi"/>
                <w:sz w:val="20"/>
                <w:szCs w:val="20"/>
              </w:rPr>
              <w:t>Bidgoli</w:t>
            </w:r>
            <w:proofErr w:type="spellEnd"/>
          </w:p>
          <w:p w14:paraId="3B8DD33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4AECD9A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14:paraId="7B6661A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14:paraId="73DA3580" w14:textId="77777777" w:rsidTr="00C250CA">
        <w:trPr>
          <w:trHeight w:val="994"/>
          <w:jc w:val="center"/>
        </w:trPr>
        <w:tc>
          <w:tcPr>
            <w:tcW w:w="1099" w:type="dxa"/>
            <w:shd w:val="clear" w:color="auto" w:fill="auto"/>
            <w:vAlign w:val="center"/>
          </w:tcPr>
          <w:p w14:paraId="7DAF2E5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14:paraId="4492A41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14:paraId="48AECFF7"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756D11F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14:paraId="74582040"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14:paraId="4F881AE6" w14:textId="77777777" w:rsidTr="00C250CA">
        <w:trPr>
          <w:trHeight w:val="979"/>
          <w:jc w:val="center"/>
        </w:trPr>
        <w:tc>
          <w:tcPr>
            <w:tcW w:w="1099" w:type="dxa"/>
            <w:shd w:val="clear" w:color="auto" w:fill="auto"/>
            <w:vAlign w:val="center"/>
          </w:tcPr>
          <w:p w14:paraId="15437241"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14:paraId="5782D9BD"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Sotoudeh</w:t>
            </w:r>
          </w:p>
        </w:tc>
        <w:tc>
          <w:tcPr>
            <w:tcW w:w="4950" w:type="dxa"/>
            <w:shd w:val="clear" w:color="auto" w:fill="auto"/>
            <w:vAlign w:val="center"/>
          </w:tcPr>
          <w:p w14:paraId="51E8155B" w14:textId="77777777"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14:paraId="091A9AB7" w14:textId="77777777" w:rsidTr="00C250CA">
        <w:trPr>
          <w:trHeight w:val="745"/>
          <w:jc w:val="center"/>
        </w:trPr>
        <w:tc>
          <w:tcPr>
            <w:tcW w:w="1099" w:type="dxa"/>
            <w:shd w:val="clear" w:color="auto" w:fill="auto"/>
            <w:vAlign w:val="center"/>
          </w:tcPr>
          <w:p w14:paraId="337CD767"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14:paraId="576048D5"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14:paraId="23D6F8FC"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14:paraId="265F8B0A" w14:textId="77777777" w:rsidTr="00C250CA">
        <w:trPr>
          <w:trHeight w:val="425"/>
          <w:jc w:val="center"/>
        </w:trPr>
        <w:tc>
          <w:tcPr>
            <w:tcW w:w="1099" w:type="dxa"/>
            <w:shd w:val="clear" w:color="auto" w:fill="auto"/>
            <w:vAlign w:val="center"/>
          </w:tcPr>
          <w:p w14:paraId="5CAE16AD"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14:paraId="1DA8CD88"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assani and</w:t>
            </w:r>
          </w:p>
          <w:p w14:paraId="6FE19659"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14:paraId="3C51BA29"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14:paraId="0843DEDF" w14:textId="77777777" w:rsidTr="00C250CA">
        <w:trPr>
          <w:trHeight w:val="425"/>
          <w:jc w:val="center"/>
        </w:trPr>
        <w:tc>
          <w:tcPr>
            <w:tcW w:w="1099" w:type="dxa"/>
            <w:shd w:val="clear" w:color="auto" w:fill="auto"/>
            <w:vAlign w:val="center"/>
          </w:tcPr>
          <w:p w14:paraId="3A65D7CC" w14:textId="77777777"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14:paraId="70148CCA"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14:paraId="5F6A1FDC"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14:paraId="05552C24" w14:textId="77777777"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14:paraId="2F8B262A" w14:textId="77777777"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14:paraId="2EC9BAAC" w14:textId="77777777" w:rsidR="00FA4627" w:rsidRPr="00F54EEC" w:rsidRDefault="00FA4627" w:rsidP="00FA4627">
      <w:pPr>
        <w:spacing w:line="288" w:lineRule="auto"/>
        <w:ind w:left="-1"/>
        <w:jc w:val="both"/>
        <w:rPr>
          <w:rFonts w:asciiTheme="majorBidi" w:eastAsia="Calibri" w:hAnsiTheme="majorBidi" w:cstheme="majorBidi"/>
        </w:rPr>
      </w:pPr>
    </w:p>
    <w:p w14:paraId="0C0B3207" w14:textId="77777777" w:rsidR="00C250CA" w:rsidRDefault="00C250CA" w:rsidP="00FA4627">
      <w:pPr>
        <w:spacing w:line="288" w:lineRule="auto"/>
        <w:ind w:left="-1"/>
        <w:jc w:val="both"/>
        <w:rPr>
          <w:rFonts w:asciiTheme="majorBidi" w:eastAsia="Calibri" w:hAnsiTheme="majorBidi" w:cstheme="majorBidi"/>
          <w:b/>
          <w:bCs/>
        </w:rPr>
      </w:pPr>
    </w:p>
    <w:p w14:paraId="248AEC58" w14:textId="77777777" w:rsidR="000E07EC" w:rsidRDefault="000E07EC" w:rsidP="00C250CA">
      <w:pPr>
        <w:spacing w:line="288" w:lineRule="auto"/>
        <w:ind w:left="-1"/>
        <w:jc w:val="center"/>
        <w:rPr>
          <w:rFonts w:asciiTheme="majorBidi" w:eastAsia="Calibri" w:hAnsiTheme="majorBidi" w:cstheme="majorBidi"/>
          <w:b/>
          <w:bCs/>
          <w:color w:val="002060"/>
        </w:rPr>
      </w:pPr>
    </w:p>
    <w:p w14:paraId="0099AF7C" w14:textId="77777777" w:rsidR="000E07EC" w:rsidRDefault="000E07EC" w:rsidP="00C250CA">
      <w:pPr>
        <w:spacing w:line="288" w:lineRule="auto"/>
        <w:ind w:left="-1"/>
        <w:jc w:val="center"/>
        <w:rPr>
          <w:rFonts w:asciiTheme="majorBidi" w:eastAsia="Calibri" w:hAnsiTheme="majorBidi" w:cstheme="majorBidi"/>
          <w:b/>
          <w:bCs/>
          <w:color w:val="002060"/>
        </w:rPr>
      </w:pPr>
    </w:p>
    <w:p w14:paraId="22EDCE6A" w14:textId="77777777"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14:paraId="18146BFD"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Tabatabai, 2020).  </w:t>
      </w:r>
    </w:p>
    <w:p w14:paraId="627F7FB8" w14:textId="77777777"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14:paraId="50539DE2" w14:textId="77777777" w:rsidR="00FA4627" w:rsidRPr="00F54EEC" w:rsidRDefault="00FA4627" w:rsidP="00FA4627">
      <w:pPr>
        <w:spacing w:line="288" w:lineRule="auto"/>
        <w:ind w:left="-1"/>
        <w:jc w:val="both"/>
        <w:rPr>
          <w:rFonts w:asciiTheme="majorBidi" w:hAnsiTheme="majorBidi" w:cstheme="majorBidi"/>
        </w:rPr>
      </w:pPr>
    </w:p>
    <w:p w14:paraId="32DCB5C7" w14:textId="77777777" w:rsidR="00E55297" w:rsidRDefault="00E55297" w:rsidP="00E55297">
      <w:pPr>
        <w:spacing w:line="288" w:lineRule="auto"/>
        <w:ind w:left="-1"/>
        <w:jc w:val="center"/>
        <w:rPr>
          <w:rFonts w:asciiTheme="majorBidi" w:eastAsia="Calibri" w:hAnsiTheme="majorBidi" w:cstheme="majorBidi"/>
          <w:b/>
          <w:bCs/>
          <w:color w:val="002060"/>
        </w:rPr>
      </w:pPr>
    </w:p>
    <w:p w14:paraId="5836627E" w14:textId="77777777" w:rsidR="00E55297" w:rsidRDefault="00E55297" w:rsidP="00E55297">
      <w:pPr>
        <w:spacing w:line="288" w:lineRule="auto"/>
        <w:ind w:left="-1"/>
        <w:jc w:val="center"/>
        <w:rPr>
          <w:rFonts w:asciiTheme="majorBidi" w:eastAsia="Calibri" w:hAnsiTheme="majorBidi" w:cstheme="majorBidi"/>
          <w:b/>
          <w:bCs/>
          <w:color w:val="002060"/>
        </w:rPr>
      </w:pPr>
    </w:p>
    <w:p w14:paraId="396D5563" w14:textId="77777777" w:rsidR="00E55297" w:rsidRDefault="00E55297" w:rsidP="00E55297">
      <w:pPr>
        <w:spacing w:line="288" w:lineRule="auto"/>
        <w:ind w:left="-1"/>
        <w:jc w:val="center"/>
        <w:rPr>
          <w:rFonts w:asciiTheme="majorBidi" w:eastAsia="Calibri" w:hAnsiTheme="majorBidi" w:cstheme="majorBidi"/>
          <w:b/>
          <w:bCs/>
          <w:color w:val="002060"/>
        </w:rPr>
      </w:pPr>
    </w:p>
    <w:p w14:paraId="32719A19" w14:textId="77777777"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14:paraId="4B317079"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lastRenderedPageBreak/>
        <w:t>In modeling of this research, 50 variables have been used. These variables are extracted from the theories of financial structure, previous research and expert opinions in this regard and are divided into two groups: endogenous and exogenous, which is presented in Table 4.</w:t>
      </w:r>
    </w:p>
    <w:p w14:paraId="42B49F0F" w14:textId="77777777" w:rsidR="00F705E5" w:rsidRPr="000E07EC" w:rsidRDefault="00F705E5" w:rsidP="00FA4627">
      <w:pPr>
        <w:spacing w:line="288" w:lineRule="auto"/>
        <w:ind w:left="-1"/>
        <w:jc w:val="both"/>
        <w:rPr>
          <w:rFonts w:asciiTheme="majorBidi" w:eastAsia="Calibri" w:hAnsiTheme="majorBidi" w:cstheme="majorBidi"/>
          <w:b/>
          <w:bCs/>
          <w:sz w:val="16"/>
          <w:szCs w:val="16"/>
        </w:rPr>
      </w:pPr>
    </w:p>
    <w:p w14:paraId="2646D8C5" w14:textId="77777777"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14:paraId="06F6BAA3" w14:textId="77777777"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14:paraId="4D5D6436" w14:textId="77777777" w:rsidTr="000E07EC">
        <w:trPr>
          <w:trHeight w:val="254"/>
          <w:tblHeader/>
          <w:jc w:val="center"/>
        </w:trPr>
        <w:tc>
          <w:tcPr>
            <w:tcW w:w="0" w:type="auto"/>
            <w:shd w:val="clear" w:color="auto" w:fill="auto"/>
            <w:noWrap/>
            <w:vAlign w:val="center"/>
            <w:hideMark/>
          </w:tcPr>
          <w:p w14:paraId="4262B41D"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14:paraId="5FA49F84"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14:paraId="498862C5" w14:textId="77777777"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14:paraId="1041F4EA" w14:textId="77777777"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14:paraId="7713DA22" w14:textId="77777777" w:rsidTr="000E07EC">
        <w:trPr>
          <w:trHeight w:val="254"/>
          <w:jc w:val="center"/>
        </w:trPr>
        <w:tc>
          <w:tcPr>
            <w:tcW w:w="0" w:type="auto"/>
            <w:shd w:val="clear" w:color="auto" w:fill="auto"/>
            <w:noWrap/>
            <w:vAlign w:val="center"/>
          </w:tcPr>
          <w:p w14:paraId="12DA5618"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14:paraId="5D258E7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14:paraId="04D74A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14:paraId="52508BE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14:paraId="35520859" w14:textId="77777777" w:rsidTr="000E07EC">
        <w:trPr>
          <w:trHeight w:val="254"/>
          <w:jc w:val="center"/>
        </w:trPr>
        <w:tc>
          <w:tcPr>
            <w:tcW w:w="0" w:type="auto"/>
            <w:shd w:val="clear" w:color="auto" w:fill="auto"/>
            <w:noWrap/>
            <w:vAlign w:val="center"/>
          </w:tcPr>
          <w:p w14:paraId="4FA4338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14:paraId="695A82F5" w14:textId="77777777" w:rsidR="00FA4627" w:rsidRPr="00F705E5" w:rsidRDefault="00FA4627" w:rsidP="000E07EC">
            <w:pPr>
              <w:spacing w:line="228" w:lineRule="auto"/>
              <w:jc w:val="both"/>
              <w:rPr>
                <w:rFonts w:asciiTheme="majorBidi" w:hAnsiTheme="majorBidi" w:cstheme="majorBidi"/>
                <w:sz w:val="20"/>
                <w:szCs w:val="20"/>
              </w:rPr>
            </w:pPr>
            <w:bookmarkStart w:id="2" w:name="_Hlk58073489"/>
            <w:r w:rsidRPr="00F705E5">
              <w:rPr>
                <w:rFonts w:asciiTheme="majorBidi" w:hAnsiTheme="majorBidi" w:cstheme="majorBidi"/>
                <w:sz w:val="20"/>
                <w:szCs w:val="20"/>
              </w:rPr>
              <w:t>Debt ratio</w:t>
            </w:r>
            <w:bookmarkEnd w:id="2"/>
          </w:p>
        </w:tc>
        <w:tc>
          <w:tcPr>
            <w:tcW w:w="0" w:type="auto"/>
            <w:vAlign w:val="center"/>
          </w:tcPr>
          <w:p w14:paraId="505EEF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14:paraId="6527721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14:paraId="599ED60F" w14:textId="77777777" w:rsidTr="000E07EC">
        <w:trPr>
          <w:trHeight w:val="254"/>
          <w:jc w:val="center"/>
        </w:trPr>
        <w:tc>
          <w:tcPr>
            <w:tcW w:w="0" w:type="auto"/>
            <w:shd w:val="clear" w:color="auto" w:fill="auto"/>
            <w:noWrap/>
            <w:vAlign w:val="center"/>
          </w:tcPr>
          <w:p w14:paraId="2717063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14:paraId="395540B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14:paraId="169FBD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14:paraId="093BE3C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14:paraId="53939023" w14:textId="77777777" w:rsidTr="000E07EC">
        <w:trPr>
          <w:trHeight w:val="254"/>
          <w:jc w:val="center"/>
        </w:trPr>
        <w:tc>
          <w:tcPr>
            <w:tcW w:w="0" w:type="auto"/>
            <w:shd w:val="clear" w:color="auto" w:fill="auto"/>
            <w:noWrap/>
            <w:vAlign w:val="center"/>
          </w:tcPr>
          <w:p w14:paraId="3D86EC3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14:paraId="7C1FFF7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14:paraId="72989F7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14:paraId="642AA89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14:paraId="57697F5A" w14:textId="77777777" w:rsidTr="000E07EC">
        <w:trPr>
          <w:trHeight w:val="254"/>
          <w:jc w:val="center"/>
        </w:trPr>
        <w:tc>
          <w:tcPr>
            <w:tcW w:w="0" w:type="auto"/>
            <w:shd w:val="clear" w:color="auto" w:fill="auto"/>
            <w:noWrap/>
            <w:vAlign w:val="center"/>
          </w:tcPr>
          <w:p w14:paraId="5F0D674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14:paraId="204003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14:paraId="52D1723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14:paraId="4817E2E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3" w:name="_Hlk58072803"/>
            <w:r w:rsidRPr="00F705E5">
              <w:rPr>
                <w:rFonts w:asciiTheme="majorBidi" w:hAnsiTheme="majorBidi" w:cstheme="majorBidi"/>
                <w:sz w:val="20"/>
                <w:szCs w:val="20"/>
              </w:rPr>
              <w:t>P/E ratio</w:t>
            </w:r>
            <w:bookmarkEnd w:id="3"/>
          </w:p>
        </w:tc>
      </w:tr>
      <w:tr w:rsidR="00FA4627" w:rsidRPr="00F705E5" w14:paraId="32C01DEE" w14:textId="77777777" w:rsidTr="000E07EC">
        <w:trPr>
          <w:trHeight w:val="254"/>
          <w:jc w:val="center"/>
        </w:trPr>
        <w:tc>
          <w:tcPr>
            <w:tcW w:w="0" w:type="auto"/>
            <w:shd w:val="clear" w:color="auto" w:fill="auto"/>
            <w:noWrap/>
            <w:vAlign w:val="center"/>
          </w:tcPr>
          <w:p w14:paraId="0547970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14:paraId="267ADB7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14:paraId="5243175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14:paraId="72E413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14:paraId="49BA9AC0" w14:textId="77777777" w:rsidTr="000E07EC">
        <w:trPr>
          <w:trHeight w:val="254"/>
          <w:jc w:val="center"/>
        </w:trPr>
        <w:tc>
          <w:tcPr>
            <w:tcW w:w="0" w:type="auto"/>
            <w:shd w:val="clear" w:color="auto" w:fill="auto"/>
            <w:noWrap/>
            <w:vAlign w:val="center"/>
          </w:tcPr>
          <w:p w14:paraId="0F490E0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14:paraId="00ACD35B"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14:paraId="0134FA3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14:paraId="6870C82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14:paraId="1613CB92" w14:textId="77777777" w:rsidTr="000E07EC">
        <w:trPr>
          <w:trHeight w:val="254"/>
          <w:jc w:val="center"/>
        </w:trPr>
        <w:tc>
          <w:tcPr>
            <w:tcW w:w="0" w:type="auto"/>
            <w:shd w:val="clear" w:color="auto" w:fill="auto"/>
            <w:noWrap/>
            <w:vAlign w:val="center"/>
          </w:tcPr>
          <w:p w14:paraId="16CF938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14:paraId="345BDC2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14:paraId="431A1897"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14:paraId="5B2E30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14:paraId="45F9D7C4" w14:textId="77777777" w:rsidTr="000E07EC">
        <w:trPr>
          <w:trHeight w:val="254"/>
          <w:jc w:val="center"/>
        </w:trPr>
        <w:tc>
          <w:tcPr>
            <w:tcW w:w="0" w:type="auto"/>
            <w:shd w:val="clear" w:color="auto" w:fill="auto"/>
            <w:noWrap/>
            <w:vAlign w:val="center"/>
          </w:tcPr>
          <w:p w14:paraId="10756D5E"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14:paraId="03F17403"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14:paraId="60FC47C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14:paraId="495B132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14:paraId="51E10C25" w14:textId="77777777" w:rsidTr="000E07EC">
        <w:trPr>
          <w:trHeight w:val="254"/>
          <w:jc w:val="center"/>
        </w:trPr>
        <w:tc>
          <w:tcPr>
            <w:tcW w:w="0" w:type="auto"/>
            <w:shd w:val="clear" w:color="auto" w:fill="auto"/>
            <w:noWrap/>
            <w:vAlign w:val="center"/>
          </w:tcPr>
          <w:p w14:paraId="1CD760E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14:paraId="0DAE656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14:paraId="7675CD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14:paraId="20615AB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14:paraId="4C8F47D1" w14:textId="77777777" w:rsidTr="000E07EC">
        <w:trPr>
          <w:trHeight w:val="254"/>
          <w:jc w:val="center"/>
        </w:trPr>
        <w:tc>
          <w:tcPr>
            <w:tcW w:w="0" w:type="auto"/>
            <w:shd w:val="clear" w:color="auto" w:fill="auto"/>
            <w:noWrap/>
            <w:vAlign w:val="center"/>
          </w:tcPr>
          <w:p w14:paraId="419BCB19"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14:paraId="10CB47E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14:paraId="6191A61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14:paraId="2B9D4C9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14:paraId="5780171C" w14:textId="77777777" w:rsidTr="000E07EC">
        <w:trPr>
          <w:trHeight w:val="254"/>
          <w:jc w:val="center"/>
        </w:trPr>
        <w:tc>
          <w:tcPr>
            <w:tcW w:w="0" w:type="auto"/>
            <w:shd w:val="clear" w:color="auto" w:fill="auto"/>
            <w:noWrap/>
            <w:vAlign w:val="center"/>
          </w:tcPr>
          <w:p w14:paraId="2FC3016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14:paraId="6719BC8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14:paraId="6161BD3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14:paraId="7DA5AA38"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14:paraId="7ECD7541" w14:textId="77777777" w:rsidTr="000E07EC">
        <w:trPr>
          <w:trHeight w:val="254"/>
          <w:jc w:val="center"/>
        </w:trPr>
        <w:tc>
          <w:tcPr>
            <w:tcW w:w="0" w:type="auto"/>
            <w:shd w:val="clear" w:color="auto" w:fill="auto"/>
            <w:noWrap/>
            <w:vAlign w:val="center"/>
          </w:tcPr>
          <w:p w14:paraId="6803753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14:paraId="67B5D7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14:paraId="460D3C7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14:paraId="04D51D3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14:paraId="74742B77" w14:textId="77777777" w:rsidTr="000E07EC">
        <w:trPr>
          <w:trHeight w:val="254"/>
          <w:jc w:val="center"/>
        </w:trPr>
        <w:tc>
          <w:tcPr>
            <w:tcW w:w="0" w:type="auto"/>
            <w:shd w:val="clear" w:color="auto" w:fill="auto"/>
            <w:noWrap/>
            <w:vAlign w:val="center"/>
          </w:tcPr>
          <w:p w14:paraId="2B182F02"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14:paraId="59D024E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14:paraId="2123E50B"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14:paraId="7916A2E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14:paraId="6C1EE09E" w14:textId="77777777" w:rsidTr="000E07EC">
        <w:trPr>
          <w:trHeight w:val="254"/>
          <w:jc w:val="center"/>
        </w:trPr>
        <w:tc>
          <w:tcPr>
            <w:tcW w:w="0" w:type="auto"/>
            <w:shd w:val="clear" w:color="auto" w:fill="auto"/>
            <w:noWrap/>
            <w:vAlign w:val="center"/>
          </w:tcPr>
          <w:p w14:paraId="27B473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14:paraId="50B59A24"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14:paraId="61E72CA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14:paraId="7CA8A06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14:paraId="0D94EF2A" w14:textId="77777777" w:rsidTr="000E07EC">
        <w:trPr>
          <w:trHeight w:val="254"/>
          <w:jc w:val="center"/>
        </w:trPr>
        <w:tc>
          <w:tcPr>
            <w:tcW w:w="0" w:type="auto"/>
            <w:shd w:val="clear" w:color="auto" w:fill="auto"/>
            <w:noWrap/>
            <w:vAlign w:val="center"/>
          </w:tcPr>
          <w:p w14:paraId="779BECA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14:paraId="33D1D799"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14:paraId="1448CCD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14:paraId="47E7402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14:paraId="12278A6A" w14:textId="77777777" w:rsidTr="000E07EC">
        <w:trPr>
          <w:trHeight w:val="254"/>
          <w:jc w:val="center"/>
        </w:trPr>
        <w:tc>
          <w:tcPr>
            <w:tcW w:w="0" w:type="auto"/>
            <w:shd w:val="clear" w:color="auto" w:fill="auto"/>
            <w:noWrap/>
            <w:vAlign w:val="center"/>
          </w:tcPr>
          <w:p w14:paraId="25A7CD51"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14:paraId="317C529A"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14:paraId="09799DF0"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14:paraId="19ACB850"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14:paraId="1E033D6D" w14:textId="77777777" w:rsidTr="000E07EC">
        <w:trPr>
          <w:trHeight w:val="254"/>
          <w:jc w:val="center"/>
        </w:trPr>
        <w:tc>
          <w:tcPr>
            <w:tcW w:w="0" w:type="auto"/>
            <w:shd w:val="clear" w:color="auto" w:fill="auto"/>
            <w:noWrap/>
            <w:vAlign w:val="center"/>
          </w:tcPr>
          <w:p w14:paraId="11F5C49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14:paraId="1C82FA7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14:paraId="67D08B5D"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14:paraId="467F5596"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14:paraId="4FAF647B" w14:textId="77777777" w:rsidTr="000E07EC">
        <w:trPr>
          <w:trHeight w:val="254"/>
          <w:jc w:val="center"/>
        </w:trPr>
        <w:tc>
          <w:tcPr>
            <w:tcW w:w="0" w:type="auto"/>
            <w:shd w:val="clear" w:color="auto" w:fill="auto"/>
            <w:noWrap/>
            <w:vAlign w:val="center"/>
          </w:tcPr>
          <w:p w14:paraId="7D584195"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14:paraId="3DD8D9C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14:paraId="4328843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14:paraId="0465C7D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14:paraId="79C51348" w14:textId="77777777" w:rsidTr="000E07EC">
        <w:trPr>
          <w:trHeight w:val="254"/>
          <w:jc w:val="center"/>
        </w:trPr>
        <w:tc>
          <w:tcPr>
            <w:tcW w:w="0" w:type="auto"/>
            <w:shd w:val="clear" w:color="auto" w:fill="auto"/>
            <w:noWrap/>
            <w:vAlign w:val="center"/>
          </w:tcPr>
          <w:p w14:paraId="16AEAE6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14:paraId="46669371"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14:paraId="68333BF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14:paraId="108FDAA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14:paraId="601287EE" w14:textId="77777777" w:rsidTr="000E07EC">
        <w:trPr>
          <w:trHeight w:val="254"/>
          <w:jc w:val="center"/>
        </w:trPr>
        <w:tc>
          <w:tcPr>
            <w:tcW w:w="0" w:type="auto"/>
            <w:shd w:val="clear" w:color="auto" w:fill="auto"/>
            <w:noWrap/>
            <w:vAlign w:val="center"/>
          </w:tcPr>
          <w:p w14:paraId="1881BBB4"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14:paraId="440A9652"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14:paraId="6535AEE3"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14:paraId="5783384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14:paraId="338DAE01" w14:textId="77777777" w:rsidTr="000E07EC">
        <w:trPr>
          <w:trHeight w:val="254"/>
          <w:jc w:val="center"/>
        </w:trPr>
        <w:tc>
          <w:tcPr>
            <w:tcW w:w="0" w:type="auto"/>
            <w:shd w:val="clear" w:color="auto" w:fill="auto"/>
            <w:noWrap/>
            <w:vAlign w:val="center"/>
          </w:tcPr>
          <w:p w14:paraId="41F59FA2" w14:textId="77777777"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14:paraId="06F9F275"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14:paraId="3DD7157F"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14:paraId="7F607C4E"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14:paraId="06F6FC49" w14:textId="77777777" w:rsidTr="000E07EC">
        <w:trPr>
          <w:trHeight w:val="254"/>
          <w:jc w:val="center"/>
        </w:trPr>
        <w:tc>
          <w:tcPr>
            <w:tcW w:w="0" w:type="auto"/>
            <w:shd w:val="clear" w:color="auto" w:fill="auto"/>
            <w:noWrap/>
            <w:vAlign w:val="center"/>
          </w:tcPr>
          <w:p w14:paraId="5D5924F8"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14:paraId="3FEC184F"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14:paraId="5F6D5CD9"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14:paraId="018FDBFC"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14:paraId="040442CC" w14:textId="77777777" w:rsidTr="000E07EC">
        <w:trPr>
          <w:trHeight w:val="254"/>
          <w:jc w:val="center"/>
        </w:trPr>
        <w:tc>
          <w:tcPr>
            <w:tcW w:w="0" w:type="auto"/>
            <w:shd w:val="clear" w:color="auto" w:fill="auto"/>
            <w:noWrap/>
            <w:vAlign w:val="center"/>
          </w:tcPr>
          <w:p w14:paraId="4C3936AA"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14:paraId="49F2FB4D"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14:paraId="099F8B8C" w14:textId="77777777"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14:paraId="48B933C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14:paraId="2967C2CD" w14:textId="77777777" w:rsidTr="000E07EC">
        <w:trPr>
          <w:trHeight w:val="44"/>
          <w:jc w:val="center"/>
        </w:trPr>
        <w:tc>
          <w:tcPr>
            <w:tcW w:w="0" w:type="auto"/>
            <w:shd w:val="clear" w:color="auto" w:fill="auto"/>
            <w:noWrap/>
            <w:vAlign w:val="center"/>
          </w:tcPr>
          <w:p w14:paraId="328335FF"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14:paraId="6EBB3FB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14:paraId="208845A5" w14:textId="77777777"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14:paraId="26E48FA7" w14:textId="77777777"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14:paraId="0CA8F0BE" w14:textId="77777777"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14:paraId="48285A53" w14:textId="77777777" w:rsidR="00FA4627" w:rsidRPr="00F54EEC" w:rsidRDefault="00FA4627" w:rsidP="00FA4627">
      <w:pPr>
        <w:spacing w:line="288" w:lineRule="auto"/>
        <w:ind w:left="-1"/>
        <w:jc w:val="both"/>
        <w:rPr>
          <w:rFonts w:asciiTheme="majorBidi" w:eastAsia="Calibri" w:hAnsiTheme="majorBidi" w:cstheme="majorBidi"/>
          <w:b/>
          <w:bCs/>
        </w:rPr>
      </w:pPr>
    </w:p>
    <w:p w14:paraId="4F1E0FEC"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14:paraId="4F55AE8B" w14:textId="77777777"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lastRenderedPageBreak/>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14:paraId="2515F439" w14:textId="77777777" w:rsidR="00FA4627" w:rsidRPr="00F54EEC" w:rsidRDefault="00FA4627" w:rsidP="00FA4627">
      <w:pPr>
        <w:spacing w:line="288" w:lineRule="auto"/>
        <w:ind w:left="-1"/>
        <w:jc w:val="both"/>
        <w:rPr>
          <w:rFonts w:asciiTheme="majorBidi" w:eastAsia="Calibri" w:hAnsiTheme="majorBidi" w:cstheme="majorBidi"/>
          <w:b/>
          <w:bCs/>
        </w:rPr>
      </w:pPr>
    </w:p>
    <w:p w14:paraId="5646ED7F"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14:paraId="7A120337" w14:textId="77777777"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w:t>
      </w:r>
      <w:r w:rsidRPr="00F54EEC">
        <w:rPr>
          <w:rFonts w:asciiTheme="majorBidi" w:hAnsiTheme="majorBidi" w:cstheme="majorBidi"/>
          <w:sz w:val="24"/>
          <w:szCs w:val="24"/>
        </w:rPr>
        <w:lastRenderedPageBreak/>
        <w:t xml:space="preserve">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14:paraId="20124C45"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w14:anchorId="2A991D54">
          <v:group id="Canvas 434" o:spid="_x0000_s2050"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19646;height:12871;visibility:visible">
              <v:fill o:detectmouseclick="t"/>
              <v:path o:connecttype="none"/>
            </v:shape>
            <v:rect id="Rectangle 5" o:spid="_x0000_s2052"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14:paraId="58F86CD9"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14:paraId="4D74A6CF" w14:textId="77777777" w:rsidR="001D39CD" w:rsidRPr="00FE0C87" w:rsidRDefault="001D39CD" w:rsidP="00FA4627">
                    <w:pPr>
                      <w:rPr>
                        <w:rFonts w:asciiTheme="majorBidi" w:hAnsiTheme="majorBidi" w:cstheme="majorBidi"/>
                        <w:sz w:val="16"/>
                        <w:szCs w:val="16"/>
                      </w:rPr>
                    </w:pPr>
                  </w:p>
                </w:txbxContent>
              </v:textbox>
            </v:rect>
            <v:rect id="Rectangle 6" o:spid="_x0000_s2053"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14:paraId="4775FC35" w14:textId="77777777"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2054"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14:paraId="440A12E6"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2055"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14:paraId="485F7C10" w14:textId="77777777"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2056"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2057"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2058"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14:paraId="0B7695D9" w14:textId="77777777" w:rsidR="001D39CD" w:rsidRDefault="001D39CD" w:rsidP="00FA4627">
                    <w:r>
                      <w:rPr>
                        <w:color w:val="000000"/>
                        <w:sz w:val="20"/>
                        <w:szCs w:val="20"/>
                      </w:rPr>
                      <w:t>+</w:t>
                    </w:r>
                  </w:p>
                </w:txbxContent>
              </v:textbox>
            </v:rect>
            <v:shape id="Arc 12" o:spid="_x0000_s2059"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2060"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2061"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14:paraId="68E65260" w14:textId="77777777" w:rsidR="001D39CD" w:rsidRDefault="001D39CD" w:rsidP="00FA4627">
                    <w:r>
                      <w:rPr>
                        <w:color w:val="000000"/>
                        <w:sz w:val="20"/>
                        <w:szCs w:val="20"/>
                      </w:rPr>
                      <w:t>+</w:t>
                    </w:r>
                  </w:p>
                </w:txbxContent>
              </v:textbox>
            </v:rect>
            <v:oval id="Oval 15" o:spid="_x0000_s2062"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2063"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2064"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2065"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14:paraId="19435362" w14:textId="77777777" w:rsidR="001D39CD" w:rsidRDefault="001D39CD" w:rsidP="00FA4627">
                    <w:r>
                      <w:rPr>
                        <w:color w:val="000000"/>
                        <w:sz w:val="20"/>
                        <w:szCs w:val="20"/>
                      </w:rPr>
                      <w:t>R</w:t>
                    </w:r>
                  </w:p>
                </w:txbxContent>
              </v:textbox>
            </v:rect>
            <v:shape id="Arc 19" o:spid="_x0000_s2066"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2067"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2068"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14:paraId="7ADDDE30" w14:textId="77777777" w:rsidR="001D39CD" w:rsidRDefault="001D39CD" w:rsidP="00FA4627">
                    <w:r>
                      <w:rPr>
                        <w:color w:val="000000"/>
                        <w:sz w:val="20"/>
                        <w:szCs w:val="20"/>
                      </w:rPr>
                      <w:t>+</w:t>
                    </w:r>
                  </w:p>
                </w:txbxContent>
              </v:textbox>
            </v:rect>
            <v:rect id="Rectangle 22" o:spid="_x0000_s2069"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14:paraId="54064C80" w14:textId="77777777"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2070"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2071"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2072"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14:paraId="09E09072" w14:textId="77777777" w:rsidR="001D39CD" w:rsidRDefault="001D39CD" w:rsidP="00FA4627">
                    <w:r>
                      <w:rPr>
                        <w:color w:val="000000"/>
                        <w:sz w:val="20"/>
                        <w:szCs w:val="20"/>
                      </w:rPr>
                      <w:t>+</w:t>
                    </w:r>
                  </w:p>
                </w:txbxContent>
              </v:textbox>
            </v:rect>
            <v:shape id="Arc 26" o:spid="_x0000_s2073"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2074"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2075"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14:paraId="5C0F9779" w14:textId="77777777" w:rsidR="001D39CD" w:rsidRDefault="001D39CD" w:rsidP="00FA4627">
                    <w:r>
                      <w:rPr>
                        <w:color w:val="000000"/>
                        <w:sz w:val="20"/>
                        <w:szCs w:val="20"/>
                      </w:rPr>
                      <w:t>+</w:t>
                    </w:r>
                  </w:p>
                </w:txbxContent>
              </v:textbox>
            </v:rect>
            <w10:wrap anchorx="margin"/>
          </v:group>
        </w:pict>
      </w:r>
    </w:p>
    <w:p w14:paraId="7904AD22"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372E8C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2A59558A" w14:textId="77777777"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14:paraId="403365E6" w14:textId="77777777"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14:paraId="0ED90F6F"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3831D7DD" w14:textId="77777777"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14:paraId="6B32F826" w14:textId="77777777"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14:paraId="1D66B2DB" w14:textId="77777777"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14:paraId="07E84884" w14:textId="77777777"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14:paraId="753291F8" w14:textId="77777777"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14:paraId="3016C2C4"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4F06D83C">
          <v:group id="Canvas 409" o:spid="_x0000_s2076"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2077" type="#_x0000_t75" style="position:absolute;width:21513;height:13582;visibility:visible">
              <v:fill o:detectmouseclick="t"/>
              <v:path o:connecttype="none"/>
            </v:shape>
            <v:rect id="Rectangle 32" o:spid="_x0000_s2078"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14:paraId="050AA365" w14:textId="77777777" w:rsidR="001D39CD" w:rsidRPr="00AB241F" w:rsidRDefault="001D39CD" w:rsidP="00FA4627">
                    <w:pPr>
                      <w:rPr>
                        <w:sz w:val="12"/>
                        <w:szCs w:val="12"/>
                      </w:rPr>
                    </w:pPr>
                    <w:r w:rsidRPr="00AB241F">
                      <w:rPr>
                        <w:sz w:val="12"/>
                        <w:szCs w:val="12"/>
                      </w:rPr>
                      <w:t>Debt cost rate</w:t>
                    </w:r>
                  </w:p>
                </w:txbxContent>
              </v:textbox>
            </v:rect>
            <v:rect id="Rectangle 33" o:spid="_x0000_s2079"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14:paraId="012C6D3D" w14:textId="77777777" w:rsidR="001D39CD" w:rsidRPr="00AB241F" w:rsidRDefault="001D39CD" w:rsidP="00FA4627">
                    <w:pPr>
                      <w:rPr>
                        <w:sz w:val="12"/>
                        <w:szCs w:val="12"/>
                        <w:rtl/>
                      </w:rPr>
                    </w:pPr>
                    <w:r w:rsidRPr="00AB241F">
                      <w:rPr>
                        <w:sz w:val="12"/>
                        <w:szCs w:val="12"/>
                      </w:rPr>
                      <w:t>Capital cost rate</w:t>
                    </w:r>
                  </w:p>
                </w:txbxContent>
              </v:textbox>
            </v:rect>
            <v:rect id="Rectangle 34" o:spid="_x0000_s2080"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14:paraId="3BB20AE1" w14:textId="77777777" w:rsidR="001D39CD" w:rsidRPr="00AB241F" w:rsidRDefault="001D39CD" w:rsidP="00FA4627">
                    <w:pPr>
                      <w:jc w:val="center"/>
                      <w:rPr>
                        <w:sz w:val="12"/>
                        <w:szCs w:val="12"/>
                      </w:rPr>
                    </w:pPr>
                    <w:r w:rsidRPr="00AB241F">
                      <w:rPr>
                        <w:sz w:val="12"/>
                        <w:szCs w:val="12"/>
                      </w:rPr>
                      <w:t>Intrinsic value of stocks</w:t>
                    </w:r>
                  </w:p>
                </w:txbxContent>
              </v:textbox>
            </v:rect>
            <v:shape id="Arc 35" o:spid="_x0000_s2081"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2082"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2083"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14:paraId="2A81B92F" w14:textId="77777777" w:rsidR="001D39CD" w:rsidRPr="00AB241F" w:rsidRDefault="001D39CD" w:rsidP="00FA4627">
                    <w:pPr>
                      <w:rPr>
                        <w:sz w:val="12"/>
                        <w:szCs w:val="12"/>
                      </w:rPr>
                    </w:pPr>
                    <w:r w:rsidRPr="00AB241F">
                      <w:rPr>
                        <w:color w:val="000000"/>
                        <w:sz w:val="12"/>
                        <w:szCs w:val="12"/>
                      </w:rPr>
                      <w:t>-</w:t>
                    </w:r>
                  </w:p>
                </w:txbxContent>
              </v:textbox>
            </v:rect>
            <v:oval id="Oval 38" o:spid="_x0000_s2084"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2085"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2086"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2087"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14:paraId="0D21EC30" w14:textId="77777777" w:rsidR="001D39CD" w:rsidRPr="00AB241F" w:rsidRDefault="001D39CD" w:rsidP="00FA4627">
                    <w:pPr>
                      <w:rPr>
                        <w:sz w:val="12"/>
                        <w:szCs w:val="12"/>
                      </w:rPr>
                    </w:pPr>
                    <w:r w:rsidRPr="00AB241F">
                      <w:rPr>
                        <w:color w:val="000000"/>
                        <w:sz w:val="12"/>
                        <w:szCs w:val="12"/>
                      </w:rPr>
                      <w:t>R</w:t>
                    </w:r>
                  </w:p>
                </w:txbxContent>
              </v:textbox>
            </v:rect>
            <v:shape id="Arc 42" o:spid="_x0000_s2088"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2089"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2090"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14:paraId="57955AD9" w14:textId="77777777" w:rsidR="001D39CD" w:rsidRPr="00AB241F" w:rsidRDefault="001D39CD" w:rsidP="00FA4627">
                    <w:pPr>
                      <w:rPr>
                        <w:sz w:val="12"/>
                        <w:szCs w:val="12"/>
                      </w:rPr>
                    </w:pPr>
                    <w:r w:rsidRPr="00AB241F">
                      <w:rPr>
                        <w:color w:val="000000"/>
                        <w:sz w:val="12"/>
                        <w:szCs w:val="12"/>
                      </w:rPr>
                      <w:t>-</w:t>
                    </w:r>
                  </w:p>
                </w:txbxContent>
              </v:textbox>
            </v:rect>
            <v:shape id="Arc 45" o:spid="_x0000_s2091"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2092"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2093"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2094"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14:paraId="3226F164" w14:textId="77777777"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2095"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2096"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14:paraId="743AB3CA"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B103D61"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090F626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E3F74D8" w14:textId="77777777" w:rsidR="00F705E5" w:rsidRDefault="00F705E5" w:rsidP="00FA4627">
      <w:pPr>
        <w:spacing w:line="288" w:lineRule="auto"/>
        <w:ind w:left="-1"/>
        <w:jc w:val="center"/>
        <w:rPr>
          <w:rFonts w:asciiTheme="majorBidi" w:eastAsia="Calibri" w:hAnsiTheme="majorBidi" w:cstheme="majorBidi"/>
          <w:b/>
          <w:bCs/>
        </w:rPr>
      </w:pPr>
    </w:p>
    <w:p w14:paraId="5372515E" w14:textId="77777777" w:rsidR="00F705E5" w:rsidRDefault="00F705E5" w:rsidP="00FA4627">
      <w:pPr>
        <w:spacing w:line="288" w:lineRule="auto"/>
        <w:ind w:left="-1"/>
        <w:jc w:val="center"/>
        <w:rPr>
          <w:rFonts w:asciiTheme="majorBidi" w:eastAsia="Calibri" w:hAnsiTheme="majorBidi" w:cstheme="majorBidi"/>
          <w:b/>
          <w:bCs/>
        </w:rPr>
      </w:pPr>
    </w:p>
    <w:p w14:paraId="63A86740" w14:textId="77777777" w:rsidR="00F705E5" w:rsidRDefault="00F705E5" w:rsidP="00FA4627">
      <w:pPr>
        <w:spacing w:line="288" w:lineRule="auto"/>
        <w:ind w:left="-1"/>
        <w:jc w:val="center"/>
        <w:rPr>
          <w:rFonts w:asciiTheme="majorBidi" w:eastAsia="Calibri" w:hAnsiTheme="majorBidi" w:cstheme="majorBidi"/>
          <w:b/>
          <w:bCs/>
        </w:rPr>
      </w:pPr>
    </w:p>
    <w:p w14:paraId="4E8DF5DD" w14:textId="77777777"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14:paraId="371E038A" w14:textId="77777777" w:rsidR="00F769F2" w:rsidRDefault="00F769F2" w:rsidP="00FA4627">
      <w:pPr>
        <w:spacing w:line="288" w:lineRule="auto"/>
        <w:ind w:left="-1"/>
        <w:jc w:val="both"/>
        <w:rPr>
          <w:rFonts w:asciiTheme="majorBidi" w:eastAsia="Calibri" w:hAnsiTheme="majorBidi" w:cstheme="majorBidi"/>
          <w:b/>
          <w:bCs/>
        </w:rPr>
      </w:pPr>
    </w:p>
    <w:p w14:paraId="157AA053"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Risk Reinforcing loop</w:t>
      </w:r>
    </w:p>
    <w:p w14:paraId="1C6545CE" w14:textId="77777777"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14:paraId="7433A568" w14:textId="77777777"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14:paraId="7C5D821C" w14:textId="77777777" w:rsidR="00FA4627" w:rsidRPr="00640A08" w:rsidRDefault="00000000"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pict w14:anchorId="54A262E4">
          <v:group id="Canvas 389" o:spid="_x0000_s2097"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2098" type="#_x0000_t75" style="position:absolute;width:22040;height:14566;visibility:visible">
              <v:fill o:detectmouseclick="t"/>
              <v:path o:connecttype="none"/>
            </v:shape>
            <v:rect id="Rectangle 54" o:spid="_x0000_s2099"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14:paraId="00E80EAD" w14:textId="77777777"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2100"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2B81E153" w14:textId="77777777" w:rsidR="001D39CD" w:rsidRPr="0019548D" w:rsidRDefault="001D39CD" w:rsidP="00FA4627">
                    <w:pPr>
                      <w:rPr>
                        <w:sz w:val="10"/>
                        <w:szCs w:val="10"/>
                      </w:rPr>
                    </w:pPr>
                    <w:r w:rsidRPr="0019548D">
                      <w:rPr>
                        <w:sz w:val="10"/>
                        <w:szCs w:val="10"/>
                      </w:rPr>
                      <w:t>Capital cost rate</w:t>
                    </w:r>
                  </w:p>
                </w:txbxContent>
              </v:textbox>
            </v:rect>
            <v:rect id="Rectangle 56" o:spid="_x0000_s2101"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14:paraId="1A304AEC" w14:textId="77777777" w:rsidR="001D39CD" w:rsidRPr="0019548D" w:rsidRDefault="001D39CD" w:rsidP="00FA4627">
                    <w:pPr>
                      <w:rPr>
                        <w:sz w:val="10"/>
                        <w:szCs w:val="10"/>
                        <w:rtl/>
                      </w:rPr>
                    </w:pPr>
                    <w:r w:rsidRPr="0019548D">
                      <w:rPr>
                        <w:sz w:val="10"/>
                        <w:szCs w:val="10"/>
                      </w:rPr>
                      <w:t>Risk-free rate of return</w:t>
                    </w:r>
                  </w:p>
                </w:txbxContent>
              </v:textbox>
            </v:rect>
            <v:rect id="Rectangle 58" o:spid="_x0000_s2102"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14:paraId="0A74F21A" w14:textId="77777777" w:rsidR="001D39CD" w:rsidRPr="0019548D" w:rsidRDefault="001D39CD" w:rsidP="00FA4627">
                    <w:pPr>
                      <w:rPr>
                        <w:sz w:val="10"/>
                        <w:szCs w:val="10"/>
                      </w:rPr>
                    </w:pPr>
                    <w:r w:rsidRPr="0019548D">
                      <w:rPr>
                        <w:sz w:val="10"/>
                        <w:szCs w:val="10"/>
                      </w:rPr>
                      <w:t>Debt cost rate</w:t>
                    </w:r>
                  </w:p>
                </w:txbxContent>
              </v:textbox>
            </v:rect>
            <v:oval id="Oval 59" o:spid="_x0000_s2103"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2104"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2105"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2106"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14:paraId="0417C8D2" w14:textId="77777777" w:rsidR="001D39CD" w:rsidRPr="0019548D" w:rsidRDefault="001D39CD" w:rsidP="00FA4627">
                    <w:pPr>
                      <w:rPr>
                        <w:sz w:val="10"/>
                        <w:szCs w:val="10"/>
                      </w:rPr>
                    </w:pPr>
                    <w:r w:rsidRPr="0019548D">
                      <w:rPr>
                        <w:color w:val="000000"/>
                        <w:sz w:val="10"/>
                        <w:szCs w:val="10"/>
                      </w:rPr>
                      <w:t>R</w:t>
                    </w:r>
                  </w:p>
                </w:txbxContent>
              </v:textbox>
            </v:rect>
            <v:rect id="Rectangle 63" o:spid="_x0000_s2107"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14:paraId="05731D50" w14:textId="77777777" w:rsidR="001D39CD" w:rsidRPr="0019548D" w:rsidRDefault="001D39CD" w:rsidP="00FA4627">
                    <w:pPr>
                      <w:rPr>
                        <w:sz w:val="10"/>
                        <w:szCs w:val="10"/>
                        <w:rtl/>
                      </w:rPr>
                    </w:pPr>
                    <w:r w:rsidRPr="0019548D">
                      <w:rPr>
                        <w:sz w:val="10"/>
                        <w:szCs w:val="10"/>
                      </w:rPr>
                      <w:t>financial risk</w:t>
                    </w:r>
                  </w:p>
                </w:txbxContent>
              </v:textbox>
            </v:rect>
            <v:shape id="Arc 64" o:spid="_x0000_s2108"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2109"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2110"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14:paraId="012455EB" w14:textId="77777777" w:rsidR="001D39CD" w:rsidRPr="0019548D" w:rsidRDefault="001D39CD" w:rsidP="00FA4627">
                    <w:pPr>
                      <w:rPr>
                        <w:sz w:val="10"/>
                        <w:szCs w:val="10"/>
                      </w:rPr>
                    </w:pPr>
                    <w:r w:rsidRPr="0019548D">
                      <w:rPr>
                        <w:color w:val="000000"/>
                        <w:sz w:val="10"/>
                        <w:szCs w:val="10"/>
                      </w:rPr>
                      <w:t>+</w:t>
                    </w:r>
                  </w:p>
                </w:txbxContent>
              </v:textbox>
            </v:rect>
            <v:shape id="Arc 67" o:spid="_x0000_s2111"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2112"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2113"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14:paraId="38A7F764" w14:textId="77777777" w:rsidR="001D39CD" w:rsidRPr="0019548D" w:rsidRDefault="001D39CD" w:rsidP="00FA4627">
                    <w:pPr>
                      <w:rPr>
                        <w:sz w:val="10"/>
                        <w:szCs w:val="10"/>
                      </w:rPr>
                    </w:pPr>
                    <w:r w:rsidRPr="0019548D">
                      <w:rPr>
                        <w:color w:val="000000"/>
                        <w:sz w:val="10"/>
                        <w:szCs w:val="10"/>
                      </w:rPr>
                      <w:t>+</w:t>
                    </w:r>
                  </w:p>
                </w:txbxContent>
              </v:textbox>
            </v:rect>
            <v:shape id="Arc 70" o:spid="_x0000_s2114"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2115"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2116"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14:paraId="58EB75ED" w14:textId="77777777" w:rsidR="001D39CD" w:rsidRPr="0019548D" w:rsidRDefault="001D39CD" w:rsidP="00FA4627">
                    <w:pPr>
                      <w:rPr>
                        <w:sz w:val="10"/>
                        <w:szCs w:val="10"/>
                      </w:rPr>
                    </w:pPr>
                    <w:r w:rsidRPr="0019548D">
                      <w:rPr>
                        <w:color w:val="000000"/>
                        <w:sz w:val="10"/>
                        <w:szCs w:val="10"/>
                      </w:rPr>
                      <w:t>+</w:t>
                    </w:r>
                  </w:p>
                </w:txbxContent>
              </v:textbox>
            </v:rect>
            <v:shape id="Arc 73" o:spid="_x0000_s2117"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2118"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2119"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14:paraId="1C3D7E70" w14:textId="77777777" w:rsidR="001D39CD" w:rsidRPr="0019548D" w:rsidRDefault="001D39CD" w:rsidP="00FA4627">
                    <w:pPr>
                      <w:rPr>
                        <w:sz w:val="10"/>
                        <w:szCs w:val="10"/>
                      </w:rPr>
                    </w:pPr>
                    <w:r w:rsidRPr="0019548D">
                      <w:rPr>
                        <w:color w:val="000000"/>
                        <w:sz w:val="10"/>
                        <w:szCs w:val="10"/>
                      </w:rPr>
                      <w:t>-</w:t>
                    </w:r>
                  </w:p>
                </w:txbxContent>
              </v:textbox>
            </v:rect>
            <v:shape id="Arc 76" o:spid="_x0000_s2120"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2121"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2122"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14:paraId="6B7BE009" w14:textId="77777777" w:rsidR="001D39CD" w:rsidRPr="0019548D" w:rsidRDefault="001D39CD" w:rsidP="00FA4627">
                    <w:pPr>
                      <w:rPr>
                        <w:sz w:val="10"/>
                        <w:szCs w:val="10"/>
                      </w:rPr>
                    </w:pPr>
                    <w:r w:rsidRPr="0019548D">
                      <w:rPr>
                        <w:color w:val="000000"/>
                        <w:sz w:val="10"/>
                        <w:szCs w:val="10"/>
                      </w:rPr>
                      <w:t>-</w:t>
                    </w:r>
                  </w:p>
                </w:txbxContent>
              </v:textbox>
            </v:rect>
            <v:rect id="Rectangle 79" o:spid="_x0000_s2123"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14:paraId="090BAA42" w14:textId="77777777"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2124"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2125"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2126"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14:paraId="5C0B0A6B" w14:textId="77777777" w:rsidR="001D39CD" w:rsidRPr="0019548D" w:rsidRDefault="001D39CD" w:rsidP="00FA4627">
                    <w:pPr>
                      <w:rPr>
                        <w:sz w:val="10"/>
                        <w:szCs w:val="10"/>
                        <w:rtl/>
                      </w:rPr>
                    </w:pPr>
                    <w:r w:rsidRPr="0019548D">
                      <w:rPr>
                        <w:sz w:val="10"/>
                        <w:szCs w:val="10"/>
                      </w:rPr>
                      <w:t>Stock liquidity</w:t>
                    </w:r>
                  </w:p>
                </w:txbxContent>
              </v:textbox>
            </v:rect>
            <v:shape id="Arc 83" o:spid="_x0000_s2127"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2128"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14:paraId="2A556BC7" w14:textId="77777777" w:rsidR="00640A08" w:rsidRPr="00640A08" w:rsidRDefault="00640A08" w:rsidP="00FA4627">
      <w:pPr>
        <w:spacing w:line="288" w:lineRule="auto"/>
        <w:ind w:left="-1" w:firstLine="397"/>
        <w:jc w:val="center"/>
        <w:rPr>
          <w:rFonts w:asciiTheme="majorBidi" w:hAnsiTheme="majorBidi" w:cstheme="majorBidi"/>
        </w:rPr>
      </w:pPr>
    </w:p>
    <w:p w14:paraId="2A1471A8"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14:paraId="6D5914FE" w14:textId="77777777"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w:t>
      </w:r>
      <w:r w:rsidRPr="00F54EEC">
        <w:rPr>
          <w:rFonts w:asciiTheme="majorBidi" w:hAnsiTheme="majorBidi" w:cstheme="majorBidi"/>
          <w:sz w:val="24"/>
          <w:szCs w:val="24"/>
        </w:rPr>
        <w:lastRenderedPageBreak/>
        <w:t>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14:paraId="0D8741BF"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Pr>
      </w:pPr>
    </w:p>
    <w:p w14:paraId="18F1FE67" w14:textId="77777777" w:rsidR="00FA4627" w:rsidRPr="00F54EEC" w:rsidRDefault="00000000"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w14:anchorId="74B8B0A6">
          <v:group id="Canvas 358" o:spid="_x0000_s2129"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2130" type="#_x0000_t75" style="position:absolute;width:22980;height:16903;visibility:visible">
              <v:fill o:detectmouseclick="t"/>
              <v:path o:connecttype="none"/>
            </v:shape>
            <v:rect id="Rectangle 5" o:spid="_x0000_s2131"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14:paraId="23863A85" w14:textId="77777777" w:rsidR="001D39CD" w:rsidRPr="006C300C" w:rsidRDefault="001D39CD" w:rsidP="00FA4627">
                    <w:pPr>
                      <w:rPr>
                        <w:sz w:val="10"/>
                        <w:szCs w:val="10"/>
                      </w:rPr>
                    </w:pPr>
                    <w:r w:rsidRPr="006C300C">
                      <w:rPr>
                        <w:sz w:val="10"/>
                        <w:szCs w:val="10"/>
                      </w:rPr>
                      <w:t>Stock demand</w:t>
                    </w:r>
                    <w:r w:rsidRPr="006C300C">
                      <w:rPr>
                        <w:color w:val="000000"/>
                        <w:sz w:val="10"/>
                        <w:szCs w:val="10"/>
                      </w:rPr>
                      <w:t xml:space="preserve"> .</w:t>
                    </w:r>
                  </w:p>
                </w:txbxContent>
              </v:textbox>
            </v:rect>
            <v:rect id="Rectangle 6" o:spid="_x0000_s2132"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14:paraId="117A6069" w14:textId="77777777"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2133"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14:paraId="62B3ECB8" w14:textId="77777777" w:rsidR="001D39CD" w:rsidRPr="006C300C" w:rsidRDefault="001D39CD" w:rsidP="00FA4627">
                    <w:pPr>
                      <w:rPr>
                        <w:sz w:val="10"/>
                        <w:szCs w:val="10"/>
                        <w:rtl/>
                      </w:rPr>
                    </w:pPr>
                    <w:r w:rsidRPr="006C300C">
                      <w:rPr>
                        <w:sz w:val="10"/>
                        <w:szCs w:val="10"/>
                      </w:rPr>
                      <w:t>Capital Gains</w:t>
                    </w:r>
                  </w:p>
                </w:txbxContent>
              </v:textbox>
            </v:rect>
            <v:rect id="Rectangle 8" o:spid="_x0000_s2134"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14:paraId="6546E63D" w14:textId="77777777"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2135"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2136"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2137"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14:paraId="2FB1C595" w14:textId="77777777" w:rsidR="001D39CD" w:rsidRPr="006C300C" w:rsidRDefault="001D39CD" w:rsidP="00FA4627">
                    <w:pPr>
                      <w:rPr>
                        <w:sz w:val="10"/>
                        <w:szCs w:val="10"/>
                      </w:rPr>
                    </w:pPr>
                    <w:r w:rsidRPr="006C300C">
                      <w:rPr>
                        <w:color w:val="000000"/>
                        <w:sz w:val="10"/>
                        <w:szCs w:val="10"/>
                      </w:rPr>
                      <w:t>+</w:t>
                    </w:r>
                  </w:p>
                </w:txbxContent>
              </v:textbox>
            </v:rect>
            <v:shape id="Arc 12" o:spid="_x0000_s2138"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2139"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2140"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14:paraId="59E01675" w14:textId="77777777" w:rsidR="001D39CD" w:rsidRPr="006C300C" w:rsidRDefault="001D39CD" w:rsidP="00FA4627">
                    <w:pPr>
                      <w:rPr>
                        <w:sz w:val="10"/>
                        <w:szCs w:val="10"/>
                      </w:rPr>
                    </w:pPr>
                    <w:r w:rsidRPr="006C300C">
                      <w:rPr>
                        <w:color w:val="000000"/>
                        <w:sz w:val="10"/>
                        <w:szCs w:val="10"/>
                      </w:rPr>
                      <w:t>+</w:t>
                    </w:r>
                  </w:p>
                </w:txbxContent>
              </v:textbox>
            </v:rect>
            <v:shape id="Arc 15" o:spid="_x0000_s2141"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2142"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2143"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14:paraId="63E19600" w14:textId="77777777" w:rsidR="001D39CD" w:rsidRPr="006C300C" w:rsidRDefault="001D39CD" w:rsidP="00FA4627">
                    <w:pPr>
                      <w:rPr>
                        <w:sz w:val="10"/>
                        <w:szCs w:val="10"/>
                      </w:rPr>
                    </w:pPr>
                    <w:r w:rsidRPr="006C300C">
                      <w:rPr>
                        <w:color w:val="000000"/>
                        <w:sz w:val="10"/>
                        <w:szCs w:val="10"/>
                      </w:rPr>
                      <w:t>+</w:t>
                    </w:r>
                  </w:p>
                </w:txbxContent>
              </v:textbox>
            </v:rect>
            <v:shape id="Arc 18" o:spid="_x0000_s2144"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2145"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2146"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14:paraId="3AC20F92" w14:textId="77777777" w:rsidR="001D39CD" w:rsidRPr="006C300C" w:rsidRDefault="001D39CD" w:rsidP="00FA4627">
                    <w:pPr>
                      <w:rPr>
                        <w:sz w:val="10"/>
                        <w:szCs w:val="10"/>
                      </w:rPr>
                    </w:pPr>
                    <w:r w:rsidRPr="006C300C">
                      <w:rPr>
                        <w:color w:val="000000"/>
                        <w:sz w:val="10"/>
                        <w:szCs w:val="10"/>
                      </w:rPr>
                      <w:t>+</w:t>
                    </w:r>
                  </w:p>
                </w:txbxContent>
              </v:textbox>
            </v:rect>
            <v:rect id="Rectangle 21" o:spid="_x0000_s2147"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14:paraId="333B4C0E" w14:textId="77777777" w:rsidR="001D39CD" w:rsidRPr="006C300C" w:rsidRDefault="001D39CD" w:rsidP="00FA4627">
                    <w:pPr>
                      <w:rPr>
                        <w:sz w:val="10"/>
                        <w:szCs w:val="10"/>
                        <w:rtl/>
                      </w:rPr>
                    </w:pPr>
                    <w:r w:rsidRPr="006C300C">
                      <w:rPr>
                        <w:color w:val="000000"/>
                        <w:sz w:val="10"/>
                        <w:szCs w:val="10"/>
                      </w:rPr>
                      <w:t xml:space="preserve">P/E  </w:t>
                    </w:r>
                    <w:r w:rsidRPr="006C300C">
                      <w:rPr>
                        <w:sz w:val="10"/>
                        <w:szCs w:val="10"/>
                      </w:rPr>
                      <w:t>ratio</w:t>
                    </w:r>
                  </w:p>
                </w:txbxContent>
              </v:textbox>
            </v:rect>
            <v:shape id="Arc 22" o:spid="_x0000_s2148"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2149"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2150"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14:paraId="59C807B4" w14:textId="77777777" w:rsidR="001D39CD" w:rsidRPr="006C300C" w:rsidRDefault="001D39CD" w:rsidP="00FA4627">
                    <w:pPr>
                      <w:rPr>
                        <w:sz w:val="10"/>
                        <w:szCs w:val="10"/>
                      </w:rPr>
                    </w:pPr>
                    <w:r w:rsidRPr="006C300C">
                      <w:rPr>
                        <w:color w:val="000000"/>
                        <w:sz w:val="10"/>
                        <w:szCs w:val="10"/>
                      </w:rPr>
                      <w:t>+</w:t>
                    </w:r>
                  </w:p>
                </w:txbxContent>
              </v:textbox>
            </v:rect>
            <v:shape id="Arc 25" o:spid="_x0000_s2151"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2152"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2153"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14:paraId="4731826E" w14:textId="77777777" w:rsidR="001D39CD" w:rsidRPr="006C300C" w:rsidRDefault="001D39CD" w:rsidP="00FA4627">
                    <w:pPr>
                      <w:rPr>
                        <w:sz w:val="10"/>
                        <w:szCs w:val="10"/>
                      </w:rPr>
                    </w:pPr>
                    <w:r w:rsidRPr="006C300C">
                      <w:rPr>
                        <w:color w:val="000000"/>
                        <w:sz w:val="10"/>
                        <w:szCs w:val="10"/>
                      </w:rPr>
                      <w:t>-</w:t>
                    </w:r>
                  </w:p>
                </w:txbxContent>
              </v:textbox>
            </v:rect>
            <v:rect id="Rectangle 28" o:spid="_x0000_s2154"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14:paraId="42F0DEA0" w14:textId="77777777" w:rsidR="001D39CD" w:rsidRPr="006C300C" w:rsidRDefault="001D39CD" w:rsidP="00FA4627">
                    <w:pPr>
                      <w:rPr>
                        <w:sz w:val="10"/>
                        <w:szCs w:val="10"/>
                      </w:rPr>
                    </w:pPr>
                    <w:r w:rsidRPr="006C300C">
                      <w:rPr>
                        <w:sz w:val="10"/>
                        <w:szCs w:val="10"/>
                      </w:rPr>
                      <w:t>Normal P/E ratio</w:t>
                    </w:r>
                  </w:p>
                </w:txbxContent>
              </v:textbox>
            </v:rect>
            <v:line id="Line 29" o:spid="_x0000_s2155"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2156"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2157"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2158"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2159"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2160"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14:paraId="71D22274" w14:textId="77777777" w:rsidR="001D39CD" w:rsidRPr="006C300C" w:rsidRDefault="001D39CD" w:rsidP="00FA4627">
                    <w:pPr>
                      <w:rPr>
                        <w:sz w:val="10"/>
                        <w:szCs w:val="10"/>
                      </w:rPr>
                    </w:pPr>
                    <w:r w:rsidRPr="006C300C">
                      <w:rPr>
                        <w:color w:val="000000"/>
                        <w:sz w:val="10"/>
                        <w:szCs w:val="10"/>
                      </w:rPr>
                      <w:t>B</w:t>
                    </w:r>
                  </w:p>
                </w:txbxContent>
              </v:textbox>
            </v:rect>
            <v:oval id="Oval 35" o:spid="_x0000_s2161"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2162"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2163"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2164"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56984FC9" w14:textId="77777777" w:rsidR="001D39CD" w:rsidRPr="006C300C" w:rsidRDefault="001D39CD" w:rsidP="00FA4627">
                    <w:pPr>
                      <w:rPr>
                        <w:sz w:val="10"/>
                        <w:szCs w:val="10"/>
                      </w:rPr>
                    </w:pPr>
                    <w:r w:rsidRPr="006C300C">
                      <w:rPr>
                        <w:color w:val="000000"/>
                        <w:sz w:val="10"/>
                        <w:szCs w:val="10"/>
                      </w:rPr>
                      <w:t>R</w:t>
                    </w:r>
                  </w:p>
                </w:txbxContent>
              </v:textbox>
            </v:rect>
            <v:rect id="Rectangle 39" o:spid="_x0000_s2165"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14:paraId="3ADF0FF7" w14:textId="77777777" w:rsidR="001D39CD" w:rsidRPr="006C300C" w:rsidRDefault="001D39CD" w:rsidP="00FA4627">
                    <w:pPr>
                      <w:rPr>
                        <w:sz w:val="10"/>
                        <w:szCs w:val="10"/>
                      </w:rPr>
                    </w:pPr>
                    <w:r w:rsidRPr="006C300C">
                      <w:rPr>
                        <w:sz w:val="10"/>
                        <w:szCs w:val="10"/>
                      </w:rPr>
                      <w:t>financial risk</w:t>
                    </w:r>
                  </w:p>
                  <w:p w14:paraId="1A7454D8" w14:textId="77777777" w:rsidR="001D39CD" w:rsidRPr="006C300C" w:rsidRDefault="001D39CD" w:rsidP="00FA4627">
                    <w:pPr>
                      <w:rPr>
                        <w:sz w:val="10"/>
                        <w:szCs w:val="10"/>
                      </w:rPr>
                    </w:pPr>
                  </w:p>
                </w:txbxContent>
              </v:textbox>
            </v:rect>
            <v:line id="Line 40" o:spid="_x0000_s2166"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2167"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14:paraId="16B969D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14:paraId="621F492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65475A40" w14:textId="77777777"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14:paraId="7D5E42B5" w14:textId="77777777"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14:paraId="24320474"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2DE1A2CB"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42F189E" w14:textId="77777777"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14:paraId="5DD03B31" w14:textId="77777777"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14:paraId="187B9FD1" w14:textId="77777777"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lastRenderedPageBreak/>
        <w:t xml:space="preserve">Financial Leverage and Financial Risk </w:t>
      </w:r>
      <w:r w:rsidRPr="00F54EEC">
        <w:rPr>
          <w:rFonts w:asciiTheme="majorBidi" w:eastAsia="Calibri" w:hAnsiTheme="majorBidi" w:cstheme="majorBidi"/>
          <w:b/>
          <w:bCs/>
          <w:sz w:val="24"/>
          <w:szCs w:val="24"/>
          <w:lang w:bidi="fa-IR"/>
        </w:rPr>
        <w:t>Reinforcing loop</w:t>
      </w:r>
    </w:p>
    <w:p w14:paraId="59AEE6AC" w14:textId="77777777"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decrease in the attractiveness of stocks and a re-increase in debt. The indicated loops are shown in Figure 6.</w:t>
      </w:r>
    </w:p>
    <w:p w14:paraId="25D434D8" w14:textId="77777777" w:rsidR="00FA4627" w:rsidRPr="00F54EEC" w:rsidRDefault="00000000"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w14:anchorId="6C5DB8C1">
          <v:group id="Canvas 320" o:spid="_x0000_s2168"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2169" type="#_x0000_t75" style="position:absolute;width:29476;height:15608;visibility:visible">
              <v:fill o:detectmouseclick="t"/>
              <v:path o:connecttype="none"/>
            </v:shape>
            <v:rect id="Rectangle 45" o:spid="_x0000_s2170"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7F3F2D45"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2171"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0ACA87BF" w14:textId="77777777" w:rsidR="001D39CD" w:rsidRPr="0090155E" w:rsidRDefault="001D39CD" w:rsidP="00FA4627">
                    <w:pPr>
                      <w:rPr>
                        <w:sz w:val="10"/>
                        <w:szCs w:val="10"/>
                      </w:rPr>
                    </w:pPr>
                    <w:r w:rsidRPr="0090155E">
                      <w:rPr>
                        <w:sz w:val="10"/>
                        <w:szCs w:val="10"/>
                      </w:rPr>
                      <w:t>Debtl cost rate</w:t>
                    </w:r>
                    <w:r w:rsidRPr="0090155E">
                      <w:rPr>
                        <w:color w:val="000000"/>
                        <w:sz w:val="10"/>
                        <w:szCs w:val="10"/>
                      </w:rPr>
                      <w:t>.</w:t>
                    </w:r>
                  </w:p>
                </w:txbxContent>
              </v:textbox>
            </v:rect>
            <v:rect id="Rectangle 47" o:spid="_x0000_s2172"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14:paraId="52FD599A" w14:textId="77777777"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2173"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6A0B27E7" w14:textId="77777777" w:rsidR="001D39CD" w:rsidRPr="0090155E" w:rsidRDefault="001D39CD" w:rsidP="00FA4627">
                    <w:pPr>
                      <w:rPr>
                        <w:sz w:val="10"/>
                        <w:szCs w:val="10"/>
                      </w:rPr>
                    </w:pPr>
                    <w:r w:rsidRPr="0090155E">
                      <w:rPr>
                        <w:sz w:val="10"/>
                        <w:szCs w:val="10"/>
                      </w:rPr>
                      <w:t>financial risk</w:t>
                    </w:r>
                  </w:p>
                </w:txbxContent>
              </v:textbox>
            </v:rect>
            <v:rect id="Rectangle 50" o:spid="_x0000_s2174"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14:paraId="1F25D813" w14:textId="77777777"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2175"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2176"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2177"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14:paraId="4B5EB2EB" w14:textId="77777777" w:rsidR="001D39CD" w:rsidRPr="0090155E" w:rsidRDefault="001D39CD" w:rsidP="00FA4627">
                    <w:pPr>
                      <w:rPr>
                        <w:sz w:val="10"/>
                        <w:szCs w:val="10"/>
                      </w:rPr>
                    </w:pPr>
                    <w:r w:rsidRPr="0090155E">
                      <w:rPr>
                        <w:color w:val="000000"/>
                        <w:sz w:val="10"/>
                        <w:szCs w:val="10"/>
                      </w:rPr>
                      <w:t>+</w:t>
                    </w:r>
                  </w:p>
                </w:txbxContent>
              </v:textbox>
            </v:rect>
            <v:shape id="Arc 55" o:spid="_x0000_s2178"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2179"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2180"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14:paraId="04A96336" w14:textId="77777777" w:rsidR="001D39CD" w:rsidRPr="0090155E" w:rsidRDefault="001D39CD" w:rsidP="00FA4627">
                    <w:pPr>
                      <w:rPr>
                        <w:sz w:val="10"/>
                        <w:szCs w:val="10"/>
                      </w:rPr>
                    </w:pPr>
                    <w:r w:rsidRPr="0090155E">
                      <w:rPr>
                        <w:color w:val="000000"/>
                        <w:sz w:val="10"/>
                        <w:szCs w:val="10"/>
                      </w:rPr>
                      <w:t>+</w:t>
                    </w:r>
                  </w:p>
                </w:txbxContent>
              </v:textbox>
            </v:rect>
            <v:rect id="Rectangle 58" o:spid="_x0000_s2181"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14:paraId="1E9624B5" w14:textId="77777777"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2182"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2183"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2184"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14:paraId="1E32679F" w14:textId="77777777" w:rsidR="001D39CD" w:rsidRPr="0090155E" w:rsidRDefault="001D39CD" w:rsidP="00FA4627">
                    <w:pPr>
                      <w:rPr>
                        <w:sz w:val="10"/>
                        <w:szCs w:val="10"/>
                      </w:rPr>
                    </w:pPr>
                    <w:r w:rsidRPr="0090155E">
                      <w:rPr>
                        <w:color w:val="000000"/>
                        <w:sz w:val="10"/>
                        <w:szCs w:val="10"/>
                      </w:rPr>
                      <w:t>+</w:t>
                    </w:r>
                  </w:p>
                </w:txbxContent>
              </v:textbox>
            </v:rect>
            <v:rect id="Rectangle 62" o:spid="_x0000_s2185"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14:paraId="2836A902" w14:textId="77777777"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2186"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14:paraId="63FFC0A8" w14:textId="77777777" w:rsidR="001D39CD" w:rsidRPr="0090155E" w:rsidRDefault="001D39CD" w:rsidP="00FA4627">
                    <w:pPr>
                      <w:rPr>
                        <w:sz w:val="10"/>
                        <w:szCs w:val="10"/>
                      </w:rPr>
                    </w:pPr>
                    <w:r w:rsidRPr="0090155E">
                      <w:rPr>
                        <w:sz w:val="10"/>
                        <w:szCs w:val="10"/>
                      </w:rPr>
                      <w:t>Net profit</w:t>
                    </w:r>
                  </w:p>
                </w:txbxContent>
              </v:textbox>
            </v:rect>
            <v:shape id="Arc 64" o:spid="_x0000_s2187"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2188"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2189"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14:paraId="34306B00" w14:textId="77777777" w:rsidR="001D39CD" w:rsidRPr="0090155E" w:rsidRDefault="001D39CD" w:rsidP="00FA4627">
                    <w:pPr>
                      <w:rPr>
                        <w:sz w:val="10"/>
                        <w:szCs w:val="10"/>
                      </w:rPr>
                    </w:pPr>
                    <w:r w:rsidRPr="0090155E">
                      <w:rPr>
                        <w:color w:val="000000"/>
                        <w:sz w:val="10"/>
                        <w:szCs w:val="10"/>
                      </w:rPr>
                      <w:t>-</w:t>
                    </w:r>
                  </w:p>
                </w:txbxContent>
              </v:textbox>
            </v:rect>
            <v:shape id="Arc 67" o:spid="_x0000_s2190"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2191"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2192"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14:paraId="632B17A2" w14:textId="77777777" w:rsidR="001D39CD" w:rsidRPr="0090155E" w:rsidRDefault="001D39CD" w:rsidP="00FA4627">
                    <w:pPr>
                      <w:rPr>
                        <w:sz w:val="10"/>
                        <w:szCs w:val="10"/>
                      </w:rPr>
                    </w:pPr>
                    <w:r w:rsidRPr="0090155E">
                      <w:rPr>
                        <w:color w:val="000000"/>
                        <w:sz w:val="10"/>
                        <w:szCs w:val="10"/>
                      </w:rPr>
                      <w:t>+</w:t>
                    </w:r>
                  </w:p>
                </w:txbxContent>
              </v:textbox>
            </v:rect>
            <v:shape id="Arc 70" o:spid="_x0000_s2193"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2194"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2195"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14:paraId="5105DD88" w14:textId="77777777" w:rsidR="001D39CD" w:rsidRPr="0090155E" w:rsidRDefault="001D39CD" w:rsidP="00FA4627">
                    <w:pPr>
                      <w:rPr>
                        <w:sz w:val="10"/>
                        <w:szCs w:val="10"/>
                      </w:rPr>
                    </w:pPr>
                    <w:r w:rsidRPr="0090155E">
                      <w:rPr>
                        <w:color w:val="000000"/>
                        <w:sz w:val="10"/>
                        <w:szCs w:val="10"/>
                      </w:rPr>
                      <w:t>+</w:t>
                    </w:r>
                  </w:p>
                </w:txbxContent>
              </v:textbox>
            </v:rect>
            <v:rect id="Rectangle 73" o:spid="_x0000_s2196"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14:paraId="3A85CCDC" w14:textId="77777777"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2197"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2198"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2199"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14:paraId="3619880A" w14:textId="77777777" w:rsidR="001D39CD" w:rsidRPr="0090155E" w:rsidRDefault="001D39CD" w:rsidP="00FA4627">
                    <w:pPr>
                      <w:rPr>
                        <w:sz w:val="10"/>
                        <w:szCs w:val="10"/>
                      </w:rPr>
                    </w:pPr>
                    <w:r w:rsidRPr="0090155E">
                      <w:rPr>
                        <w:color w:val="000000"/>
                        <w:sz w:val="10"/>
                        <w:szCs w:val="10"/>
                      </w:rPr>
                      <w:t>+</w:t>
                    </w:r>
                  </w:p>
                </w:txbxContent>
              </v:textbox>
            </v:rect>
            <v:shape id="Arc 78" o:spid="_x0000_s2200"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2201"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2202"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14:paraId="5A8C4150" w14:textId="77777777" w:rsidR="001D39CD" w:rsidRPr="0090155E" w:rsidRDefault="001D39CD" w:rsidP="00FA4627">
                    <w:pPr>
                      <w:rPr>
                        <w:sz w:val="10"/>
                        <w:szCs w:val="10"/>
                      </w:rPr>
                    </w:pPr>
                    <w:r w:rsidRPr="0090155E">
                      <w:rPr>
                        <w:color w:val="000000"/>
                        <w:sz w:val="10"/>
                        <w:szCs w:val="10"/>
                      </w:rPr>
                      <w:t>+</w:t>
                    </w:r>
                  </w:p>
                </w:txbxContent>
              </v:textbox>
            </v:rect>
            <v:shape id="Arc 81" o:spid="_x0000_s2203"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2204"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2205"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14:paraId="453220CE" w14:textId="77777777" w:rsidR="001D39CD" w:rsidRPr="0090155E" w:rsidRDefault="001D39CD" w:rsidP="00FA4627">
                    <w:pPr>
                      <w:rPr>
                        <w:sz w:val="10"/>
                        <w:szCs w:val="10"/>
                      </w:rPr>
                    </w:pPr>
                    <w:r w:rsidRPr="0090155E">
                      <w:rPr>
                        <w:color w:val="000000"/>
                        <w:sz w:val="10"/>
                        <w:szCs w:val="10"/>
                      </w:rPr>
                      <w:t>-</w:t>
                    </w:r>
                  </w:p>
                </w:txbxContent>
              </v:textbox>
            </v:rect>
            <v:oval id="Oval 84" o:spid="_x0000_s2206"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2207"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2208"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2209"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14:paraId="300E3718" w14:textId="77777777" w:rsidR="001D39CD" w:rsidRPr="0090155E" w:rsidRDefault="001D39CD" w:rsidP="00FA4627">
                    <w:pPr>
                      <w:rPr>
                        <w:sz w:val="10"/>
                        <w:szCs w:val="10"/>
                      </w:rPr>
                    </w:pPr>
                    <w:r w:rsidRPr="0090155E">
                      <w:rPr>
                        <w:color w:val="000000"/>
                        <w:sz w:val="10"/>
                        <w:szCs w:val="10"/>
                      </w:rPr>
                      <w:t>R</w:t>
                    </w:r>
                  </w:p>
                </w:txbxContent>
              </v:textbox>
            </v:rect>
            <v:shape id="Arc 88" o:spid="_x0000_s2210"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2211"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2212"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14:paraId="23224041" w14:textId="77777777" w:rsidR="001D39CD" w:rsidRPr="0090155E" w:rsidRDefault="001D39CD" w:rsidP="00FA4627">
                    <w:pPr>
                      <w:rPr>
                        <w:sz w:val="10"/>
                        <w:szCs w:val="10"/>
                      </w:rPr>
                    </w:pPr>
                    <w:r w:rsidRPr="0090155E">
                      <w:rPr>
                        <w:color w:val="000000"/>
                        <w:sz w:val="10"/>
                        <w:szCs w:val="10"/>
                      </w:rPr>
                      <w:t>-</w:t>
                    </w:r>
                  </w:p>
                </w:txbxContent>
              </v:textbox>
            </v:rect>
            <v:oval id="Oval 91" o:spid="_x0000_s2213"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2214"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2215"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2216"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14:paraId="68019B6E" w14:textId="77777777" w:rsidR="001D39CD" w:rsidRPr="0090155E" w:rsidRDefault="001D39CD" w:rsidP="00FA4627">
                    <w:pPr>
                      <w:rPr>
                        <w:sz w:val="10"/>
                        <w:szCs w:val="10"/>
                      </w:rPr>
                    </w:pPr>
                    <w:r w:rsidRPr="0090155E">
                      <w:rPr>
                        <w:color w:val="000000"/>
                        <w:sz w:val="10"/>
                        <w:szCs w:val="10"/>
                      </w:rPr>
                      <w:t>R</w:t>
                    </w:r>
                  </w:p>
                </w:txbxContent>
              </v:textbox>
            </v:rect>
            <w10:wrap anchorx="margin"/>
          </v:group>
        </w:pict>
      </w:r>
    </w:p>
    <w:p w14:paraId="58FC0C92" w14:textId="77777777"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14:paraId="587B2F87"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14:paraId="08DB3CD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5DBAB690"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5EFA88B4"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4C5B4BCA"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5775B86" w14:textId="77777777"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14:paraId="2EFF0709" w14:textId="77777777" w:rsidR="00FA4627" w:rsidRPr="00F54EEC" w:rsidRDefault="00FA4627" w:rsidP="00FA4627">
      <w:pPr>
        <w:spacing w:line="288" w:lineRule="auto"/>
        <w:ind w:left="-1"/>
        <w:jc w:val="both"/>
        <w:rPr>
          <w:rFonts w:asciiTheme="majorBidi" w:eastAsia="Calibri" w:hAnsiTheme="majorBidi" w:cstheme="majorBidi"/>
          <w:b/>
          <w:bCs/>
        </w:rPr>
      </w:pPr>
    </w:p>
    <w:p w14:paraId="08BDB891"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14:paraId="715E5369" w14:textId="77777777"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w:t>
      </w:r>
      <w:r w:rsidRPr="00F54EEC">
        <w:rPr>
          <w:rFonts w:asciiTheme="majorBidi" w:hAnsiTheme="majorBidi" w:cstheme="majorBidi"/>
          <w:sz w:val="24"/>
          <w:szCs w:val="24"/>
          <w:lang w:bidi="fa-IR"/>
        </w:rPr>
        <w:lastRenderedPageBreak/>
        <w:t>value. This has led to an increase in share attractiveness and ultimately a reduction in the debt ratio. The indicated loops are shown in Figure 7.</w:t>
      </w:r>
    </w:p>
    <w:p w14:paraId="4AB2E0F3" w14:textId="77777777" w:rsidR="00FA4627" w:rsidRPr="00F54EEC" w:rsidRDefault="00000000"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pict w14:anchorId="6285A60B">
          <v:group id="Canvas 272" o:spid="_x0000_s2217"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2218" type="#_x0000_t75" style="position:absolute;width:23012;height:18592;visibility:visible">
              <v:fill o:detectmouseclick="t"/>
              <v:path o:connecttype="none"/>
            </v:shape>
            <v:rect id="Rectangle 98" o:spid="_x0000_s2219"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4D6DDAC8" w14:textId="77777777" w:rsidR="001D39CD" w:rsidRPr="0090155E" w:rsidRDefault="001D39CD" w:rsidP="00FA4627">
                    <w:pPr>
                      <w:rPr>
                        <w:sz w:val="10"/>
                        <w:szCs w:val="10"/>
                      </w:rPr>
                    </w:pPr>
                    <w:r w:rsidRPr="0090155E">
                      <w:rPr>
                        <w:sz w:val="10"/>
                        <w:szCs w:val="10"/>
                      </w:rPr>
                      <w:t>Stock demand</w:t>
                    </w:r>
                  </w:p>
                </w:txbxContent>
              </v:textbox>
            </v:rect>
            <v:rect id="Rectangle 99" o:spid="_x0000_s2220"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612BC0E0" w14:textId="77777777" w:rsidR="001D39CD" w:rsidRPr="0090155E" w:rsidRDefault="001D39CD" w:rsidP="00FA4627">
                    <w:pPr>
                      <w:rPr>
                        <w:sz w:val="10"/>
                        <w:szCs w:val="10"/>
                      </w:rPr>
                    </w:pPr>
                    <w:r w:rsidRPr="0090155E">
                      <w:rPr>
                        <w:sz w:val="10"/>
                        <w:szCs w:val="10"/>
                      </w:rPr>
                      <w:t>Stock market prices</w:t>
                    </w:r>
                  </w:p>
                </w:txbxContent>
              </v:textbox>
            </v:rect>
            <v:rect id="Rectangle 100" o:spid="_x0000_s2221"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14:paraId="3857DE5C" w14:textId="77777777" w:rsidR="001D39CD" w:rsidRPr="0090155E" w:rsidRDefault="001D39CD" w:rsidP="00FA4627">
                    <w:pPr>
                      <w:jc w:val="center"/>
                      <w:rPr>
                        <w:sz w:val="10"/>
                        <w:szCs w:val="10"/>
                      </w:rPr>
                    </w:pPr>
                    <w:r w:rsidRPr="0090155E">
                      <w:rPr>
                        <w:sz w:val="10"/>
                        <w:szCs w:val="10"/>
                      </w:rPr>
                      <w:t>Attractive stock</w:t>
                    </w:r>
                  </w:p>
                </w:txbxContent>
              </v:textbox>
            </v:rect>
            <v:shape id="Arc 101" o:spid="_x0000_s2222"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2223"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2224"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14:paraId="22B4853A" w14:textId="77777777" w:rsidR="001D39CD" w:rsidRPr="0090155E" w:rsidRDefault="001D39CD" w:rsidP="00FA4627">
                    <w:pPr>
                      <w:rPr>
                        <w:sz w:val="10"/>
                        <w:szCs w:val="10"/>
                      </w:rPr>
                    </w:pPr>
                    <w:r w:rsidRPr="0090155E">
                      <w:rPr>
                        <w:color w:val="000000"/>
                        <w:sz w:val="10"/>
                        <w:szCs w:val="10"/>
                      </w:rPr>
                      <w:t>+</w:t>
                    </w:r>
                  </w:p>
                </w:txbxContent>
              </v:textbox>
            </v:rect>
            <v:shape id="Arc 104" o:spid="_x0000_s2225"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2226"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2227"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14:paraId="600E4922" w14:textId="77777777" w:rsidR="001D39CD" w:rsidRPr="0090155E" w:rsidRDefault="001D39CD" w:rsidP="00FA4627">
                    <w:pPr>
                      <w:rPr>
                        <w:sz w:val="10"/>
                        <w:szCs w:val="10"/>
                      </w:rPr>
                    </w:pPr>
                    <w:r w:rsidRPr="0090155E">
                      <w:rPr>
                        <w:color w:val="000000"/>
                        <w:sz w:val="10"/>
                        <w:szCs w:val="10"/>
                      </w:rPr>
                      <w:t>+</w:t>
                    </w:r>
                  </w:p>
                </w:txbxContent>
              </v:textbox>
            </v:rect>
            <v:rect id="Rectangle 107" o:spid="_x0000_s2228"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0A8FE53C" w14:textId="77777777"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2229"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2230"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2231"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0DDFB6DF" w14:textId="77777777" w:rsidR="001D39CD" w:rsidRPr="0090155E" w:rsidRDefault="001D39CD" w:rsidP="00FA4627">
                    <w:pPr>
                      <w:rPr>
                        <w:sz w:val="10"/>
                        <w:szCs w:val="10"/>
                      </w:rPr>
                    </w:pPr>
                    <w:r w:rsidRPr="0090155E">
                      <w:rPr>
                        <w:color w:val="000000"/>
                        <w:sz w:val="10"/>
                        <w:szCs w:val="10"/>
                      </w:rPr>
                      <w:t>+</w:t>
                    </w:r>
                  </w:p>
                </w:txbxContent>
              </v:textbox>
            </v:rect>
            <v:rect id="Rectangle 111" o:spid="_x0000_s2232"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14:paraId="2A6F838F" w14:textId="77777777" w:rsidR="001D39CD" w:rsidRPr="0090155E" w:rsidRDefault="001D39CD" w:rsidP="00FA4627">
                    <w:pPr>
                      <w:rPr>
                        <w:sz w:val="10"/>
                        <w:szCs w:val="10"/>
                      </w:rPr>
                    </w:pPr>
                    <w:r w:rsidRPr="0090155E">
                      <w:rPr>
                        <w:color w:val="000000"/>
                        <w:sz w:val="10"/>
                        <w:szCs w:val="10"/>
                      </w:rPr>
                      <w:t xml:space="preserve">P/E  </w:t>
                    </w:r>
                    <w:r w:rsidRPr="0090155E">
                      <w:rPr>
                        <w:sz w:val="10"/>
                        <w:szCs w:val="10"/>
                      </w:rPr>
                      <w:t>ratio</w:t>
                    </w:r>
                  </w:p>
                </w:txbxContent>
              </v:textbox>
            </v:rect>
            <v:shape id="Arc 112" o:spid="_x0000_s2233"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2234"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2235"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6DA4B19D" w14:textId="77777777" w:rsidR="001D39CD" w:rsidRPr="0090155E" w:rsidRDefault="001D39CD" w:rsidP="00FA4627">
                    <w:pPr>
                      <w:rPr>
                        <w:sz w:val="10"/>
                        <w:szCs w:val="10"/>
                      </w:rPr>
                    </w:pPr>
                    <w:r w:rsidRPr="0090155E">
                      <w:rPr>
                        <w:color w:val="000000"/>
                        <w:sz w:val="10"/>
                        <w:szCs w:val="10"/>
                      </w:rPr>
                      <w:t>+</w:t>
                    </w:r>
                  </w:p>
                </w:txbxContent>
              </v:textbox>
            </v:rect>
            <v:shape id="Arc 115" o:spid="_x0000_s2236"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2237"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2238"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1FC59575" w14:textId="77777777" w:rsidR="001D39CD" w:rsidRPr="0090155E" w:rsidRDefault="001D39CD" w:rsidP="00FA4627">
                    <w:pPr>
                      <w:rPr>
                        <w:sz w:val="10"/>
                        <w:szCs w:val="10"/>
                      </w:rPr>
                    </w:pPr>
                    <w:r w:rsidRPr="0090155E">
                      <w:rPr>
                        <w:color w:val="000000"/>
                        <w:sz w:val="10"/>
                        <w:szCs w:val="10"/>
                      </w:rPr>
                      <w:t>-</w:t>
                    </w:r>
                  </w:p>
                </w:txbxContent>
              </v:textbox>
            </v:rect>
            <v:rect id="Rectangle 118" o:spid="_x0000_s2239"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7179D3AB" w14:textId="77777777" w:rsidR="001D39CD" w:rsidRPr="0090155E" w:rsidRDefault="001D39CD" w:rsidP="00FA4627">
                    <w:pPr>
                      <w:rPr>
                        <w:sz w:val="10"/>
                        <w:szCs w:val="10"/>
                        <w:rtl/>
                      </w:rPr>
                    </w:pPr>
                    <w:r w:rsidRPr="0090155E">
                      <w:rPr>
                        <w:sz w:val="10"/>
                        <w:szCs w:val="10"/>
                      </w:rPr>
                      <w:t>Debt cost</w:t>
                    </w:r>
                  </w:p>
                </w:txbxContent>
              </v:textbox>
            </v:rect>
            <v:rect id="Rectangle 119" o:spid="_x0000_s2240"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2718F1E3" w14:textId="77777777" w:rsidR="001D39CD" w:rsidRPr="0090155E" w:rsidRDefault="001D39CD" w:rsidP="00FA4627">
                    <w:pPr>
                      <w:rPr>
                        <w:sz w:val="10"/>
                        <w:szCs w:val="10"/>
                        <w:rtl/>
                      </w:rPr>
                    </w:pPr>
                    <w:r w:rsidRPr="0090155E">
                      <w:rPr>
                        <w:sz w:val="10"/>
                        <w:szCs w:val="10"/>
                      </w:rPr>
                      <w:t>Taxable profit</w:t>
                    </w:r>
                  </w:p>
                </w:txbxContent>
              </v:textbox>
            </v:rect>
            <v:shape id="Arc 121" o:spid="_x0000_s2241"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2242"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2243"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14:paraId="5AF7481F" w14:textId="77777777" w:rsidR="001D39CD" w:rsidRPr="0090155E" w:rsidRDefault="001D39CD" w:rsidP="00FA4627">
                    <w:pPr>
                      <w:rPr>
                        <w:sz w:val="10"/>
                        <w:szCs w:val="10"/>
                      </w:rPr>
                    </w:pPr>
                    <w:r w:rsidRPr="0090155E">
                      <w:rPr>
                        <w:color w:val="000000"/>
                        <w:sz w:val="10"/>
                        <w:szCs w:val="10"/>
                      </w:rPr>
                      <w:t>-</w:t>
                    </w:r>
                  </w:p>
                </w:txbxContent>
              </v:textbox>
            </v:rect>
            <v:rect id="Rectangle 124" o:spid="_x0000_s2244"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14:paraId="3CFD1FFA" w14:textId="77777777" w:rsidR="001D39CD" w:rsidRPr="0090155E" w:rsidRDefault="001D39CD" w:rsidP="00FA4627">
                    <w:pPr>
                      <w:rPr>
                        <w:sz w:val="10"/>
                        <w:szCs w:val="10"/>
                      </w:rPr>
                    </w:pPr>
                    <w:r w:rsidRPr="0090155E">
                      <w:rPr>
                        <w:sz w:val="10"/>
                        <w:szCs w:val="10"/>
                      </w:rPr>
                      <w:t>Net profit</w:t>
                    </w:r>
                  </w:p>
                </w:txbxContent>
              </v:textbox>
            </v:rect>
            <v:shape id="Arc 125" o:spid="_x0000_s2245"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2246"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2247"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14:paraId="54BD30CB" w14:textId="77777777" w:rsidR="001D39CD" w:rsidRPr="0090155E" w:rsidRDefault="001D39CD" w:rsidP="00FA4627">
                    <w:pPr>
                      <w:rPr>
                        <w:sz w:val="10"/>
                        <w:szCs w:val="10"/>
                      </w:rPr>
                    </w:pPr>
                    <w:r w:rsidRPr="0090155E">
                      <w:rPr>
                        <w:color w:val="000000"/>
                        <w:sz w:val="10"/>
                        <w:szCs w:val="10"/>
                      </w:rPr>
                      <w:t>-</w:t>
                    </w:r>
                  </w:p>
                </w:txbxContent>
              </v:textbox>
            </v:rect>
            <v:shape id="Arc 128" o:spid="_x0000_s2248"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2249"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2250"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14:paraId="6DEE2C50" w14:textId="77777777" w:rsidR="001D39CD" w:rsidRPr="0090155E" w:rsidRDefault="001D39CD" w:rsidP="00FA4627">
                    <w:pPr>
                      <w:rPr>
                        <w:sz w:val="10"/>
                        <w:szCs w:val="10"/>
                      </w:rPr>
                    </w:pPr>
                    <w:r w:rsidRPr="0090155E">
                      <w:rPr>
                        <w:color w:val="000000"/>
                        <w:sz w:val="10"/>
                        <w:szCs w:val="10"/>
                      </w:rPr>
                      <w:t>+</w:t>
                    </w:r>
                  </w:p>
                </w:txbxContent>
              </v:textbox>
            </v:rect>
            <v:rect id="Rectangle 131" o:spid="_x0000_s2251"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14:paraId="21808B1C" w14:textId="77777777" w:rsidR="001D39CD" w:rsidRPr="0090155E" w:rsidRDefault="001D39CD" w:rsidP="00FA4627">
                    <w:pPr>
                      <w:rPr>
                        <w:sz w:val="10"/>
                        <w:szCs w:val="10"/>
                      </w:rPr>
                    </w:pPr>
                    <w:r w:rsidRPr="0090155E">
                      <w:rPr>
                        <w:color w:val="000000"/>
                        <w:sz w:val="10"/>
                        <w:szCs w:val="10"/>
                      </w:rPr>
                      <w:t xml:space="preserve">EPS </w:t>
                    </w:r>
                  </w:p>
                </w:txbxContent>
              </v:textbox>
            </v:rect>
            <v:shape id="Arc 132" o:spid="_x0000_s2252"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2253"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2254"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14:paraId="5EB004FF" w14:textId="77777777" w:rsidR="001D39CD" w:rsidRPr="0090155E" w:rsidRDefault="001D39CD" w:rsidP="00FA4627">
                    <w:pPr>
                      <w:rPr>
                        <w:sz w:val="10"/>
                        <w:szCs w:val="10"/>
                      </w:rPr>
                    </w:pPr>
                    <w:r w:rsidRPr="0090155E">
                      <w:rPr>
                        <w:color w:val="000000"/>
                        <w:sz w:val="10"/>
                        <w:szCs w:val="10"/>
                      </w:rPr>
                      <w:t>+</w:t>
                    </w:r>
                  </w:p>
                </w:txbxContent>
              </v:textbox>
            </v:rect>
            <v:shape id="Arc 135" o:spid="_x0000_s2255"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2256"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2257"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14:paraId="5B9FC68C" w14:textId="77777777" w:rsidR="001D39CD" w:rsidRPr="0090155E" w:rsidRDefault="001D39CD" w:rsidP="00FA4627">
                    <w:pPr>
                      <w:rPr>
                        <w:sz w:val="10"/>
                        <w:szCs w:val="10"/>
                      </w:rPr>
                    </w:pPr>
                    <w:r w:rsidRPr="0090155E">
                      <w:rPr>
                        <w:color w:val="000000"/>
                        <w:sz w:val="10"/>
                        <w:szCs w:val="10"/>
                      </w:rPr>
                      <w:t>-</w:t>
                    </w:r>
                  </w:p>
                </w:txbxContent>
              </v:textbox>
            </v:rect>
            <v:rect id="Rectangle 138" o:spid="_x0000_s2258"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14:paraId="1CD4AFD4" w14:textId="77777777" w:rsidR="001D39CD" w:rsidRPr="0090155E" w:rsidRDefault="001D39CD" w:rsidP="00FA4627">
                    <w:pPr>
                      <w:rPr>
                        <w:sz w:val="10"/>
                        <w:szCs w:val="10"/>
                        <w:rtl/>
                      </w:rPr>
                    </w:pPr>
                    <w:r w:rsidRPr="0090155E">
                      <w:rPr>
                        <w:sz w:val="10"/>
                        <w:szCs w:val="10"/>
                      </w:rPr>
                      <w:t>Debt ratio</w:t>
                    </w:r>
                  </w:p>
                </w:txbxContent>
              </v:textbox>
            </v:rect>
            <v:shape id="Arc 139" o:spid="_x0000_s2259"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2260"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2261"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50EDE86A" w14:textId="77777777" w:rsidR="001D39CD" w:rsidRPr="0090155E" w:rsidRDefault="001D39CD" w:rsidP="00FA4627">
                    <w:pPr>
                      <w:rPr>
                        <w:sz w:val="10"/>
                        <w:szCs w:val="10"/>
                      </w:rPr>
                    </w:pPr>
                    <w:r w:rsidRPr="0090155E">
                      <w:rPr>
                        <w:color w:val="000000"/>
                        <w:sz w:val="10"/>
                        <w:szCs w:val="10"/>
                      </w:rPr>
                      <w:t>+</w:t>
                    </w:r>
                  </w:p>
                </w:txbxContent>
              </v:textbox>
            </v:rect>
            <v:rect id="Rectangle 142" o:spid="_x0000_s2262"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7FF5B6F5" w14:textId="77777777"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2263"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2264"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2265"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14:paraId="05701140" w14:textId="77777777" w:rsidR="001D39CD" w:rsidRPr="0090155E" w:rsidRDefault="001D39CD" w:rsidP="00FA4627">
                    <w:pPr>
                      <w:rPr>
                        <w:sz w:val="10"/>
                        <w:szCs w:val="10"/>
                      </w:rPr>
                    </w:pPr>
                    <w:r w:rsidRPr="0090155E">
                      <w:rPr>
                        <w:color w:val="000000"/>
                        <w:sz w:val="10"/>
                        <w:szCs w:val="10"/>
                      </w:rPr>
                      <w:t>+</w:t>
                    </w:r>
                  </w:p>
                </w:txbxContent>
              </v:textbox>
            </v:rect>
            <v:rect id="Rectangle 146" o:spid="_x0000_s2266"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14:paraId="721588BF" w14:textId="77777777"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2267"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2268"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2269"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14:paraId="17AD57B6" w14:textId="77777777" w:rsidR="001D39CD" w:rsidRPr="0090155E" w:rsidRDefault="001D39CD" w:rsidP="00FA4627">
                    <w:pPr>
                      <w:rPr>
                        <w:sz w:val="10"/>
                        <w:szCs w:val="10"/>
                      </w:rPr>
                    </w:pPr>
                    <w:r w:rsidRPr="0090155E">
                      <w:rPr>
                        <w:color w:val="000000"/>
                        <w:sz w:val="10"/>
                        <w:szCs w:val="10"/>
                      </w:rPr>
                      <w:t>+</w:t>
                    </w:r>
                  </w:p>
                </w:txbxContent>
              </v:textbox>
            </v:rect>
            <v:shape id="Arc 150" o:spid="_x0000_s2270"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2271"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2272"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14:paraId="61D672AC" w14:textId="77777777" w:rsidR="001D39CD" w:rsidRPr="0090155E" w:rsidRDefault="001D39CD" w:rsidP="00FA4627">
                    <w:pPr>
                      <w:rPr>
                        <w:sz w:val="10"/>
                        <w:szCs w:val="10"/>
                      </w:rPr>
                    </w:pPr>
                    <w:r w:rsidRPr="0090155E">
                      <w:rPr>
                        <w:color w:val="000000"/>
                        <w:sz w:val="10"/>
                        <w:szCs w:val="10"/>
                      </w:rPr>
                      <w:t>-</w:t>
                    </w:r>
                  </w:p>
                </w:txbxContent>
              </v:textbox>
            </v:rect>
            <v:oval id="Oval 153" o:spid="_x0000_s2273"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2274"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2275"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2276"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14:paraId="68508275" w14:textId="77777777" w:rsidR="001D39CD" w:rsidRPr="0090155E" w:rsidRDefault="001D39CD" w:rsidP="00FA4627">
                    <w:pPr>
                      <w:rPr>
                        <w:sz w:val="10"/>
                        <w:szCs w:val="10"/>
                      </w:rPr>
                    </w:pPr>
                    <w:r w:rsidRPr="0090155E">
                      <w:rPr>
                        <w:color w:val="000000"/>
                        <w:sz w:val="10"/>
                        <w:szCs w:val="10"/>
                      </w:rPr>
                      <w:t>B</w:t>
                    </w:r>
                  </w:p>
                </w:txbxContent>
              </v:textbox>
            </v:rect>
            <v:oval id="Oval 157" o:spid="_x0000_s2277"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2278"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2279"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2280"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4E721B89" w14:textId="77777777" w:rsidR="001D39CD" w:rsidRPr="0090155E" w:rsidRDefault="001D39CD" w:rsidP="00FA4627">
                    <w:pPr>
                      <w:rPr>
                        <w:sz w:val="10"/>
                        <w:szCs w:val="10"/>
                      </w:rPr>
                    </w:pPr>
                    <w:r w:rsidRPr="0090155E">
                      <w:rPr>
                        <w:color w:val="000000"/>
                        <w:sz w:val="10"/>
                        <w:szCs w:val="10"/>
                      </w:rPr>
                      <w:t>B</w:t>
                    </w:r>
                  </w:p>
                </w:txbxContent>
              </v:textbox>
            </v:rect>
            <v:oval id="Oval 161" o:spid="_x0000_s2281"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2282"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2283"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2284"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14:paraId="64EBA572" w14:textId="77777777" w:rsidR="001D39CD" w:rsidRPr="0090155E" w:rsidRDefault="001D39CD" w:rsidP="00FA4627">
                    <w:pPr>
                      <w:rPr>
                        <w:sz w:val="10"/>
                        <w:szCs w:val="10"/>
                      </w:rPr>
                    </w:pPr>
                    <w:r w:rsidRPr="0090155E">
                      <w:rPr>
                        <w:color w:val="000000"/>
                        <w:sz w:val="10"/>
                        <w:szCs w:val="10"/>
                      </w:rPr>
                      <w:t>B</w:t>
                    </w:r>
                  </w:p>
                </w:txbxContent>
              </v:textbox>
            </v:rect>
            <w10:wrap anchorx="margin"/>
          </v:group>
        </w:pict>
      </w:r>
    </w:p>
    <w:p w14:paraId="4B6CA338"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1BE6620"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206097BE"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34AA1DC1" w14:textId="77777777"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14:paraId="7D4444C2" w14:textId="77777777"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14:paraId="3F0EC9E7" w14:textId="77777777" w:rsidR="00502EAA" w:rsidRDefault="00000000"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w14:anchorId="3C3FDD6C">
          <v:group id="Group 2" o:spid="_x0000_s2285"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2286"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3A8789C8" w14:textId="77777777"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14:paraId="7CBD9133" w14:textId="77777777" w:rsidR="001D39CD" w:rsidRDefault="001D39CD" w:rsidP="00FA4627"/>
                </w:txbxContent>
              </v:textbox>
            </v:rect>
            <v:rect id="Rectangle 380" o:spid="_x0000_s2287"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132F83ED" w14:textId="77777777" w:rsidR="001D39CD" w:rsidRPr="00746FB7" w:rsidRDefault="001D39CD" w:rsidP="00FA4627">
                    <w:pPr>
                      <w:rPr>
                        <w:sz w:val="10"/>
                        <w:szCs w:val="10"/>
                        <w:rtl/>
                      </w:rPr>
                    </w:pPr>
                    <w:r w:rsidRPr="00746FB7">
                      <w:rPr>
                        <w:sz w:val="10"/>
                        <w:szCs w:val="10"/>
                      </w:rPr>
                      <w:t>Stock market prices</w:t>
                    </w:r>
                  </w:p>
                </w:txbxContent>
              </v:textbox>
            </v:rect>
            <v:rect id="Rectangle 381" o:spid="_x0000_s2288"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06373F2C" w14:textId="77777777" w:rsidR="001D39CD" w:rsidRPr="001B6ED0" w:rsidRDefault="001D39CD" w:rsidP="00FA4627">
                    <w:pPr>
                      <w:rPr>
                        <w:sz w:val="10"/>
                        <w:szCs w:val="10"/>
                        <w:rtl/>
                      </w:rPr>
                    </w:pPr>
                    <w:r w:rsidRPr="001B6ED0">
                      <w:rPr>
                        <w:sz w:val="10"/>
                        <w:szCs w:val="10"/>
                      </w:rPr>
                      <w:t>Attractive stock</w:t>
                    </w:r>
                  </w:p>
                </w:txbxContent>
              </v:textbox>
            </v:rect>
            <v:shape id="Arc 382" o:spid="_x0000_s2289"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2290"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2291"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78DBA569" w14:textId="77777777" w:rsidR="001D39CD" w:rsidRDefault="001D39CD" w:rsidP="00FA4627">
                    <w:r>
                      <w:rPr>
                        <w:color w:val="000000"/>
                        <w:sz w:val="10"/>
                        <w:szCs w:val="10"/>
                      </w:rPr>
                      <w:t>+</w:t>
                    </w:r>
                  </w:p>
                </w:txbxContent>
              </v:textbox>
            </v:rect>
            <v:shape id="Arc 385" o:spid="_x0000_s2292"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2293"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2294"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5CEF4CBC" w14:textId="77777777" w:rsidR="001D39CD" w:rsidRDefault="001D39CD" w:rsidP="00FA4627">
                    <w:r>
                      <w:rPr>
                        <w:color w:val="000000"/>
                        <w:sz w:val="10"/>
                        <w:szCs w:val="10"/>
                      </w:rPr>
                      <w:t>+</w:t>
                    </w:r>
                  </w:p>
                </w:txbxContent>
              </v:textbox>
            </v:rect>
            <v:rect id="Rectangle 388" o:spid="_x0000_s2295"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6A0965C9" w14:textId="77777777" w:rsidR="001D39CD" w:rsidRPr="0022097B" w:rsidRDefault="001D39CD" w:rsidP="00FA4627">
                    <w:pPr>
                      <w:jc w:val="center"/>
                      <w:rPr>
                        <w:sz w:val="8"/>
                        <w:szCs w:val="8"/>
                      </w:rPr>
                    </w:pPr>
                    <w:r w:rsidRPr="0022097B">
                      <w:rPr>
                        <w:sz w:val="8"/>
                        <w:szCs w:val="8"/>
                      </w:rPr>
                      <w:t>Intrinsic value of stocks</w:t>
                    </w:r>
                  </w:p>
                </w:txbxContent>
              </v:textbox>
            </v:rect>
            <v:shape id="Arc 389" o:spid="_x0000_s2296"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2297"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2298"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69EC67AA" w14:textId="77777777" w:rsidR="001D39CD" w:rsidRDefault="001D39CD" w:rsidP="00FA4627">
                    <w:r>
                      <w:rPr>
                        <w:color w:val="000000"/>
                        <w:sz w:val="10"/>
                        <w:szCs w:val="10"/>
                      </w:rPr>
                      <w:t>+</w:t>
                    </w:r>
                  </w:p>
                </w:txbxContent>
              </v:textbox>
            </v:rect>
            <v:rect id="Rectangle 392" o:spid="_x0000_s2299"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37CCB9EE" w14:textId="77777777" w:rsidR="001D39CD" w:rsidRPr="008934CB" w:rsidRDefault="001D39CD" w:rsidP="00FA4627">
                    <w:pPr>
                      <w:rPr>
                        <w:sz w:val="10"/>
                        <w:szCs w:val="10"/>
                      </w:rPr>
                    </w:pPr>
                    <w:r w:rsidRPr="008934CB">
                      <w:rPr>
                        <w:sz w:val="10"/>
                        <w:szCs w:val="10"/>
                      </w:rPr>
                      <w:t>Net asset value</w:t>
                    </w:r>
                  </w:p>
                </w:txbxContent>
              </v:textbox>
            </v:rect>
            <v:shape id="Arc 394" o:spid="_x0000_s2300"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2301"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2302"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2AA57084" w14:textId="77777777" w:rsidR="001D39CD" w:rsidRDefault="001D39CD" w:rsidP="00FA4627">
                    <w:r>
                      <w:rPr>
                        <w:color w:val="000000"/>
                        <w:sz w:val="10"/>
                        <w:szCs w:val="10"/>
                      </w:rPr>
                      <w:t>+</w:t>
                    </w:r>
                  </w:p>
                </w:txbxContent>
              </v:textbox>
            </v:rect>
            <v:rect id="Rectangle 397" o:spid="_x0000_s2303"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7CD1524E" w14:textId="77777777" w:rsidR="001D39CD" w:rsidRPr="00B64D3E" w:rsidRDefault="001D39CD" w:rsidP="00FA4627">
                    <w:pPr>
                      <w:rPr>
                        <w:sz w:val="10"/>
                        <w:szCs w:val="10"/>
                        <w:rtl/>
                      </w:rPr>
                    </w:pPr>
                    <w:r w:rsidRPr="00B64D3E">
                      <w:rPr>
                        <w:sz w:val="10"/>
                        <w:szCs w:val="10"/>
                      </w:rPr>
                      <w:t>Capital cost rate</w:t>
                    </w:r>
                  </w:p>
                </w:txbxContent>
              </v:textbox>
            </v:rect>
            <v:shape id="Arc 398" o:spid="_x0000_s2304"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2305"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2306"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52795032" w14:textId="77777777" w:rsidR="001D39CD" w:rsidRDefault="001D39CD" w:rsidP="00FA4627">
                    <w:r>
                      <w:rPr>
                        <w:color w:val="000000"/>
                        <w:sz w:val="10"/>
                        <w:szCs w:val="10"/>
                      </w:rPr>
                      <w:t>-</w:t>
                    </w:r>
                  </w:p>
                </w:txbxContent>
              </v:textbox>
            </v:rect>
            <v:rect id="Rectangle 401" o:spid="_x0000_s2307"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7926D0A4" w14:textId="77777777" w:rsidR="001D39CD" w:rsidRDefault="001D39CD" w:rsidP="00FA4627">
                    <w:pPr>
                      <w:rPr>
                        <w:rtl/>
                      </w:rPr>
                    </w:pPr>
                    <w:r>
                      <w:rPr>
                        <w:color w:val="000000"/>
                        <w:sz w:val="10"/>
                        <w:szCs w:val="10"/>
                      </w:rPr>
                      <w:t>WACC</w:t>
                    </w:r>
                  </w:p>
                </w:txbxContent>
              </v:textbox>
            </v:rect>
            <v:shape id="Arc 403" o:spid="_x0000_s2308"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2309"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2310"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03DA53C1" w14:textId="77777777" w:rsidR="001D39CD" w:rsidRDefault="001D39CD" w:rsidP="00FA4627">
                    <w:r>
                      <w:rPr>
                        <w:color w:val="000000"/>
                        <w:sz w:val="10"/>
                        <w:szCs w:val="10"/>
                      </w:rPr>
                      <w:t>-</w:t>
                    </w:r>
                  </w:p>
                </w:txbxContent>
              </v:textbox>
            </v:rect>
            <v:rect id="Rectangle 406" o:spid="_x0000_s2311"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47E213CC" w14:textId="77777777" w:rsidR="001D39CD" w:rsidRPr="0007560E" w:rsidRDefault="001D39CD" w:rsidP="00FA4627">
                    <w:pPr>
                      <w:jc w:val="center"/>
                      <w:rPr>
                        <w:sz w:val="12"/>
                        <w:szCs w:val="12"/>
                        <w:rtl/>
                      </w:rPr>
                    </w:pPr>
                    <w:r w:rsidRPr="0007560E">
                      <w:rPr>
                        <w:sz w:val="12"/>
                        <w:szCs w:val="12"/>
                      </w:rPr>
                      <w:t>financial risk</w:t>
                    </w:r>
                  </w:p>
                </w:txbxContent>
              </v:textbox>
            </v:rect>
            <v:rect id="Rectangle 407" o:spid="_x0000_s2312"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14:paraId="71586656" w14:textId="77777777"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2313"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2314"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2315"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22F6C1E4" w14:textId="77777777" w:rsidR="001D39CD" w:rsidRDefault="001D39CD" w:rsidP="00FA4627">
                    <w:r>
                      <w:rPr>
                        <w:color w:val="000000"/>
                        <w:sz w:val="10"/>
                        <w:szCs w:val="10"/>
                      </w:rPr>
                      <w:t>+</w:t>
                    </w:r>
                  </w:p>
                </w:txbxContent>
              </v:textbox>
            </v:rect>
            <v:shape id="Arc 412" o:spid="_x0000_s2316"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2317"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2318"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14:paraId="10DD3F09" w14:textId="77777777" w:rsidR="001D39CD" w:rsidRDefault="001D39CD" w:rsidP="00FA4627">
                    <w:r>
                      <w:rPr>
                        <w:color w:val="000000"/>
                        <w:sz w:val="10"/>
                        <w:szCs w:val="10"/>
                      </w:rPr>
                      <w:t>+</w:t>
                    </w:r>
                  </w:p>
                </w:txbxContent>
              </v:textbox>
            </v:rect>
            <v:shape id="Arc 415" o:spid="_x0000_s2319"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2320"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2321"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14:paraId="1B9B802E" w14:textId="77777777" w:rsidR="001D39CD" w:rsidRDefault="001D39CD" w:rsidP="00FA4627">
                    <w:r>
                      <w:rPr>
                        <w:color w:val="000000"/>
                        <w:sz w:val="10"/>
                        <w:szCs w:val="10"/>
                      </w:rPr>
                      <w:t>+</w:t>
                    </w:r>
                  </w:p>
                </w:txbxContent>
              </v:textbox>
            </v:rect>
            <v:rect id="Rectangle 418" o:spid="_x0000_s2322"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14:paraId="58C0886A" w14:textId="77777777" w:rsidR="001D39CD" w:rsidRPr="00EB12A3" w:rsidRDefault="001D39CD" w:rsidP="00FA4627">
                    <w:pPr>
                      <w:rPr>
                        <w:sz w:val="10"/>
                        <w:szCs w:val="10"/>
                        <w:rtl/>
                      </w:rPr>
                    </w:pPr>
                    <w:r w:rsidRPr="00EB12A3">
                      <w:rPr>
                        <w:sz w:val="10"/>
                        <w:szCs w:val="10"/>
                      </w:rPr>
                      <w:t>P/E ratio</w:t>
                    </w:r>
                  </w:p>
                </w:txbxContent>
              </v:textbox>
            </v:rect>
            <v:shape id="Arc 419" o:spid="_x0000_s2323"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2324"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2325"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14:paraId="03530407" w14:textId="77777777" w:rsidR="001D39CD" w:rsidRDefault="001D39CD" w:rsidP="00FA4627">
                    <w:r>
                      <w:rPr>
                        <w:color w:val="000000"/>
                        <w:sz w:val="10"/>
                        <w:szCs w:val="10"/>
                      </w:rPr>
                      <w:t>+</w:t>
                    </w:r>
                  </w:p>
                </w:txbxContent>
              </v:textbox>
            </v:rect>
            <v:shape id="Arc 422" o:spid="_x0000_s2326"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2327"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2328"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14:paraId="59A90CC5" w14:textId="77777777" w:rsidR="001D39CD" w:rsidRDefault="001D39CD" w:rsidP="00FA4627">
                    <w:r>
                      <w:rPr>
                        <w:color w:val="000000"/>
                        <w:sz w:val="10"/>
                        <w:szCs w:val="10"/>
                      </w:rPr>
                      <w:t>-</w:t>
                    </w:r>
                  </w:p>
                </w:txbxContent>
              </v:textbox>
            </v:rect>
            <v:rect id="Rectangle 425" o:spid="_x0000_s2329"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AC13B7F" w14:textId="77777777" w:rsidR="001D39CD" w:rsidRPr="00BF3A08" w:rsidRDefault="001D39CD" w:rsidP="00FA4627">
                    <w:pPr>
                      <w:rPr>
                        <w:sz w:val="10"/>
                        <w:szCs w:val="10"/>
                        <w:rtl/>
                      </w:rPr>
                    </w:pPr>
                    <w:r w:rsidRPr="00BF3A08">
                      <w:rPr>
                        <w:sz w:val="10"/>
                        <w:szCs w:val="10"/>
                      </w:rPr>
                      <w:t>Normal P / E ratio</w:t>
                    </w:r>
                  </w:p>
                </w:txbxContent>
              </v:textbox>
            </v:rect>
            <v:rect id="Rectangle 426" o:spid="_x0000_s2330"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3178ECBA" w14:textId="77777777" w:rsidR="001D39CD" w:rsidRPr="009D5ADC" w:rsidRDefault="001D39CD" w:rsidP="00FA4627">
                    <w:pPr>
                      <w:rPr>
                        <w:sz w:val="10"/>
                        <w:szCs w:val="10"/>
                        <w:rtl/>
                      </w:rPr>
                    </w:pPr>
                    <w:r w:rsidRPr="009D5ADC">
                      <w:rPr>
                        <w:sz w:val="10"/>
                        <w:szCs w:val="10"/>
                      </w:rPr>
                      <w:t>Company life</w:t>
                    </w:r>
                  </w:p>
                </w:txbxContent>
              </v:textbox>
            </v:rect>
            <v:shape id="Arc 427" o:spid="_x0000_s2331"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2332"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2333"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14:paraId="3204A2F0" w14:textId="77777777" w:rsidR="001D39CD" w:rsidRDefault="001D39CD" w:rsidP="00FA4627">
                    <w:r>
                      <w:rPr>
                        <w:color w:val="000000"/>
                        <w:sz w:val="10"/>
                        <w:szCs w:val="10"/>
                      </w:rPr>
                      <w:t>+</w:t>
                    </w:r>
                  </w:p>
                </w:txbxContent>
              </v:textbox>
            </v:rect>
            <v:rect id="Rectangle 430" o:spid="_x0000_s2334"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14:paraId="45E84CF0" w14:textId="77777777" w:rsidR="001D39CD" w:rsidRPr="00B64D3E" w:rsidRDefault="001D39CD" w:rsidP="00FA4627">
                    <w:pPr>
                      <w:rPr>
                        <w:sz w:val="10"/>
                        <w:szCs w:val="10"/>
                        <w:rtl/>
                      </w:rPr>
                    </w:pPr>
                    <w:r w:rsidRPr="00B64D3E">
                      <w:rPr>
                        <w:sz w:val="10"/>
                        <w:szCs w:val="10"/>
                      </w:rPr>
                      <w:t>Debt cost</w:t>
                    </w:r>
                  </w:p>
                </w:txbxContent>
              </v:textbox>
            </v:rect>
            <v:shape id="Arc 431" o:spid="_x0000_s2335"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2336"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2337"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502D4FC9" w14:textId="77777777" w:rsidR="001D39CD" w:rsidRDefault="001D39CD" w:rsidP="00FA4627">
                    <w:r>
                      <w:rPr>
                        <w:color w:val="000000"/>
                        <w:sz w:val="10"/>
                        <w:szCs w:val="10"/>
                      </w:rPr>
                      <w:t>+</w:t>
                    </w:r>
                  </w:p>
                </w:txbxContent>
              </v:textbox>
            </v:rect>
            <v:rect id="Rectangle 434" o:spid="_x0000_s2338"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14:paraId="34CA4E36" w14:textId="77777777" w:rsidR="001D39CD" w:rsidRDefault="001D39CD" w:rsidP="00FA4627">
                    <w:r>
                      <w:rPr>
                        <w:color w:val="000000"/>
                        <w:sz w:val="10"/>
                        <w:szCs w:val="10"/>
                      </w:rPr>
                      <w:t>EBT</w:t>
                    </w:r>
                  </w:p>
                </w:txbxContent>
              </v:textbox>
            </v:rect>
            <v:shape id="Arc 436" o:spid="_x0000_s2339"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2340"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2341"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0E602002" w14:textId="77777777" w:rsidR="001D39CD" w:rsidRDefault="001D39CD" w:rsidP="00FA4627">
                    <w:r>
                      <w:rPr>
                        <w:color w:val="000000"/>
                        <w:sz w:val="10"/>
                        <w:szCs w:val="10"/>
                      </w:rPr>
                      <w:t>-</w:t>
                    </w:r>
                  </w:p>
                </w:txbxContent>
              </v:textbox>
            </v:rect>
            <v:rect id="Rectangle 439" o:spid="_x0000_s2342"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14:paraId="7C2090FE" w14:textId="77777777" w:rsidR="001D39CD" w:rsidRPr="0022097B" w:rsidRDefault="001D39CD" w:rsidP="00FA4627">
                    <w:pPr>
                      <w:rPr>
                        <w:sz w:val="10"/>
                        <w:szCs w:val="10"/>
                        <w:rtl/>
                      </w:rPr>
                    </w:pPr>
                    <w:r w:rsidRPr="0022097B">
                      <w:rPr>
                        <w:sz w:val="10"/>
                        <w:szCs w:val="10"/>
                      </w:rPr>
                      <w:t>Net profit</w:t>
                    </w:r>
                  </w:p>
                </w:txbxContent>
              </v:textbox>
            </v:rect>
            <v:shape id="Arc 440" o:spid="_x0000_s2343"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2344"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2345"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14:paraId="00B37CA8" w14:textId="77777777" w:rsidR="001D39CD" w:rsidRDefault="001D39CD" w:rsidP="00FA4627">
                    <w:r>
                      <w:rPr>
                        <w:color w:val="000000"/>
                        <w:sz w:val="10"/>
                        <w:szCs w:val="10"/>
                      </w:rPr>
                      <w:t>-</w:t>
                    </w:r>
                  </w:p>
                </w:txbxContent>
              </v:textbox>
            </v:rect>
            <v:shape id="Arc 443" o:spid="_x0000_s2346"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2347"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2348"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2C6F93D2" w14:textId="77777777" w:rsidR="001D39CD" w:rsidRDefault="001D39CD" w:rsidP="00FA4627">
                    <w:r>
                      <w:rPr>
                        <w:color w:val="000000"/>
                        <w:sz w:val="10"/>
                        <w:szCs w:val="10"/>
                      </w:rPr>
                      <w:t>+</w:t>
                    </w:r>
                  </w:p>
                </w:txbxContent>
              </v:textbox>
            </v:rect>
            <v:rect id="Rectangle 446" o:spid="_x0000_s2349"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14:paraId="7D32A055" w14:textId="77777777" w:rsidR="001D39CD" w:rsidRDefault="001D39CD" w:rsidP="00FA4627">
                    <w:r>
                      <w:rPr>
                        <w:color w:val="000000"/>
                        <w:sz w:val="10"/>
                        <w:szCs w:val="10"/>
                      </w:rPr>
                      <w:t>EPS</w:t>
                    </w:r>
                  </w:p>
                </w:txbxContent>
              </v:textbox>
            </v:rect>
            <v:shape id="Arc 447" o:spid="_x0000_s2350"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2351"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2352"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14:paraId="51DBA5DC" w14:textId="77777777" w:rsidR="001D39CD" w:rsidRDefault="001D39CD" w:rsidP="00FA4627">
                    <w:r>
                      <w:rPr>
                        <w:color w:val="000000"/>
                        <w:sz w:val="10"/>
                        <w:szCs w:val="10"/>
                      </w:rPr>
                      <w:t>+</w:t>
                    </w:r>
                  </w:p>
                </w:txbxContent>
              </v:textbox>
            </v:rect>
            <v:rect id="Rectangle 450" o:spid="_x0000_s2353"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14:paraId="54987C4A" w14:textId="77777777" w:rsidR="001D39CD" w:rsidRDefault="001D39CD" w:rsidP="00FA4627">
                    <w:r w:rsidRPr="00525202">
                      <w:rPr>
                        <w:sz w:val="10"/>
                        <w:szCs w:val="10"/>
                      </w:rPr>
                      <w:t>number of shares</w:t>
                    </w:r>
                  </w:p>
                </w:txbxContent>
              </v:textbox>
            </v:rect>
            <v:line id="Line 451" o:spid="_x0000_s2354"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2355"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2356"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14:paraId="0718B058" w14:textId="77777777" w:rsidR="001D39CD" w:rsidRDefault="001D39CD" w:rsidP="00FA4627">
                    <w:r>
                      <w:rPr>
                        <w:color w:val="000000"/>
                        <w:sz w:val="10"/>
                        <w:szCs w:val="10"/>
                      </w:rPr>
                      <w:t>-</w:t>
                    </w:r>
                  </w:p>
                </w:txbxContent>
              </v:textbox>
            </v:rect>
            <v:shape id="Arc 454" o:spid="_x0000_s2357"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2358"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2359"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14:paraId="67670FA3" w14:textId="77777777" w:rsidR="001D39CD" w:rsidRDefault="001D39CD" w:rsidP="00FA4627">
                    <w:r>
                      <w:rPr>
                        <w:color w:val="000000"/>
                        <w:sz w:val="10"/>
                        <w:szCs w:val="10"/>
                      </w:rPr>
                      <w:t>+</w:t>
                    </w:r>
                  </w:p>
                </w:txbxContent>
              </v:textbox>
            </v:rect>
            <v:rect id="Rectangle 457" o:spid="_x0000_s2360"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78B9AA64" w14:textId="77777777" w:rsidR="001D39CD" w:rsidRPr="00CF4A33" w:rsidRDefault="001D39CD" w:rsidP="00FA4627">
                    <w:pPr>
                      <w:rPr>
                        <w:sz w:val="10"/>
                        <w:szCs w:val="10"/>
                      </w:rPr>
                    </w:pPr>
                    <w:r w:rsidRPr="00CF4A33">
                      <w:rPr>
                        <w:sz w:val="10"/>
                        <w:szCs w:val="10"/>
                      </w:rPr>
                      <w:t>Stock supply</w:t>
                    </w:r>
                  </w:p>
                </w:txbxContent>
              </v:textbox>
            </v:rect>
            <v:shape id="Arc 458" o:spid="_x0000_s2361"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2362"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2363"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14:paraId="4C754ABE" w14:textId="77777777" w:rsidR="001D39CD" w:rsidRDefault="001D39CD" w:rsidP="00FA4627">
                    <w:r>
                      <w:rPr>
                        <w:color w:val="000000"/>
                        <w:sz w:val="10"/>
                        <w:szCs w:val="10"/>
                      </w:rPr>
                      <w:t>-</w:t>
                    </w:r>
                  </w:p>
                </w:txbxContent>
              </v:textbox>
            </v:rect>
            <v:rect id="Rectangle 461" o:spid="_x0000_s2364"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14:paraId="6FD10291" w14:textId="77777777" w:rsidR="001D39CD" w:rsidRPr="00AF31B9" w:rsidRDefault="001D39CD" w:rsidP="00FA4627">
                    <w:pPr>
                      <w:ind w:left="-3"/>
                      <w:rPr>
                        <w:sz w:val="12"/>
                        <w:szCs w:val="12"/>
                      </w:rPr>
                    </w:pPr>
                    <w:r w:rsidRPr="00AF31B9">
                      <w:rPr>
                        <w:sz w:val="12"/>
                        <w:szCs w:val="12"/>
                      </w:rPr>
                      <w:t>Tax rate</w:t>
                    </w:r>
                  </w:p>
                </w:txbxContent>
              </v:textbox>
            </v:rect>
            <v:line id="Line 462" o:spid="_x0000_s2365"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2366"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2367"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36B78501" w14:textId="77777777" w:rsidR="001D39CD" w:rsidRDefault="001D39CD" w:rsidP="00FA4627">
                    <w:r>
                      <w:rPr>
                        <w:color w:val="000000"/>
                        <w:sz w:val="10"/>
                        <w:szCs w:val="10"/>
                      </w:rPr>
                      <w:t>-</w:t>
                    </w:r>
                  </w:p>
                </w:txbxContent>
              </v:textbox>
            </v:rect>
            <v:rect id="Rectangle 465" o:spid="_x0000_s2368"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0B1EA92E" w14:textId="77777777" w:rsidR="001D39CD" w:rsidRPr="002D617C" w:rsidRDefault="001D39CD" w:rsidP="00FA4627">
                    <w:pPr>
                      <w:rPr>
                        <w:sz w:val="12"/>
                        <w:szCs w:val="12"/>
                      </w:rPr>
                    </w:pPr>
                    <w:r w:rsidRPr="002D617C">
                      <w:rPr>
                        <w:sz w:val="12"/>
                        <w:szCs w:val="12"/>
                      </w:rPr>
                      <w:t>Debt ratio</w:t>
                    </w:r>
                  </w:p>
                </w:txbxContent>
              </v:textbox>
            </v:rect>
            <v:shape id="Arc 466" o:spid="_x0000_s2369"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2370"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2371"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14:paraId="4CAE6239" w14:textId="77777777" w:rsidR="001D39CD" w:rsidRDefault="001D39CD" w:rsidP="00FA4627">
                    <w:r>
                      <w:rPr>
                        <w:color w:val="000000"/>
                        <w:sz w:val="10"/>
                        <w:szCs w:val="10"/>
                      </w:rPr>
                      <w:t>+</w:t>
                    </w:r>
                  </w:p>
                </w:txbxContent>
              </v:textbox>
            </v:rect>
            <v:rect id="Rectangle 469" o:spid="_x0000_s2372"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14:paraId="32121ADE" w14:textId="77777777"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2373"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2374"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2375"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14:paraId="62E2E970" w14:textId="77777777" w:rsidR="001D39CD" w:rsidRDefault="001D39CD" w:rsidP="00FA4627">
                    <w:r>
                      <w:rPr>
                        <w:color w:val="000000"/>
                        <w:sz w:val="10"/>
                        <w:szCs w:val="10"/>
                      </w:rPr>
                      <w:t>+</w:t>
                    </w:r>
                  </w:p>
                </w:txbxContent>
              </v:textbox>
            </v:rect>
            <v:rect id="Rectangle 473" o:spid="_x0000_s2376"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14:paraId="60ED205D" w14:textId="77777777" w:rsidR="001D39CD" w:rsidRPr="00171F89" w:rsidRDefault="001D39CD" w:rsidP="00FA4627">
                    <w:pPr>
                      <w:rPr>
                        <w:sz w:val="12"/>
                        <w:szCs w:val="12"/>
                      </w:rPr>
                    </w:pPr>
                    <w:r w:rsidRPr="00171F89">
                      <w:rPr>
                        <w:sz w:val="12"/>
                        <w:szCs w:val="12"/>
                      </w:rPr>
                      <w:t>Equity</w:t>
                    </w:r>
                  </w:p>
                </w:txbxContent>
              </v:textbox>
            </v:rect>
            <v:shape id="Arc 474" o:spid="_x0000_s2377"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2378"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2379"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14:paraId="78953005" w14:textId="77777777" w:rsidR="001D39CD" w:rsidRDefault="001D39CD" w:rsidP="00FA4627">
                    <w:r>
                      <w:rPr>
                        <w:color w:val="000000"/>
                        <w:sz w:val="10"/>
                        <w:szCs w:val="10"/>
                      </w:rPr>
                      <w:t>+</w:t>
                    </w:r>
                  </w:p>
                </w:txbxContent>
              </v:textbox>
            </v:rect>
            <v:shape id="Arc 477" o:spid="_x0000_s2380"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2381"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2382"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14:paraId="17592D05" w14:textId="77777777" w:rsidR="001D39CD" w:rsidRDefault="001D39CD" w:rsidP="00FA4627">
                    <w:r>
                      <w:rPr>
                        <w:color w:val="000000"/>
                        <w:sz w:val="10"/>
                        <w:szCs w:val="10"/>
                      </w:rPr>
                      <w:t>-</w:t>
                    </w:r>
                  </w:p>
                </w:txbxContent>
              </v:textbox>
            </v:rect>
            <v:rect id="Rectangle 480" o:spid="_x0000_s2383"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14:paraId="2DCE3976" w14:textId="77777777"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2384"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14:paraId="387B1C70" w14:textId="77777777" w:rsidR="001D39CD" w:rsidRPr="00C64404" w:rsidRDefault="001D39CD" w:rsidP="00FA4627">
                    <w:pPr>
                      <w:rPr>
                        <w:sz w:val="10"/>
                        <w:szCs w:val="10"/>
                      </w:rPr>
                    </w:pPr>
                    <w:r w:rsidRPr="00C64404">
                      <w:rPr>
                        <w:sz w:val="10"/>
                        <w:szCs w:val="10"/>
                      </w:rPr>
                      <w:t>Take the risk</w:t>
                    </w:r>
                  </w:p>
                </w:txbxContent>
              </v:textbox>
            </v:rect>
            <v:rect id="Rectangle 483" o:spid="_x0000_s2385"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14:paraId="7CA772CE" w14:textId="77777777" w:rsidR="001D39CD" w:rsidRPr="00C64404" w:rsidRDefault="001D39CD" w:rsidP="00FA4627">
                    <w:pPr>
                      <w:jc w:val="center"/>
                      <w:rPr>
                        <w:sz w:val="10"/>
                        <w:szCs w:val="10"/>
                      </w:rPr>
                    </w:pPr>
                    <w:r w:rsidRPr="00C64404">
                      <w:rPr>
                        <w:sz w:val="10"/>
                        <w:szCs w:val="10"/>
                      </w:rPr>
                      <w:t>Risk-free rate of return</w:t>
                    </w:r>
                  </w:p>
                  <w:p w14:paraId="3EEC406C" w14:textId="77777777" w:rsidR="001D39CD" w:rsidRPr="00C64404" w:rsidRDefault="001D39CD" w:rsidP="00FA4627">
                    <w:pPr>
                      <w:jc w:val="center"/>
                      <w:rPr>
                        <w:sz w:val="10"/>
                        <w:szCs w:val="10"/>
                      </w:rPr>
                    </w:pPr>
                  </w:p>
                </w:txbxContent>
              </v:textbox>
            </v:rect>
            <v:line id="Line 485" o:spid="_x0000_s2386"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2387"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2388"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2389"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2390"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2391"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2392"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14:paraId="561AB64C" w14:textId="77777777" w:rsidR="001D39CD" w:rsidRPr="003B5316" w:rsidRDefault="001D39CD" w:rsidP="00FA4627">
                    <w:pPr>
                      <w:rPr>
                        <w:sz w:val="8"/>
                        <w:szCs w:val="8"/>
                        <w:rtl/>
                      </w:rPr>
                    </w:pPr>
                    <w:r w:rsidRPr="003B5316">
                      <w:rPr>
                        <w:sz w:val="8"/>
                        <w:szCs w:val="8"/>
                      </w:rPr>
                      <w:t>Stock liquidity</w:t>
                    </w:r>
                  </w:p>
                </w:txbxContent>
              </v:textbox>
            </v:rect>
            <v:line id="Line 492" o:spid="_x0000_s2393"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2394"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2395"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14:paraId="2C9E366E" w14:textId="77777777" w:rsidR="001D39CD" w:rsidRDefault="001D39CD" w:rsidP="00FA4627">
                    <w:r>
                      <w:rPr>
                        <w:color w:val="000000"/>
                        <w:sz w:val="10"/>
                        <w:szCs w:val="10"/>
                      </w:rPr>
                      <w:t>+</w:t>
                    </w:r>
                  </w:p>
                </w:txbxContent>
              </v:textbox>
            </v:rect>
            <v:rect id="Rectangle 495" o:spid="_x0000_s2396"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14:paraId="6C1DF875" w14:textId="77777777" w:rsidR="001D39CD" w:rsidRDefault="001D39CD" w:rsidP="00FA4627">
                    <w:r>
                      <w:rPr>
                        <w:color w:val="000000"/>
                        <w:sz w:val="10"/>
                        <w:szCs w:val="10"/>
                      </w:rPr>
                      <w:t>EBIT</w:t>
                    </w:r>
                  </w:p>
                </w:txbxContent>
              </v:textbox>
            </v:rect>
            <v:shape id="Arc 496" o:spid="_x0000_s2397"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2398"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2399"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14:paraId="0703E90B" w14:textId="77777777" w:rsidR="001D39CD" w:rsidRDefault="001D39CD" w:rsidP="00FA4627">
                    <w:r>
                      <w:rPr>
                        <w:color w:val="000000"/>
                        <w:sz w:val="10"/>
                        <w:szCs w:val="10"/>
                      </w:rPr>
                      <w:t>+</w:t>
                    </w:r>
                  </w:p>
                </w:txbxContent>
              </v:textbox>
            </v:rect>
            <v:rect id="Rectangle 499" o:spid="_x0000_s2400"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14:paraId="4B072C1F" w14:textId="77777777" w:rsidR="001D39CD" w:rsidRPr="00C1416C" w:rsidRDefault="001D39CD" w:rsidP="00FA4627">
                    <w:pPr>
                      <w:rPr>
                        <w:sz w:val="12"/>
                        <w:szCs w:val="12"/>
                        <w:rtl/>
                      </w:rPr>
                    </w:pPr>
                    <w:r w:rsidRPr="00C1416C">
                      <w:rPr>
                        <w:sz w:val="12"/>
                        <w:szCs w:val="12"/>
                      </w:rPr>
                      <w:t>Asset</w:t>
                    </w:r>
                  </w:p>
                </w:txbxContent>
              </v:textbox>
            </v:rect>
            <v:shape id="Arc 500" o:spid="_x0000_s2401"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2402"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2403"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14:paraId="1365EEF9" w14:textId="77777777" w:rsidR="001D39CD" w:rsidRDefault="001D39CD" w:rsidP="00FA4627">
                    <w:r>
                      <w:rPr>
                        <w:color w:val="000000"/>
                        <w:sz w:val="10"/>
                        <w:szCs w:val="10"/>
                      </w:rPr>
                      <w:t>-</w:t>
                    </w:r>
                  </w:p>
                </w:txbxContent>
              </v:textbox>
            </v:rect>
            <v:rect id="Rectangle 503" o:spid="_x0000_s2404"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14:paraId="752CE745" w14:textId="77777777" w:rsidR="001D39CD" w:rsidRPr="00457EB0" w:rsidRDefault="001D39CD" w:rsidP="00FA4627">
                    <w:pPr>
                      <w:rPr>
                        <w:sz w:val="10"/>
                        <w:szCs w:val="10"/>
                        <w:rtl/>
                      </w:rPr>
                    </w:pPr>
                    <w:r w:rsidRPr="00457EB0">
                      <w:rPr>
                        <w:sz w:val="10"/>
                        <w:szCs w:val="10"/>
                      </w:rPr>
                      <w:t>Interest rate</w:t>
                    </w:r>
                  </w:p>
                </w:txbxContent>
              </v:textbox>
            </v:rect>
            <v:line id="Line 504" o:spid="_x0000_s2405"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2406"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2407"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2408"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2409"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14:paraId="69D21C9A" w14:textId="77777777" w:rsidR="001D39CD" w:rsidRDefault="001D39CD" w:rsidP="00FA4627">
                    <w:r>
                      <w:rPr>
                        <w:color w:val="000000"/>
                        <w:sz w:val="10"/>
                        <w:szCs w:val="10"/>
                      </w:rPr>
                      <w:t>+</w:t>
                    </w:r>
                  </w:p>
                </w:txbxContent>
              </v:textbox>
            </v:rect>
            <v:rect id="Rectangle 509" o:spid="_x0000_s2410"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14:paraId="6ADDE292" w14:textId="77777777"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2411"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2412"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2413"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14:paraId="75D45DC2" w14:textId="77777777" w:rsidR="001D39CD" w:rsidRPr="00EE5FCC" w:rsidRDefault="001D39CD" w:rsidP="00FA4627">
                    <w:pPr>
                      <w:rPr>
                        <w:sz w:val="12"/>
                        <w:szCs w:val="12"/>
                        <w:rtl/>
                      </w:rPr>
                    </w:pPr>
                    <w:r w:rsidRPr="00EE5FCC">
                      <w:rPr>
                        <w:sz w:val="12"/>
                        <w:szCs w:val="12"/>
                      </w:rPr>
                      <w:t>Profit sharing policy</w:t>
                    </w:r>
                  </w:p>
                </w:txbxContent>
              </v:textbox>
            </v:rect>
            <v:rect id="Rectangle 514" o:spid="_x0000_s2414"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14:paraId="677314AD" w14:textId="77777777" w:rsidR="001D39CD" w:rsidRPr="00202330" w:rsidRDefault="001D39CD" w:rsidP="00FA4627">
                    <w:pPr>
                      <w:jc w:val="center"/>
                      <w:rPr>
                        <w:sz w:val="10"/>
                        <w:szCs w:val="10"/>
                      </w:rPr>
                    </w:pPr>
                    <w:r w:rsidRPr="00202330">
                      <w:rPr>
                        <w:sz w:val="10"/>
                        <w:szCs w:val="10"/>
                      </w:rPr>
                      <w:t>Share price fluctuations</w:t>
                    </w:r>
                  </w:p>
                </w:txbxContent>
              </v:textbox>
            </v:rect>
            <v:shape id="Arc 515" o:spid="_x0000_s2415"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2416"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2417"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14:paraId="59DE98A3" w14:textId="77777777" w:rsidR="001D39CD" w:rsidRDefault="001D39CD" w:rsidP="00FA4627">
                    <w:r w:rsidRPr="008250F6">
                      <w:rPr>
                        <w:color w:val="000000"/>
                        <w:sz w:val="10"/>
                        <w:szCs w:val="10"/>
                      </w:rPr>
                      <w:t>loan</w:t>
                    </w:r>
                  </w:p>
                </w:txbxContent>
              </v:textbox>
            </v:rect>
            <v:shape id="Arc 518" o:spid="_x0000_s2418"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2419"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2420"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14:paraId="4E26CD80" w14:textId="77777777"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2421"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2422"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2423"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14:paraId="2A6F4748" w14:textId="77777777" w:rsidR="001D39CD" w:rsidRPr="00147444" w:rsidRDefault="001D39CD" w:rsidP="00FA4627">
                    <w:pPr>
                      <w:rPr>
                        <w:sz w:val="10"/>
                        <w:szCs w:val="10"/>
                      </w:rPr>
                    </w:pPr>
                    <w:r w:rsidRPr="00147444">
                      <w:rPr>
                        <w:sz w:val="10"/>
                        <w:szCs w:val="10"/>
                      </w:rPr>
                      <w:t>Current claims</w:t>
                    </w:r>
                  </w:p>
                </w:txbxContent>
              </v:textbox>
            </v:rect>
            <v:rect id="Rectangle 524" o:spid="_x0000_s2424"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14:paraId="639A62C7" w14:textId="77777777" w:rsidR="001D39CD" w:rsidRPr="00147444" w:rsidRDefault="001D39CD" w:rsidP="00FA4627">
                    <w:pPr>
                      <w:rPr>
                        <w:sz w:val="8"/>
                        <w:szCs w:val="8"/>
                        <w:rtl/>
                      </w:rPr>
                    </w:pPr>
                    <w:r w:rsidRPr="00147444">
                      <w:rPr>
                        <w:sz w:val="12"/>
                        <w:szCs w:val="12"/>
                      </w:rPr>
                      <w:t>Cash</w:t>
                    </w:r>
                  </w:p>
                </w:txbxContent>
              </v:textbox>
            </v:rect>
            <v:shape id="Arc 525" o:spid="_x0000_s2425"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2426"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2427"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2428"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2429"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14:paraId="1D494567" w14:textId="77777777"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2430"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14:paraId="35E84777" w14:textId="77777777" w:rsidR="001D39CD" w:rsidRPr="00B64D3E" w:rsidRDefault="001D39CD" w:rsidP="00FA4627">
                    <w:pPr>
                      <w:rPr>
                        <w:sz w:val="10"/>
                        <w:szCs w:val="10"/>
                        <w:rtl/>
                      </w:rPr>
                    </w:pPr>
                    <w:r w:rsidRPr="00B64D3E">
                      <w:rPr>
                        <w:sz w:val="10"/>
                        <w:szCs w:val="10"/>
                      </w:rPr>
                      <w:t>operational cost</w:t>
                    </w:r>
                  </w:p>
                </w:txbxContent>
              </v:textbox>
            </v:rect>
            <v:shape id="Arc 531" o:spid="_x0000_s2431"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2432"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2433"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2434"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2435"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14:paraId="489B7D02" w14:textId="77777777" w:rsidR="001D39CD" w:rsidRPr="000B1BAE" w:rsidRDefault="001D39CD" w:rsidP="00FA4627">
                    <w:pPr>
                      <w:rPr>
                        <w:sz w:val="10"/>
                        <w:szCs w:val="10"/>
                      </w:rPr>
                    </w:pPr>
                    <w:r w:rsidRPr="000B1BAE">
                      <w:rPr>
                        <w:sz w:val="10"/>
                        <w:szCs w:val="10"/>
                      </w:rPr>
                      <w:t>Capital Gains</w:t>
                    </w:r>
                  </w:p>
                </w:txbxContent>
              </v:textbox>
            </v:rect>
            <v:shape id="Arc 536" o:spid="_x0000_s2436"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2437"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2438"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14:paraId="7427B11E" w14:textId="77777777" w:rsidR="001D39CD" w:rsidRPr="00CD4AA5" w:rsidRDefault="001D39CD" w:rsidP="00FA4627">
                    <w:pPr>
                      <w:rPr>
                        <w:sz w:val="2"/>
                        <w:szCs w:val="2"/>
                        <w:rtl/>
                      </w:rPr>
                    </w:pPr>
                    <w:r>
                      <w:rPr>
                        <w:sz w:val="10"/>
                        <w:szCs w:val="10"/>
                      </w:rPr>
                      <w:t>Total demand</w:t>
                    </w:r>
                  </w:p>
                </w:txbxContent>
              </v:textbox>
            </v:rect>
            <v:shape id="Arc 539" o:spid="_x0000_s2439"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2440"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2441"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2442"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2443"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14:paraId="1A19C7D0" w14:textId="77777777" w:rsidR="001D39CD" w:rsidRPr="00576B58" w:rsidRDefault="001D39CD" w:rsidP="00FA4627">
                    <w:pPr>
                      <w:rPr>
                        <w:sz w:val="10"/>
                        <w:szCs w:val="10"/>
                        <w:rtl/>
                      </w:rPr>
                    </w:pPr>
                    <w:r w:rsidRPr="00576B58">
                      <w:rPr>
                        <w:sz w:val="10"/>
                        <w:szCs w:val="10"/>
                      </w:rPr>
                      <w:t>Stock returns</w:t>
                    </w:r>
                  </w:p>
                </w:txbxContent>
              </v:textbox>
            </v:rect>
            <v:shape id="Arc 544" o:spid="_x0000_s2444"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2445"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2446"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2447"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2448"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14:paraId="005F83D9" w14:textId="77777777" w:rsidR="001D39CD" w:rsidRPr="00FE404D" w:rsidRDefault="001D39CD" w:rsidP="00FA4627">
                    <w:pPr>
                      <w:rPr>
                        <w:sz w:val="10"/>
                        <w:szCs w:val="10"/>
                      </w:rPr>
                    </w:pPr>
                    <w:r w:rsidRPr="00FE404D">
                      <w:rPr>
                        <w:sz w:val="10"/>
                        <w:szCs w:val="10"/>
                      </w:rPr>
                      <w:t>size of the company</w:t>
                    </w:r>
                  </w:p>
                </w:txbxContent>
              </v:textbox>
            </v:rect>
            <v:rect id="Rectangle 549" o:spid="_x0000_s2449"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14:paraId="3A09D836" w14:textId="77777777"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2450"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2451"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2452"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2453"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2454"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14:paraId="0D89E9F8" w14:textId="77777777" w:rsidR="001D39CD" w:rsidRDefault="001D39CD" w:rsidP="00FA4627">
                    <w:pPr>
                      <w:rPr>
                        <w:rtl/>
                      </w:rPr>
                    </w:pPr>
                    <w:r>
                      <w:rPr>
                        <w:color w:val="000000"/>
                        <w:sz w:val="10"/>
                        <w:szCs w:val="10"/>
                      </w:rPr>
                      <w:t>ROE</w:t>
                    </w:r>
                  </w:p>
                </w:txbxContent>
              </v:textbox>
            </v:rect>
            <v:rect id="Rectangle 557" o:spid="_x0000_s2455"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14:paraId="2E7D1424" w14:textId="77777777" w:rsidR="001D39CD" w:rsidRDefault="001D39CD" w:rsidP="00FA4627">
                    <w:pPr>
                      <w:rPr>
                        <w:rtl/>
                      </w:rPr>
                    </w:pPr>
                    <w:r>
                      <w:rPr>
                        <w:color w:val="000000"/>
                        <w:sz w:val="10"/>
                        <w:szCs w:val="10"/>
                      </w:rPr>
                      <w:t>ROA</w:t>
                    </w:r>
                  </w:p>
                </w:txbxContent>
              </v:textbox>
            </v:rect>
            <v:rect id="Rectangle 558" o:spid="_x0000_s2456"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14:paraId="67905EFA" w14:textId="77777777" w:rsidR="001D39CD" w:rsidRDefault="001D39CD" w:rsidP="00FA4627"/>
                </w:txbxContent>
              </v:textbox>
            </v:rect>
            <v:shape id="Arc 559" o:spid="_x0000_s2457"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2458"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2459"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2460"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2461"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2462"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2463"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2464"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2465"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2466"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2467"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2468"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2469"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14:paraId="7D26B664" w14:textId="77777777" w:rsidR="001D39CD" w:rsidRPr="00525202" w:rsidRDefault="001D39CD" w:rsidP="00FA4627">
                    <w:pPr>
                      <w:rPr>
                        <w:sz w:val="10"/>
                        <w:szCs w:val="10"/>
                      </w:rPr>
                    </w:pPr>
                    <w:r w:rsidRPr="00525202">
                      <w:rPr>
                        <w:sz w:val="10"/>
                        <w:szCs w:val="10"/>
                      </w:rPr>
                      <w:t>number of shares</w:t>
                    </w:r>
                  </w:p>
                </w:txbxContent>
              </v:textbox>
            </v:rect>
            <v:shape id="Arc 572" o:spid="_x0000_s2470"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2471"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2472"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14:paraId="3A5D48D9" w14:textId="77777777"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2473"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2474"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2475"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14:paraId="35646D79"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68C88A87" w14:textId="77777777"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14:paraId="7077597F" w14:textId="77777777"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14:paraId="2DB15207" w14:textId="77777777"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14:paraId="06A497CF" w14:textId="77777777"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14:paraId="73609BB1"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5C41B7AE" w14:textId="77777777"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60307B15" w14:textId="77777777"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14:paraId="3EEEAB8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6537E84F"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2CD7FF5C" w14:textId="77777777"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14:paraId="756C2C08" w14:textId="77777777"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14:paraId="51E23746" w14:textId="77777777" w:rsidR="00FA4627" w:rsidRPr="00F54EEC" w:rsidRDefault="00FA4627" w:rsidP="00FA4627">
      <w:pPr>
        <w:spacing w:line="288" w:lineRule="auto"/>
        <w:ind w:left="-1"/>
        <w:jc w:val="both"/>
        <w:rPr>
          <w:rFonts w:asciiTheme="majorBidi" w:hAnsiTheme="majorBidi" w:cstheme="majorBidi"/>
          <w:noProof/>
        </w:rPr>
      </w:pPr>
    </w:p>
    <w:p w14:paraId="6E6F68BF" w14:textId="77777777" w:rsidR="00FA4627" w:rsidRPr="00F54EEC" w:rsidRDefault="00FA4627" w:rsidP="00FA4627">
      <w:pPr>
        <w:spacing w:line="288" w:lineRule="auto"/>
        <w:ind w:left="-1"/>
        <w:jc w:val="both"/>
        <w:rPr>
          <w:rFonts w:asciiTheme="majorBidi" w:hAnsiTheme="majorBidi" w:cstheme="majorBidi"/>
          <w:noProof/>
        </w:rPr>
      </w:pPr>
    </w:p>
    <w:p w14:paraId="43124BF1" w14:textId="77777777" w:rsidR="00FA4627" w:rsidRPr="00F54EEC" w:rsidRDefault="00FA4627" w:rsidP="00FA4627">
      <w:pPr>
        <w:spacing w:line="288" w:lineRule="auto"/>
        <w:ind w:left="-1"/>
        <w:jc w:val="both"/>
        <w:rPr>
          <w:rFonts w:asciiTheme="majorBidi" w:hAnsiTheme="majorBidi" w:cstheme="majorBidi"/>
          <w:noProof/>
        </w:rPr>
      </w:pPr>
    </w:p>
    <w:p w14:paraId="2FF82D66" w14:textId="77777777" w:rsidR="00502EAA" w:rsidRDefault="00502EAA" w:rsidP="00FA4627">
      <w:pPr>
        <w:spacing w:line="288" w:lineRule="auto"/>
        <w:ind w:left="-1"/>
        <w:jc w:val="center"/>
        <w:rPr>
          <w:rFonts w:asciiTheme="majorBidi" w:eastAsia="Calibri" w:hAnsiTheme="majorBidi" w:cstheme="majorBidi"/>
          <w:b/>
          <w:bCs/>
        </w:rPr>
      </w:pPr>
    </w:p>
    <w:p w14:paraId="5EF27B84" w14:textId="77777777" w:rsidR="00502EAA" w:rsidRDefault="00502EAA" w:rsidP="00FA4627">
      <w:pPr>
        <w:spacing w:line="288" w:lineRule="auto"/>
        <w:ind w:left="-1"/>
        <w:jc w:val="center"/>
        <w:rPr>
          <w:rFonts w:asciiTheme="majorBidi" w:eastAsia="Calibri" w:hAnsiTheme="majorBidi" w:cstheme="majorBidi"/>
          <w:b/>
          <w:bCs/>
        </w:rPr>
      </w:pPr>
    </w:p>
    <w:p w14:paraId="17797283" w14:textId="77777777" w:rsidR="00502EAA" w:rsidRDefault="00502EAA" w:rsidP="00FA4627">
      <w:pPr>
        <w:spacing w:line="288" w:lineRule="auto"/>
        <w:ind w:left="-1"/>
        <w:jc w:val="center"/>
        <w:rPr>
          <w:rFonts w:asciiTheme="majorBidi" w:eastAsia="Calibri" w:hAnsiTheme="majorBidi" w:cstheme="majorBidi"/>
          <w:b/>
          <w:bCs/>
        </w:rPr>
      </w:pPr>
    </w:p>
    <w:p w14:paraId="292AD339" w14:textId="77777777" w:rsidR="00502EAA" w:rsidRDefault="00502EAA" w:rsidP="00FA4627">
      <w:pPr>
        <w:spacing w:line="288" w:lineRule="auto"/>
        <w:ind w:left="-1"/>
        <w:jc w:val="center"/>
        <w:rPr>
          <w:rFonts w:asciiTheme="majorBidi" w:eastAsia="Calibri" w:hAnsiTheme="majorBidi" w:cstheme="majorBidi"/>
          <w:b/>
          <w:bCs/>
        </w:rPr>
      </w:pPr>
    </w:p>
    <w:p w14:paraId="6AF5FE0F" w14:textId="77777777"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14:paraId="7A2062CF"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Simulation and validation of research model</w:t>
      </w:r>
    </w:p>
    <w:p w14:paraId="477B85A0" w14:textId="77777777"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lastRenderedPageBreak/>
        <w:drawing>
          <wp:anchor distT="0" distB="0" distL="114300" distR="114300" simplePos="0" relativeHeight="251655168" behindDoc="0" locked="0" layoutInCell="1" allowOverlap="1" wp14:anchorId="791E4183" wp14:editId="18C43128">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14:paraId="68C230A7" w14:textId="77777777" w:rsidR="00FA4627" w:rsidRPr="00F54EEC" w:rsidRDefault="00FA4627" w:rsidP="00FA4627">
      <w:pPr>
        <w:spacing w:line="288" w:lineRule="auto"/>
        <w:ind w:left="-1"/>
        <w:jc w:val="center"/>
        <w:rPr>
          <w:rFonts w:asciiTheme="majorBidi" w:hAnsiTheme="majorBidi" w:cstheme="majorBidi"/>
        </w:rPr>
      </w:pPr>
    </w:p>
    <w:p w14:paraId="7CD15539"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14:paraId="05BF74C1" w14:textId="77777777" w:rsidR="00BF7B28" w:rsidRDefault="00BF7B28" w:rsidP="00FA4627">
      <w:pPr>
        <w:spacing w:line="288" w:lineRule="auto"/>
        <w:jc w:val="both"/>
        <w:rPr>
          <w:rFonts w:asciiTheme="majorBidi" w:hAnsiTheme="majorBidi" w:cstheme="majorBidi"/>
          <w:b/>
          <w:bCs/>
        </w:rPr>
      </w:pPr>
    </w:p>
    <w:p w14:paraId="1CEECC22" w14:textId="77777777"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14:paraId="1019FACA" w14:textId="77777777"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w:t>
      </w:r>
      <w:r w:rsidRPr="00F54EEC">
        <w:rPr>
          <w:rFonts w:asciiTheme="majorBidi" w:hAnsiTheme="majorBidi" w:cstheme="majorBidi"/>
        </w:rPr>
        <w:lastRenderedPageBreak/>
        <w:t>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14:paraId="4FB6C0F8" w14:textId="77777777" w:rsidR="00FA4627" w:rsidRPr="00F54EEC" w:rsidRDefault="00FA4627" w:rsidP="00FA4627">
      <w:pPr>
        <w:spacing w:line="288" w:lineRule="auto"/>
        <w:ind w:left="-1" w:firstLine="397"/>
        <w:jc w:val="both"/>
        <w:rPr>
          <w:rFonts w:asciiTheme="majorBidi" w:hAnsiTheme="majorBidi" w:cstheme="majorBidi"/>
          <w:rtl/>
        </w:rPr>
      </w:pPr>
    </w:p>
    <w:p w14:paraId="3115BCA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99E9B08" wp14:editId="6B549307">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14:paraId="29F3A60B"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14:paraId="0335B72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E67728C" wp14:editId="08A98B60">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14:paraId="3EBF639A" w14:textId="77777777"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14:paraId="4F5CD30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300E717C" wp14:editId="0387B7F9">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14:paraId="37189A58" w14:textId="77777777"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14:paraId="45E603E6" w14:textId="77777777" w:rsidR="00BF7B28" w:rsidRDefault="00BF7B28" w:rsidP="00FA4627">
      <w:pPr>
        <w:spacing w:line="288" w:lineRule="auto"/>
        <w:ind w:left="-1"/>
        <w:jc w:val="both"/>
        <w:rPr>
          <w:rFonts w:asciiTheme="majorBidi" w:eastAsia="Calibri" w:hAnsiTheme="majorBidi" w:cstheme="majorBidi"/>
          <w:b/>
          <w:bCs/>
        </w:rPr>
      </w:pPr>
    </w:p>
    <w:p w14:paraId="243077E8"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14:paraId="7274C197"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o ensure the correctness of simulated results, in addition to reproducing the model behavior, error test indicators were used and the value of key variables was calculated based on the following indicators.</w:t>
      </w:r>
    </w:p>
    <w:p w14:paraId="0433B48C"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14:paraId="4EA2078B" w14:textId="77777777"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14:paraId="3908518A"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14:paraId="0F2CE025" w14:textId="77777777"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14:paraId="479FAA15" w14:textId="77777777" w:rsidR="00BF7B28" w:rsidRPr="00F54EEC" w:rsidRDefault="00BF7B28" w:rsidP="00BF7B28">
      <w:pPr>
        <w:spacing w:line="288" w:lineRule="auto"/>
        <w:ind w:firstLine="454"/>
        <w:jc w:val="both"/>
        <w:rPr>
          <w:rFonts w:asciiTheme="majorBidi" w:hAnsiTheme="majorBidi" w:cstheme="majorBidi"/>
        </w:rPr>
      </w:pPr>
    </w:p>
    <w:p w14:paraId="534CBBC6" w14:textId="77777777"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14:paraId="41CC7418" w14:textId="77777777"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14:paraId="44B2613A" w14:textId="77777777" w:rsidTr="00BF7B28">
        <w:trPr>
          <w:jc w:val="center"/>
        </w:trPr>
        <w:tc>
          <w:tcPr>
            <w:tcW w:w="0" w:type="auto"/>
            <w:vAlign w:val="center"/>
          </w:tcPr>
          <w:p w14:paraId="5B8E9C67"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14:paraId="0912F38A" w14:textId="77777777"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14:paraId="371599A0"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14:paraId="52B35435" w14:textId="77777777"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14:paraId="33800D95" w14:textId="77777777" w:rsidTr="00BF7B28">
        <w:trPr>
          <w:jc w:val="center"/>
        </w:trPr>
        <w:tc>
          <w:tcPr>
            <w:tcW w:w="0" w:type="auto"/>
            <w:vAlign w:val="center"/>
          </w:tcPr>
          <w:p w14:paraId="0A48BE1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14:paraId="23B1784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14:paraId="6A5F582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14:paraId="66C52096"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14:paraId="77A3A72A" w14:textId="77777777" w:rsidTr="00BF7B28">
        <w:trPr>
          <w:jc w:val="center"/>
        </w:trPr>
        <w:tc>
          <w:tcPr>
            <w:tcW w:w="0" w:type="auto"/>
            <w:vAlign w:val="center"/>
          </w:tcPr>
          <w:p w14:paraId="5295E6F8"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14:paraId="5BCA89C4"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14:paraId="0413FD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14:paraId="0DF47E73"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14:paraId="67B3FC2C" w14:textId="77777777" w:rsidTr="00BF7B28">
        <w:trPr>
          <w:jc w:val="center"/>
        </w:trPr>
        <w:tc>
          <w:tcPr>
            <w:tcW w:w="0" w:type="auto"/>
            <w:vAlign w:val="center"/>
          </w:tcPr>
          <w:p w14:paraId="5C50E899"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14:paraId="26F8169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14:paraId="1688677E"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14:paraId="09F71A2E" w14:textId="77777777"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14:paraId="2CFE97B8" w14:textId="77777777" w:rsidTr="00BF7B28">
        <w:trPr>
          <w:jc w:val="center"/>
        </w:trPr>
        <w:tc>
          <w:tcPr>
            <w:tcW w:w="0" w:type="auto"/>
            <w:vAlign w:val="center"/>
          </w:tcPr>
          <w:p w14:paraId="7EDE1D4A"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14:paraId="2A16A302"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14:paraId="417858C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14:paraId="40F25DA0"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14:paraId="1B4A1DF7" w14:textId="77777777" w:rsidTr="00BF7B28">
        <w:trPr>
          <w:jc w:val="center"/>
        </w:trPr>
        <w:tc>
          <w:tcPr>
            <w:tcW w:w="0" w:type="auto"/>
            <w:vAlign w:val="center"/>
          </w:tcPr>
          <w:p w14:paraId="3E0F4A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14:paraId="6BA831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14:paraId="2E7E563B"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14:paraId="3FBEF1AC" w14:textId="77777777"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
        </w:tc>
      </w:tr>
      <w:tr w:rsidR="00FA4627" w:rsidRPr="00BF7B28" w14:paraId="01D74B2E" w14:textId="77777777" w:rsidTr="00BF7B28">
        <w:trPr>
          <w:jc w:val="center"/>
        </w:trPr>
        <w:tc>
          <w:tcPr>
            <w:tcW w:w="0" w:type="auto"/>
            <w:vAlign w:val="center"/>
          </w:tcPr>
          <w:p w14:paraId="056C555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28129E75"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6D55BCA7" w14:textId="77777777"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14:paraId="0D333DD2" w14:textId="77777777"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c</w:t>
            </w:r>
          </w:p>
        </w:tc>
      </w:tr>
    </w:tbl>
    <w:p w14:paraId="3B6BC56E" w14:textId="77777777" w:rsidR="00FA4627" w:rsidRPr="00F54EEC" w:rsidRDefault="00FA4627" w:rsidP="00FA4627">
      <w:pPr>
        <w:spacing w:line="288" w:lineRule="auto"/>
        <w:ind w:left="-1" w:firstLine="397"/>
        <w:jc w:val="both"/>
        <w:rPr>
          <w:rFonts w:asciiTheme="majorBidi" w:eastAsia="Calibri" w:hAnsiTheme="majorBidi" w:cstheme="majorBidi"/>
          <w:rtl/>
        </w:rPr>
      </w:pPr>
    </w:p>
    <w:p w14:paraId="3081DCC3" w14:textId="77777777"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14:paraId="00FF007B" w14:textId="77777777"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14:paraId="51C227C7"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54669CFD" wp14:editId="4367E34C">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14:paraId="207CE6D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14:paraId="72B1B554"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268639D3"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708DBBCE" wp14:editId="62ADDF99">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14:paraId="0665131F"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14:paraId="6E9B39F7"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540BB14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14:anchorId="0394B136" wp14:editId="17D50858">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14:paraId="5F9D47C3"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14:paraId="2FD6E28D" w14:textId="77777777" w:rsidR="00FA4627" w:rsidRPr="00F54EEC" w:rsidRDefault="00FA4627" w:rsidP="00FA4627">
      <w:pPr>
        <w:spacing w:line="288" w:lineRule="auto"/>
        <w:ind w:left="-1" w:firstLine="397"/>
        <w:jc w:val="center"/>
        <w:rPr>
          <w:rFonts w:asciiTheme="majorBidi" w:eastAsia="Calibri" w:hAnsiTheme="majorBidi" w:cstheme="majorBidi"/>
        </w:rPr>
      </w:pPr>
    </w:p>
    <w:p w14:paraId="61BE057A" w14:textId="77777777"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14:anchorId="2F17AC47" wp14:editId="0626C15F">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14:paraId="51E4F362" w14:textId="77777777"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14:paraId="5759DD2D" w14:textId="77777777" w:rsidR="00FA4627" w:rsidRPr="00F54EEC" w:rsidRDefault="00FA4627" w:rsidP="00FA4627">
      <w:pPr>
        <w:spacing w:line="288" w:lineRule="auto"/>
        <w:ind w:left="-1"/>
        <w:jc w:val="both"/>
        <w:rPr>
          <w:rFonts w:asciiTheme="majorBidi" w:eastAsia="Calibri" w:hAnsiTheme="majorBidi" w:cstheme="majorBidi"/>
          <w:b/>
          <w:bCs/>
        </w:rPr>
      </w:pPr>
    </w:p>
    <w:p w14:paraId="2D86FABD" w14:textId="77777777"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14:paraId="2E4DF403" w14:textId="77777777"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14:paraId="7F96D846"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349FE69D" wp14:editId="70DA6A23">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14:paraId="58F3F6AE"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lastRenderedPageBreak/>
        <w:t>Figure 17. Chart of changes in the amount of deb</w:t>
      </w:r>
      <w:r w:rsidR="00056EF3">
        <w:rPr>
          <w:rFonts w:asciiTheme="majorBidi" w:eastAsia="Calibri" w:hAnsiTheme="majorBidi" w:cstheme="majorBidi"/>
        </w:rPr>
        <w:t>t over the rate of debt expense</w:t>
      </w:r>
    </w:p>
    <w:p w14:paraId="224B57C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5501E46D" wp14:editId="29D1CE0C">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14:paraId="3F73AD69"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14:paraId="53D0647E"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0C1113E0" wp14:editId="59443C80">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14:paraId="7CAC1D52" w14:textId="77777777"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14:paraId="71EDD40A" w14:textId="77777777"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14:anchorId="1D5D3B05" wp14:editId="4BCED813">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14:paraId="4BEC6A36" w14:textId="77777777"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14:paraId="47B366B8" w14:textId="77777777" w:rsidR="00FA4627" w:rsidRPr="00F54EEC" w:rsidRDefault="00FA4627" w:rsidP="00FA4627">
      <w:pPr>
        <w:spacing w:line="288" w:lineRule="auto"/>
        <w:ind w:left="-1"/>
        <w:jc w:val="both"/>
        <w:rPr>
          <w:rFonts w:asciiTheme="majorBidi" w:eastAsia="Calibri" w:hAnsiTheme="majorBidi" w:cstheme="majorBidi"/>
          <w:b/>
          <w:bCs/>
        </w:rPr>
      </w:pPr>
    </w:p>
    <w:p w14:paraId="48787729" w14:textId="77777777" w:rsidR="00FA4627" w:rsidRPr="00F54EEC" w:rsidRDefault="00FA4627" w:rsidP="00FA4627">
      <w:pPr>
        <w:spacing w:line="288" w:lineRule="auto"/>
        <w:ind w:left="-1"/>
        <w:jc w:val="both"/>
        <w:rPr>
          <w:rFonts w:asciiTheme="majorBidi" w:eastAsia="Calibri" w:hAnsiTheme="majorBidi" w:cstheme="majorBidi"/>
          <w:b/>
          <w:bCs/>
        </w:rPr>
      </w:pPr>
    </w:p>
    <w:p w14:paraId="50804353"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Conclusion and Suggestion</w:t>
      </w:r>
    </w:p>
    <w:p w14:paraId="63A3A26A" w14:textId="77777777"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lastRenderedPageBreak/>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problem has been solved largely. It is suggested that this modeling be completed by adding newer variables and simulated and tested in the real world.</w:t>
      </w:r>
    </w:p>
    <w:p w14:paraId="179A9F7E" w14:textId="77777777" w:rsidR="00BF7B28" w:rsidRDefault="00BF7B28" w:rsidP="00FA4627">
      <w:pPr>
        <w:spacing w:line="288" w:lineRule="auto"/>
        <w:ind w:left="-1"/>
        <w:jc w:val="both"/>
        <w:rPr>
          <w:rFonts w:asciiTheme="majorBidi" w:eastAsia="Calibri" w:hAnsiTheme="majorBidi" w:cstheme="majorBidi"/>
          <w:b/>
          <w:bCs/>
        </w:rPr>
      </w:pPr>
    </w:p>
    <w:p w14:paraId="21E5563A" w14:textId="77777777"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14:paraId="7629C46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lastRenderedPageBreak/>
        <w:t xml:space="preserve">Alexandra Nenu,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14:paraId="3B60EC1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Bigler,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14:paraId="104D7F87" w14:textId="77777777"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14:paraId="082223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agherzadeh,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14:paraId="20C16D90"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Maksimovic,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14:paraId="379502BB"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14:paraId="6A969C78"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Danso,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Adomako,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14:paraId="2EFD8DF2"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14:paraId="503B5B66"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ama,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14:paraId="102E33C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14:paraId="5784CCA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14:paraId="1CAB21F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14:paraId="6C41F224" w14:textId="77777777" w:rsidR="00FA4627" w:rsidRPr="00BF7B28" w:rsidRDefault="00FA4627" w:rsidP="00BF7B28">
      <w:pPr>
        <w:ind w:left="567" w:hanging="567"/>
        <w:jc w:val="both"/>
        <w:rPr>
          <w:rFonts w:asciiTheme="majorBidi" w:hAnsiTheme="majorBidi" w:cstheme="majorBidi"/>
          <w:sz w:val="22"/>
          <w:szCs w:val="22"/>
          <w:rtl/>
        </w:rPr>
      </w:pPr>
      <w:r w:rsidRPr="00BF7B28">
        <w:rPr>
          <w:rFonts w:asciiTheme="majorBidi" w:hAnsiTheme="majorBidi" w:cstheme="majorBidi"/>
          <w:sz w:val="22"/>
          <w:szCs w:val="22"/>
        </w:rPr>
        <w:t xml:space="preserve">Hassani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Asgar,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14:paraId="38F335E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Davidsen,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14:paraId="6566DAAB"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14:paraId="35DFBB79"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Najafi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14:paraId="6327D344"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14:paraId="09E0CE65"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Cerqueira,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14:paraId="105AA1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14:paraId="7FEDD1EA"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14:paraId="619AE961"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Sotoudeh,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14:paraId="0EF81352"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Namazi,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14:paraId="5E09E589"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Qiu,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14:paraId="3CB7B42D"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Rajan, R.G., &amp; Zingales,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14:paraId="6E880267"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Bayat,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14:paraId="72D1245F" w14:textId="77777777"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14:paraId="5C6D538F" w14:textId="77777777"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14:paraId="692B8950" w14:textId="77777777" w:rsidR="00C25E38" w:rsidRPr="00831BC6" w:rsidRDefault="00C25E38" w:rsidP="00FA4627">
      <w:pPr>
        <w:spacing w:line="288" w:lineRule="auto"/>
        <w:ind w:firstLine="454"/>
        <w:jc w:val="both"/>
        <w:rPr>
          <w:rFonts w:asciiTheme="majorBidi" w:hAnsiTheme="majorBidi" w:cstheme="majorBidi"/>
        </w:rPr>
      </w:pPr>
    </w:p>
    <w:sectPr w:rsidR="00C25E38" w:rsidRPr="00831BC6" w:rsidSect="008349BE">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62" w:right="2410" w:bottom="2381" w:left="2410" w:header="1710"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0CE29A" w14:textId="77777777" w:rsidR="004D4924" w:rsidRDefault="004D4924">
      <w:r>
        <w:separator/>
      </w:r>
    </w:p>
  </w:endnote>
  <w:endnote w:type="continuationSeparator" w:id="0">
    <w:p w14:paraId="1417D0C2" w14:textId="77777777" w:rsidR="004D4924" w:rsidRDefault="004D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r">
    <w:panose1 w:val="00000700000000000000"/>
    <w:charset w:val="B2"/>
    <w:family w:val="auto"/>
    <w:pitch w:val="variable"/>
    <w:sig w:usb0="00002001" w:usb1="80000000" w:usb2="00000008" w:usb3="00000000" w:csb0="00000040" w:csb1="00000000"/>
  </w:font>
  <w:font w:name="Zar">
    <w:altName w:val="Courier New"/>
    <w:panose1 w:val="000000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Gill Sans">
    <w:altName w:val="Calibri"/>
    <w:panose1 w:val="00000000000000000000"/>
    <w:charset w:val="00"/>
    <w:family w:val="swiss"/>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2  Mitra">
    <w:altName w:val="Courier New"/>
    <w:panose1 w:val="000007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Elephan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8B583" w14:textId="77777777" w:rsidR="001617F0" w:rsidRDefault="00161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DC178" w14:textId="77777777" w:rsidR="001617F0" w:rsidRDefault="00161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85398" w14:textId="22656E7A" w:rsidR="001617F0" w:rsidRDefault="00161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A3C62" w14:textId="77777777" w:rsidR="004D4924" w:rsidRDefault="004D4924" w:rsidP="00EA1647">
      <w:r>
        <w:separator/>
      </w:r>
    </w:p>
  </w:footnote>
  <w:footnote w:type="continuationSeparator" w:id="0">
    <w:p w14:paraId="2C26FDEB" w14:textId="77777777" w:rsidR="004D4924" w:rsidRDefault="004D4924" w:rsidP="00EA1647">
      <w:r>
        <w:continuationSeparator/>
      </w:r>
    </w:p>
  </w:footnote>
  <w:footnote w:id="1">
    <w:p w14:paraId="66DEA053"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14:paraId="05B97190" w14:textId="77777777" w:rsidR="000457AD" w:rsidRPr="00FA4627" w:rsidRDefault="000457AD" w:rsidP="000457A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Pr>
          <w:rFonts w:asciiTheme="majorBidi" w:hAnsiTheme="majorBidi" w:cstheme="majorBidi"/>
          <w:sz w:val="18"/>
          <w:szCs w:val="18"/>
        </w:rPr>
        <w:t>Authors Affiliation</w:t>
      </w:r>
    </w:p>
    <w:p w14:paraId="364659E2" w14:textId="77777777" w:rsidR="000457AD" w:rsidRPr="00FA4627" w:rsidRDefault="000457AD" w:rsidP="000457A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Pr>
          <w:rFonts w:asciiTheme="majorBidi" w:hAnsiTheme="majorBidi" w:cstheme="majorBidi"/>
          <w:sz w:val="18"/>
          <w:szCs w:val="18"/>
        </w:rPr>
        <w:t>City</w:t>
      </w:r>
      <w:r w:rsidRPr="00FA4627">
        <w:rPr>
          <w:rFonts w:asciiTheme="majorBidi" w:hAnsiTheme="majorBidi" w:cstheme="majorBidi"/>
          <w:sz w:val="18"/>
          <w:szCs w:val="18"/>
        </w:rPr>
        <w:t xml:space="preserve">, </w:t>
      </w:r>
      <w:r>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85FEA" w14:textId="77777777" w:rsidR="001617F0" w:rsidRDefault="00161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78DAC" w14:textId="284BF219" w:rsidR="000457AD" w:rsidRDefault="00A73663">
    <w:pPr>
      <w:pStyle w:val="Header"/>
    </w:pPr>
    <w:r>
      <w:rPr>
        <w:noProof/>
      </w:rPr>
      <w:drawing>
        <wp:anchor distT="0" distB="0" distL="114300" distR="114300" simplePos="0" relativeHeight="251669504" behindDoc="1" locked="0" layoutInCell="1" allowOverlap="1" wp14:anchorId="04E3AD05" wp14:editId="0F8DBE6B">
          <wp:simplePos x="0" y="0"/>
          <wp:positionH relativeFrom="column">
            <wp:posOffset>-1577340</wp:posOffset>
          </wp:positionH>
          <wp:positionV relativeFrom="paragraph">
            <wp:posOffset>-1074420</wp:posOffset>
          </wp:positionV>
          <wp:extent cx="7818120" cy="853440"/>
          <wp:effectExtent l="0" t="0" r="0" b="0"/>
          <wp:wrapNone/>
          <wp:docPr id="1797797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812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8D35" w14:textId="707EB368" w:rsidR="000457AD" w:rsidRPr="000457AD" w:rsidRDefault="00A73663" w:rsidP="001617F0">
    <w:pPr>
      <w:pStyle w:val="Header"/>
    </w:pPr>
    <w:r>
      <w:rPr>
        <w:noProof/>
      </w:rPr>
      <w:drawing>
        <wp:anchor distT="0" distB="0" distL="114300" distR="114300" simplePos="0" relativeHeight="251667456" behindDoc="1" locked="0" layoutInCell="1" allowOverlap="1" wp14:anchorId="3D5EE192" wp14:editId="72FD169E">
          <wp:simplePos x="0" y="0"/>
          <wp:positionH relativeFrom="column">
            <wp:posOffset>-1537970</wp:posOffset>
          </wp:positionH>
          <wp:positionV relativeFrom="paragraph">
            <wp:posOffset>-1070610</wp:posOffset>
          </wp:positionV>
          <wp:extent cx="7818120" cy="853440"/>
          <wp:effectExtent l="0" t="0" r="0" b="0"/>
          <wp:wrapNone/>
          <wp:docPr id="2091630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812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26851186">
    <w:abstractNumId w:val="28"/>
  </w:num>
  <w:num w:numId="2" w16cid:durableId="9530759">
    <w:abstractNumId w:val="17"/>
  </w:num>
  <w:num w:numId="3" w16cid:durableId="1890915472">
    <w:abstractNumId w:val="9"/>
  </w:num>
  <w:num w:numId="4" w16cid:durableId="82993612">
    <w:abstractNumId w:val="0"/>
  </w:num>
  <w:num w:numId="5" w16cid:durableId="146366669">
    <w:abstractNumId w:val="1"/>
  </w:num>
  <w:num w:numId="6" w16cid:durableId="1632517342">
    <w:abstractNumId w:val="7"/>
  </w:num>
  <w:num w:numId="7" w16cid:durableId="1224020678">
    <w:abstractNumId w:val="3"/>
  </w:num>
  <w:num w:numId="8" w16cid:durableId="1305508663">
    <w:abstractNumId w:val="32"/>
  </w:num>
  <w:num w:numId="9" w16cid:durableId="2034770230">
    <w:abstractNumId w:val="11"/>
  </w:num>
  <w:num w:numId="10" w16cid:durableId="1343319304">
    <w:abstractNumId w:val="8"/>
  </w:num>
  <w:num w:numId="11" w16cid:durableId="513956712">
    <w:abstractNumId w:val="15"/>
  </w:num>
  <w:num w:numId="12" w16cid:durableId="1980265721">
    <w:abstractNumId w:val="2"/>
  </w:num>
  <w:num w:numId="13" w16cid:durableId="1402604710">
    <w:abstractNumId w:val="20"/>
  </w:num>
  <w:num w:numId="14" w16cid:durableId="714623843">
    <w:abstractNumId w:val="5"/>
  </w:num>
  <w:num w:numId="15" w16cid:durableId="166138947">
    <w:abstractNumId w:val="26"/>
  </w:num>
  <w:num w:numId="16" w16cid:durableId="298803827">
    <w:abstractNumId w:val="14"/>
  </w:num>
  <w:num w:numId="17" w16cid:durableId="33311275">
    <w:abstractNumId w:val="22"/>
  </w:num>
  <w:num w:numId="18" w16cid:durableId="1630353744">
    <w:abstractNumId w:val="18"/>
  </w:num>
  <w:num w:numId="19" w16cid:durableId="1354265066">
    <w:abstractNumId w:val="31"/>
  </w:num>
  <w:num w:numId="20" w16cid:durableId="423186017">
    <w:abstractNumId w:val="23"/>
  </w:num>
  <w:num w:numId="21" w16cid:durableId="1081560776">
    <w:abstractNumId w:val="4"/>
  </w:num>
  <w:num w:numId="22" w16cid:durableId="1452939214">
    <w:abstractNumId w:val="19"/>
  </w:num>
  <w:num w:numId="23" w16cid:durableId="1977489353">
    <w:abstractNumId w:val="24"/>
  </w:num>
  <w:num w:numId="24" w16cid:durableId="2034532007">
    <w:abstractNumId w:val="16"/>
  </w:num>
  <w:num w:numId="25" w16cid:durableId="1159921782">
    <w:abstractNumId w:val="13"/>
  </w:num>
  <w:num w:numId="26" w16cid:durableId="1445802395">
    <w:abstractNumId w:val="10"/>
  </w:num>
  <w:num w:numId="27" w16cid:durableId="283585414">
    <w:abstractNumId w:val="29"/>
  </w:num>
  <w:num w:numId="28" w16cid:durableId="1491092116">
    <w:abstractNumId w:val="6"/>
  </w:num>
  <w:num w:numId="29" w16cid:durableId="943466454">
    <w:abstractNumId w:val="12"/>
  </w:num>
  <w:num w:numId="30" w16cid:durableId="1849562094">
    <w:abstractNumId w:val="21"/>
  </w:num>
  <w:num w:numId="31" w16cid:durableId="382406285">
    <w:abstractNumId w:val="25"/>
  </w:num>
  <w:num w:numId="32" w16cid:durableId="2055883836">
    <w:abstractNumId w:val="27"/>
  </w:num>
  <w:num w:numId="33" w16cid:durableId="1796555717">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4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457AD"/>
    <w:rsid w:val="0005662B"/>
    <w:rsid w:val="00056EF3"/>
    <w:rsid w:val="000601F1"/>
    <w:rsid w:val="0006658F"/>
    <w:rsid w:val="00066B28"/>
    <w:rsid w:val="000709B2"/>
    <w:rsid w:val="00076680"/>
    <w:rsid w:val="0007670B"/>
    <w:rsid w:val="000846CA"/>
    <w:rsid w:val="0008699F"/>
    <w:rsid w:val="00090F2D"/>
    <w:rsid w:val="00091680"/>
    <w:rsid w:val="00091B48"/>
    <w:rsid w:val="000923EB"/>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D71"/>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17F0"/>
    <w:rsid w:val="00162F55"/>
    <w:rsid w:val="00163421"/>
    <w:rsid w:val="00171253"/>
    <w:rsid w:val="001762DB"/>
    <w:rsid w:val="001765DB"/>
    <w:rsid w:val="00180634"/>
    <w:rsid w:val="00184C19"/>
    <w:rsid w:val="00187B11"/>
    <w:rsid w:val="001A2D93"/>
    <w:rsid w:val="001A38BD"/>
    <w:rsid w:val="001A6139"/>
    <w:rsid w:val="001B3C26"/>
    <w:rsid w:val="001C0787"/>
    <w:rsid w:val="001C3EE6"/>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85B12"/>
    <w:rsid w:val="002A0598"/>
    <w:rsid w:val="002A5409"/>
    <w:rsid w:val="002A6421"/>
    <w:rsid w:val="002B6C96"/>
    <w:rsid w:val="002B73FB"/>
    <w:rsid w:val="002C1F4D"/>
    <w:rsid w:val="002C3918"/>
    <w:rsid w:val="002C444E"/>
    <w:rsid w:val="002C6EAD"/>
    <w:rsid w:val="002D13FD"/>
    <w:rsid w:val="002D1C9C"/>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22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21A1"/>
    <w:rsid w:val="0042797A"/>
    <w:rsid w:val="00427C5F"/>
    <w:rsid w:val="004308BA"/>
    <w:rsid w:val="00436B3B"/>
    <w:rsid w:val="00437C8D"/>
    <w:rsid w:val="00440909"/>
    <w:rsid w:val="00442CA1"/>
    <w:rsid w:val="00450097"/>
    <w:rsid w:val="004546FE"/>
    <w:rsid w:val="0045635A"/>
    <w:rsid w:val="00456392"/>
    <w:rsid w:val="00456A1B"/>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87176"/>
    <w:rsid w:val="00492136"/>
    <w:rsid w:val="0049224A"/>
    <w:rsid w:val="004922CB"/>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4924"/>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B90"/>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12ABC"/>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0CBC"/>
    <w:rsid w:val="00765EBF"/>
    <w:rsid w:val="007661B0"/>
    <w:rsid w:val="00766254"/>
    <w:rsid w:val="00770D52"/>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01F1"/>
    <w:rsid w:val="00821348"/>
    <w:rsid w:val="008216E4"/>
    <w:rsid w:val="00825DBB"/>
    <w:rsid w:val="00825E46"/>
    <w:rsid w:val="00826B2C"/>
    <w:rsid w:val="00831BC6"/>
    <w:rsid w:val="008349BE"/>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1E07"/>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488"/>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3663"/>
    <w:rsid w:val="00A769A3"/>
    <w:rsid w:val="00A807D2"/>
    <w:rsid w:val="00A81C77"/>
    <w:rsid w:val="00A81D5D"/>
    <w:rsid w:val="00A84891"/>
    <w:rsid w:val="00A8593A"/>
    <w:rsid w:val="00A870E6"/>
    <w:rsid w:val="00A8756A"/>
    <w:rsid w:val="00A90C6D"/>
    <w:rsid w:val="00A914CC"/>
    <w:rsid w:val="00A916D6"/>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D7651"/>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450EA"/>
    <w:rsid w:val="00B506F8"/>
    <w:rsid w:val="00B51A4E"/>
    <w:rsid w:val="00B51E74"/>
    <w:rsid w:val="00B63FD6"/>
    <w:rsid w:val="00B6407C"/>
    <w:rsid w:val="00B64E96"/>
    <w:rsid w:val="00B657A6"/>
    <w:rsid w:val="00B6795B"/>
    <w:rsid w:val="00B70A48"/>
    <w:rsid w:val="00B74EAC"/>
    <w:rsid w:val="00B77240"/>
    <w:rsid w:val="00B816A9"/>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16"/>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2C41"/>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4FCF"/>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76"/>
    <o:shapelayout v:ext="edit">
      <o:idmap v:ext="edit" data="2"/>
    </o:shapelayout>
  </w:shapeDefaults>
  <w:decimalSymbol w:val="."/>
  <w:listSeparator w:val=","/>
  <w14:docId w14:val="21F7AA3D"/>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4">
    <w:name w:val="Unresolved Mention4"/>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pt>
    <dgm:pt modelId="{889A6858-FB82-4155-86F7-256FD8375FAC}" type="pres">
      <dgm:prSet presAssocID="{1AAF13D7-3976-4E78-8547-0248C4251EA9}" presName="hierChild4" presStyleCnt="0"/>
      <dgm:spPr/>
    </dgm:pt>
  </dgm:ptLst>
  <dgm:cxnLst>
    <dgm:cxn modelId="{B77CA200-7378-4228-A940-0EFDD3BC7617}" type="presOf" srcId="{E38FD0BF-D2CC-4FF7-8BAE-394D56FA5C04}" destId="{15FA7234-9DD1-4CE8-8830-8EC576A696C4}"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9DC79E10-00A2-4A18-99A1-3B18F05037CD}" type="presOf" srcId="{ECCBB38E-B309-4883-BA78-A7E467233BDB}" destId="{5051C2C9-AF4B-44B4-A2D0-8C361D42AE4F}" srcOrd="0" destOrd="0" presId="urn:microsoft.com/office/officeart/2005/8/layout/hierarchy1"/>
    <dgm:cxn modelId="{F3A5F317-3D71-462A-A9DA-AC1814122048}" type="presOf" srcId="{5881DE20-5AB4-46AE-B0F6-EA27407E803F}" destId="{DD86C938-7F7B-4C12-914B-F367C13007DA}"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9236D321-F34B-427A-A3CD-11B288325CB6}" type="presOf" srcId="{EADAC6DE-06D4-4DD1-BA95-CE152A33F8F7}" destId="{798E2829-2BA9-4EB8-9117-DF027BB21DDD}" srcOrd="0" destOrd="0" presId="urn:microsoft.com/office/officeart/2005/8/layout/hierarchy1"/>
    <dgm:cxn modelId="{DD84292A-86A5-41A2-A9C0-77B602AD09F9}" type="presOf" srcId="{4BD241AB-9BF4-4638-94C5-95EA4D4833AD}" destId="{36D43CAB-4102-475E-991A-F1DFDB2C16B1}"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0B42CD2F-A373-4AEB-A6D7-DF70CFD91A1C}" type="presOf" srcId="{ED3F4ACD-A85F-46BF-B9FD-F1B34F0C1550}" destId="{04D9CA27-D196-472A-B0D1-3E367AEBEA37}"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B07D475B-5227-46F8-A8CD-F06607DAAB54}" type="presOf" srcId="{BFE5D7A3-E78E-45AD-BFEC-F8A0DB570CC9}" destId="{7C49765D-6727-4318-9FFF-FD458DE293DB}"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1DB2F35F-B748-481C-B855-03733FCD4524}" srcId="{F1005A7A-153A-4E21-B7E2-D89112AD9D90}" destId="{3654BF7F-A3BC-4B86-A071-217967B8896C}" srcOrd="1" destOrd="0" parTransId="{347A1C79-6E40-40DC-9796-B66B6E82E118}" sibTransId="{CC5528B0-50DC-42CD-92DE-6A18A8513C00}"/>
    <dgm:cxn modelId="{C01E1E42-229F-4BA0-A104-9A7E22943C2E}" type="presOf" srcId="{67F42FED-C075-4356-BCA4-C99F6A7887B5}" destId="{207E18CA-3263-41D4-850D-6B78755F6399}" srcOrd="0" destOrd="0" presId="urn:microsoft.com/office/officeart/2005/8/layout/hierarchy1"/>
    <dgm:cxn modelId="{42B2D064-406E-4641-A56E-7F477957813D}" type="presOf" srcId="{4DCFDED8-7B2B-4DF5-AE30-73182E9F3360}" destId="{D918CE9E-8BA5-495E-8564-836C2F74947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7BF2F6C-B424-477B-932C-DE14BFB07AA4}" srcId="{F072D634-88F1-46F7-B25B-F29E20FDA087}" destId="{1AAF13D7-3976-4E78-8547-0248C4251EA9}" srcOrd="1" destOrd="0" parTransId="{4BD241AB-9BF4-4638-94C5-95EA4D4833AD}" sibTransId="{0A4D83CF-28FF-4AF4-8912-E209100BB9A9}"/>
    <dgm:cxn modelId="{A415FA6C-B6C3-4106-BEB6-32F2AD023D88}" srcId="{E38FD0BF-D2CC-4FF7-8BAE-394D56FA5C04}" destId="{4DCFDED8-7B2B-4DF5-AE30-73182E9F3360}" srcOrd="0" destOrd="0" parTransId="{79C8DA43-E944-464A-A71E-CF6DC7AC7566}" sibTransId="{505250C9-129C-4ABA-86B7-1EAF6AFC706F}"/>
    <dgm:cxn modelId="{56CD295A-010A-4BBC-8F96-5958DB588396}" srcId="{17601610-F0B5-4B75-AEA0-B62A3784D0E9}" destId="{671AE876-F9A3-41D5-8237-32204D0FD41A}" srcOrd="0" destOrd="0" parTransId="{FCA01228-1825-4FC3-AF22-1F00A2B74CE9}" sibTransId="{66C9576A-ECB0-4DA0-B670-05A6D30DDC72}"/>
    <dgm:cxn modelId="{F1ED5C80-8BAA-41DA-A8E5-2B9A76436A96}" type="presOf" srcId="{671AE876-F9A3-41D5-8237-32204D0FD41A}" destId="{E8F47DF2-9413-4E17-9B4E-FEBDB2D26E42}" srcOrd="0" destOrd="0" presId="urn:microsoft.com/office/officeart/2005/8/layout/hierarchy1"/>
    <dgm:cxn modelId="{1E1B0782-4557-43F1-B31B-29AA2F8DB6AB}" type="presOf" srcId="{CD2975AE-7E4B-49F5-82D3-FF888FAA0718}" destId="{7E841845-EA63-481C-8896-3907FCC90827}" srcOrd="0" destOrd="0" presId="urn:microsoft.com/office/officeart/2005/8/layout/hierarchy1"/>
    <dgm:cxn modelId="{A5E79885-F80F-4E67-9DAF-2C994BF5502F}" srcId="{E38FD0BF-D2CC-4FF7-8BAE-394D56FA5C04}" destId="{5EB85019-CEA9-46BB-B199-987289BAF20A}" srcOrd="1" destOrd="0" parTransId="{1FB70367-061B-4626-A76B-0A8B63D7F7E4}" sibTransId="{FB4A7C9D-5CF4-45E2-9B4A-51BF3CC357AE}"/>
    <dgm:cxn modelId="{4589D585-B2BA-4775-8110-A69875326E04}" srcId="{F072D634-88F1-46F7-B25B-F29E20FDA087}" destId="{3F4839C5-0C16-4087-8D16-6F0028877AD0}" srcOrd="0" destOrd="0" parTransId="{2CCFAD2E-EC0C-43F7-B0E8-28481759740D}" sibTransId="{91967649-CEE0-43D6-95D9-7D5FA4C97183}"/>
    <dgm:cxn modelId="{18461191-EE50-4D57-9FD8-3FF6207BBC88}" type="presOf" srcId="{0DC6E5DA-06B2-400A-8678-91F80FA0FEDB}" destId="{56435CB9-9C4B-4CD6-A428-061B6777B199}" srcOrd="0" destOrd="0" presId="urn:microsoft.com/office/officeart/2005/8/layout/hierarchy1"/>
    <dgm:cxn modelId="{20F5C19E-C248-44F8-9E09-3A26F689EB59}" srcId="{F1005A7A-153A-4E21-B7E2-D89112AD9D90}" destId="{63ECB636-5325-4920-857B-27C0551B7264}" srcOrd="0" destOrd="0" parTransId="{67F42FED-C075-4356-BCA4-C99F6A7887B5}" sibTransId="{1076DDE4-BB6D-43B5-A9D4-68FAD56F4ABB}"/>
    <dgm:cxn modelId="{AD7CC2B9-864A-4862-A460-C12A42E82C40}" type="presOf" srcId="{79C8DA43-E944-464A-A71E-CF6DC7AC7566}" destId="{0C495805-9380-43A5-9ACD-6EFFF3D2DD30}"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B83931BD-9A8F-4A7D-819D-270A05A84C71}" srcId="{E38FD0BF-D2CC-4FF7-8BAE-394D56FA5C04}" destId="{5881DE20-5AB4-46AE-B0F6-EA27407E803F}" srcOrd="3" destOrd="0" parTransId="{0DC6E5DA-06B2-400A-8678-91F80FA0FEDB}" sibTransId="{EFA0049B-DECD-4BFA-8CB2-54D347C01160}"/>
    <dgm:cxn modelId="{CB1DFBBD-0543-4C7A-A18D-21C0642B86A9}" type="presOf" srcId="{3FE776D2-E198-4715-A25A-28FDB8FE6854}" destId="{D971FC42-94E3-4FD9-8904-08F334A65C31}"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942072C3-596D-410A-9D67-6BECBA7626EF}" type="presOf" srcId="{F072D634-88F1-46F7-B25B-F29E20FDA087}" destId="{CD4F5E74-B321-48BD-98BD-9648D0FAD390}"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F2369BD2-ABC3-4DC9-A2FB-F3BF6BBB7F9F}" srcId="{671AE876-F9A3-41D5-8237-32204D0FD41A}" destId="{F072D634-88F1-46F7-B25B-F29E20FDA087}" srcOrd="3" destOrd="0" parTransId="{CEE0946C-B925-436C-A191-F5538D213B50}" sibTransId="{2505FAEB-CED9-490C-A5F3-E5D34D98DD4C}"/>
    <dgm:cxn modelId="{35FCD1D2-8986-4C3E-B4DF-B7D766FB8218}" srcId="{671AE876-F9A3-41D5-8237-32204D0FD41A}" destId="{F1005A7A-153A-4E21-B7E2-D89112AD9D90}" srcOrd="0" destOrd="0" parTransId="{335E3E24-FDF3-4AC3-8CD8-45A768DEDAFA}" sibTransId="{04B0BB52-3049-4B4C-879F-D8F74BB68D6D}"/>
    <dgm:cxn modelId="{5443ACD4-CF3D-4B11-B231-1ABD36596942}" type="presOf" srcId="{5C3E9D24-5A71-4B78-BAF2-68C54A95F048}" destId="{D3CFCE25-ED70-43A8-B064-B2D1A46322E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704612E2-30F5-47E8-855D-5849ECAA9CD6}" type="presOf" srcId="{3654BF7F-A3BC-4B86-A071-217967B8896C}" destId="{07A98EDE-CE64-4B9B-90DC-98782C184964}"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CA5684E5-F6E6-4A55-AE20-A4F128A1CD3B}" type="presOf" srcId="{63ECB636-5325-4920-857B-27C0551B7264}" destId="{4B387100-259A-48B5-867B-A689B0F7BB4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rtl="1">
            <a:lnSpc>
              <a:spcPct val="90000"/>
            </a:lnSpc>
            <a:spcBef>
              <a:spcPct val="0"/>
            </a:spcBef>
            <a:spcAft>
              <a:spcPct val="35000"/>
            </a:spcAft>
            <a:buNone/>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rtl="1">
            <a:lnSpc>
              <a:spcPct val="90000"/>
            </a:lnSpc>
            <a:spcBef>
              <a:spcPct val="0"/>
            </a:spcBef>
            <a:spcAft>
              <a:spcPct val="35000"/>
            </a:spcAft>
            <a:buNone/>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B-Yadegar</cp:lastModifiedBy>
  <cp:revision>30</cp:revision>
  <cp:lastPrinted>2020-10-12T07:36:00Z</cp:lastPrinted>
  <dcterms:created xsi:type="dcterms:W3CDTF">2021-06-15T06:12:00Z</dcterms:created>
  <dcterms:modified xsi:type="dcterms:W3CDTF">2026-05-14T09:37:00Z</dcterms:modified>
</cp:coreProperties>
</file>